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p w14:paraId="3235CE25" w14:textId="13C6B65D" w:rsidR="00977A21" w:rsidRPr="003B35B9" w:rsidRDefault="009632DF" w:rsidP="006D6195">
      <w:pPr>
        <w:pStyle w:val="ARCATTitle"/>
      </w:pPr>
      <w:r w:rsidRPr="008767D9">
        <w:rPr>
          <w:noProof/>
        </w:rPr>
        <w:drawing>
          <wp:inline distT="0" distB="0" distL="0" distR="0" wp14:anchorId="3ABB19DB" wp14:editId="36DBCCD6">
            <wp:extent cx="2399030" cy="995431"/>
            <wp:effectExtent l="0" t="0" r="0" b="0"/>
            <wp:docPr id="778155322" name="Picture 778155322" descr="A black background with green text&#10;&#10;AI-generated content may be incorrect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78155322" name="Picture 778155322" descr="A black background with green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372" cy="998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9AB48" w14:textId="782CCBA0" w:rsidR="000D0DB0" w:rsidRDefault="009C65C9" w:rsidP="009C65C9">
      <w:pPr>
        <w:pStyle w:val="ARCATTitle"/>
      </w:pPr>
      <w:r w:rsidRPr="003B35B9">
        <w:t xml:space="preserve">SECTION </w:t>
      </w:r>
      <w:r w:rsidR="00F83D1B">
        <w:t>12 93 30</w:t>
      </w:r>
    </w:p>
    <w:p w14:paraId="027DD1D1" w14:textId="4BEFC2D5" w:rsidR="009C65C9" w:rsidRPr="003B35B9" w:rsidRDefault="00E83C75" w:rsidP="009C65C9">
      <w:pPr>
        <w:pStyle w:val="ARCATTitle"/>
      </w:pPr>
      <w:r>
        <w:t xml:space="preserve">PLANTERS </w:t>
      </w:r>
    </w:p>
    <w:p w14:paraId="48B7B90F" w14:textId="19D2A1EF" w:rsidR="00BA5E94" w:rsidRPr="003B35B9" w:rsidRDefault="00BA5E94" w:rsidP="00BA5E94">
      <w:pPr>
        <w:pStyle w:val="ARCATTitle"/>
        <w:rPr>
          <w:i/>
          <w:iCs/>
        </w:rPr>
      </w:pPr>
      <w:r w:rsidRPr="003B35B9">
        <w:rPr>
          <w:i/>
          <w:iCs/>
        </w:rPr>
        <w:t xml:space="preserve">Copyright </w:t>
      </w:r>
      <w:r w:rsidR="00DD727F" w:rsidRPr="003B35B9">
        <w:rPr>
          <w:i/>
          <w:iCs/>
        </w:rPr>
        <w:t>202</w:t>
      </w:r>
      <w:r w:rsidR="00082884">
        <w:rPr>
          <w:i/>
          <w:iCs/>
        </w:rPr>
        <w:t>6</w:t>
      </w:r>
      <w:r w:rsidR="00DD727F" w:rsidRPr="003B35B9">
        <w:rPr>
          <w:i/>
          <w:iCs/>
        </w:rPr>
        <w:t xml:space="preserve"> </w:t>
      </w:r>
      <w:r w:rsidR="00891A70">
        <w:rPr>
          <w:i/>
          <w:iCs/>
        </w:rPr>
        <w:t>CityScapes International</w:t>
      </w:r>
      <w:r w:rsidRPr="003B35B9">
        <w:rPr>
          <w:i/>
          <w:iCs/>
        </w:rPr>
        <w:t>, Inc. - All rights reserved</w:t>
      </w:r>
    </w:p>
    <w:p w14:paraId="25B3125A" w14:textId="77777777" w:rsidR="0083499F" w:rsidRDefault="0083499F" w:rsidP="0083499F">
      <w:pPr>
        <w:pStyle w:val="ARCATnote"/>
      </w:pPr>
      <w:r w:rsidRPr="0023479F">
        <w:t xml:space="preserve">** NOTE TO SPECIFIER **  </w:t>
      </w:r>
      <w:r w:rsidRPr="00952D6A">
        <w:t xml:space="preserve">CityScapes Inc.; </w:t>
      </w:r>
      <w:r>
        <w:t>Plant Trellis Systems; NatureScreen Trellises.</w:t>
      </w:r>
    </w:p>
    <w:p w14:paraId="61D3D811" w14:textId="77777777" w:rsidR="0083499F" w:rsidRDefault="0083499F" w:rsidP="0083499F">
      <w:pPr>
        <w:pStyle w:val="ARCATnote"/>
      </w:pPr>
    </w:p>
    <w:p w14:paraId="1714E80F" w14:textId="77777777" w:rsidR="0083499F" w:rsidRDefault="0083499F" w:rsidP="0083499F">
      <w:pPr>
        <w:pStyle w:val="ARCATnote"/>
      </w:pPr>
      <w:r w:rsidRPr="00952D6A">
        <w:t>This section is based on the products of CityScapes International</w:t>
      </w:r>
      <w:r>
        <w:t>,</w:t>
      </w:r>
      <w:r w:rsidRPr="00952D6A">
        <w:t xml:space="preserve"> Inc., which is located at:</w:t>
      </w:r>
    </w:p>
    <w:p w14:paraId="18173FCC" w14:textId="77777777" w:rsidR="0083499F" w:rsidRPr="00952D6A" w:rsidRDefault="0083499F" w:rsidP="0083499F">
      <w:pPr>
        <w:pStyle w:val="ARCATnote"/>
      </w:pPr>
      <w:r w:rsidRPr="00952D6A">
        <w:t>4200 Lyman Ct.</w:t>
      </w:r>
    </w:p>
    <w:p w14:paraId="4EF73F5D" w14:textId="77777777" w:rsidR="0083499F" w:rsidRPr="00952D6A" w:rsidRDefault="0083499F" w:rsidP="0083499F">
      <w:pPr>
        <w:pStyle w:val="ARCATnote"/>
      </w:pPr>
      <w:r w:rsidRPr="00952D6A">
        <w:t>Hilliard, OH 43026</w:t>
      </w:r>
    </w:p>
    <w:p w14:paraId="7E46ACD8" w14:textId="77777777" w:rsidR="0083499F" w:rsidRPr="00952D6A" w:rsidRDefault="0083499F" w:rsidP="0083499F">
      <w:pPr>
        <w:pStyle w:val="ARCATnote"/>
      </w:pPr>
      <w:r w:rsidRPr="00952D6A">
        <w:t>Toll Free</w:t>
      </w:r>
      <w:r>
        <w:t xml:space="preserve">:  </w:t>
      </w:r>
      <w:r w:rsidRPr="00952D6A">
        <w:t>877-SCREENS</w:t>
      </w:r>
    </w:p>
    <w:p w14:paraId="7861E768" w14:textId="77777777" w:rsidR="0083499F" w:rsidRPr="00952D6A" w:rsidRDefault="0083499F" w:rsidP="0083499F">
      <w:pPr>
        <w:pStyle w:val="ARCATnote"/>
      </w:pPr>
      <w:r w:rsidRPr="00952D6A">
        <w:t>Phone</w:t>
      </w:r>
      <w:r>
        <w:t xml:space="preserve">:  </w:t>
      </w:r>
      <w:r w:rsidRPr="00952D6A">
        <w:t>614-850-2549</w:t>
      </w:r>
    </w:p>
    <w:p w14:paraId="5EF7743F" w14:textId="77777777" w:rsidR="0083499F" w:rsidRPr="00952D6A" w:rsidRDefault="0083499F" w:rsidP="0083499F">
      <w:pPr>
        <w:pStyle w:val="ARCATnote"/>
      </w:pPr>
      <w:r w:rsidRPr="00952D6A">
        <w:t>Email</w:t>
      </w:r>
      <w:r>
        <w:t xml:space="preserve">:  </w:t>
      </w:r>
      <w:hyperlink r:id="rId8" w:history="1">
        <w:r w:rsidRPr="00952D6A">
          <w:rPr>
            <w:rStyle w:val="Hyperlink"/>
            <w:color w:val="FF0000"/>
            <w:u w:val="none"/>
          </w:rPr>
          <w:t>Contact@cityscapesinc.com</w:t>
        </w:r>
      </w:hyperlink>
    </w:p>
    <w:p w14:paraId="56336B47" w14:textId="77777777" w:rsidR="0083499F" w:rsidRDefault="0083499F" w:rsidP="0083499F">
      <w:pPr>
        <w:pStyle w:val="ARCATnote"/>
      </w:pPr>
      <w:hyperlink r:id="rId9" w:history="1">
        <w:r w:rsidRPr="00F6699D">
          <w:rPr>
            <w:rStyle w:val="Hyperlink"/>
            <w:color w:val="EE0000"/>
          </w:rPr>
          <w:t>Web:  https://cityscapesinc.com/</w:t>
        </w:r>
      </w:hyperlink>
    </w:p>
    <w:p w14:paraId="0DA76D32" w14:textId="77777777" w:rsidR="0083499F" w:rsidRDefault="0083499F" w:rsidP="0083499F">
      <w:pPr>
        <w:pStyle w:val="ARCATnote"/>
      </w:pPr>
    </w:p>
    <w:p w14:paraId="2495DC9F" w14:textId="14A94030" w:rsidR="005E5F31" w:rsidRPr="005E5F31" w:rsidRDefault="005E5F31" w:rsidP="005E5F31">
      <w:pPr>
        <w:pStyle w:val="ARCATnote"/>
      </w:pPr>
      <w:r w:rsidRPr="005E5F31">
        <w:t>CityScapes® has been an industry leader in architectural innovations since 2004. We began with our flagship product, Envisor®, a patented HVAC Screening system that meets municipal code line-of-sight requirements with no roof membrane disruption. CityScapes® has expanded its scope to add new product lines that combine screening, security, and aesthetics. Our offerings include:</w:t>
      </w:r>
    </w:p>
    <w:p w14:paraId="243D91A9" w14:textId="77777777" w:rsidR="005E5F31" w:rsidRPr="005E5F31" w:rsidRDefault="005E5F31" w:rsidP="005E5F31">
      <w:pPr>
        <w:pStyle w:val="ARCATnote"/>
      </w:pPr>
    </w:p>
    <w:p w14:paraId="6909C853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Envisor® Unit Attached Rooftop Screens</w:t>
      </w:r>
    </w:p>
    <w:p w14:paraId="37570061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Envisor® Z-Fin and post-mounted screening, </w:t>
      </w:r>
    </w:p>
    <w:p w14:paraId="1FB6561E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Covrit® Ground Screening and Roofed Enclosures</w:t>
      </w:r>
    </w:p>
    <w:p w14:paraId="31127E50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ToughGate™ and MegaGate™</w:t>
      </w:r>
    </w:p>
    <w:p w14:paraId="2D848C7E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Marquee Canopies and Awnings</w:t>
      </w:r>
    </w:p>
    <w:p w14:paraId="510E97E9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NatureScreen Trellises® and Planters </w:t>
      </w:r>
    </w:p>
    <w:p w14:paraId="37E6B331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Custom fabrication solutions</w:t>
      </w:r>
    </w:p>
    <w:p w14:paraId="287527B5" w14:textId="77777777" w:rsidR="005E5F31" w:rsidRPr="005E5F31" w:rsidRDefault="005E5F31" w:rsidP="005E5F31">
      <w:pPr>
        <w:pStyle w:val="ARCATnote"/>
      </w:pPr>
    </w:p>
    <w:p w14:paraId="372AE213" w14:textId="164C5926" w:rsidR="0083499F" w:rsidRPr="0023479F" w:rsidRDefault="005E5F31" w:rsidP="0083499F">
      <w:pPr>
        <w:pStyle w:val="ARCATnote"/>
      </w:pPr>
      <w:r w:rsidRPr="005E5F31">
        <w:t>All CityScapes® products are Build America, Buy America Act (BABAA) certified and constructed at our 180,000 square foot manufacturing facility in central Ohio. Design, engineering, manufacturing, and installation - our team handles it all</w:t>
      </w:r>
      <w:r w:rsidR="0083499F">
        <w:t>.</w:t>
      </w:r>
    </w:p>
    <w:p w14:paraId="45C719F6" w14:textId="439AC8FD" w:rsidR="00A42529" w:rsidRDefault="00A42529" w:rsidP="00A42529">
      <w:pPr>
        <w:pStyle w:val="ARCATArticle"/>
        <w:numPr>
          <w:ilvl w:val="0"/>
          <w:numId w:val="0"/>
        </w:numPr>
      </w:pPr>
      <w:r>
        <w:t>PART 1 GENERAL</w:t>
      </w:r>
    </w:p>
    <w:p w14:paraId="058993AC" w14:textId="7B2E9996" w:rsidR="00D66979" w:rsidRPr="003B35B9" w:rsidRDefault="00D66979" w:rsidP="00DF1135">
      <w:pPr>
        <w:pStyle w:val="ARCATArticle"/>
      </w:pPr>
      <w:r w:rsidRPr="003B35B9">
        <w:t>SECTION INCLUDES</w:t>
      </w:r>
    </w:p>
    <w:p w14:paraId="458D7076" w14:textId="075FE7FE" w:rsidR="00DF7E8C" w:rsidRPr="003B35B9" w:rsidRDefault="004D4B46" w:rsidP="006D6195">
      <w:pPr>
        <w:pStyle w:val="ARCATParagraph"/>
      </w:pPr>
      <w:r>
        <w:t>Planters and raised beds.</w:t>
      </w:r>
    </w:p>
    <w:p w14:paraId="5E203F39" w14:textId="77777777" w:rsidR="001D7A63" w:rsidRPr="003B35B9" w:rsidRDefault="001D7A63" w:rsidP="00DF1135">
      <w:pPr>
        <w:pStyle w:val="ARCATArticle"/>
      </w:pPr>
      <w:r w:rsidRPr="003B35B9">
        <w:t>RELATED SECTIONS</w:t>
      </w:r>
    </w:p>
    <w:p w14:paraId="16265E2D" w14:textId="77777777" w:rsidR="001D7A63" w:rsidRPr="003B35B9" w:rsidRDefault="001D7A63" w:rsidP="001D7A63">
      <w:pPr>
        <w:pStyle w:val="ARCATnote"/>
      </w:pPr>
      <w:r w:rsidRPr="003B35B9">
        <w:t>** NOTE TO SPECIFIER ** Delete any sections below not relevant to this project; add others as required.</w:t>
      </w:r>
    </w:p>
    <w:p w14:paraId="58F7B079" w14:textId="7C7745F7" w:rsidR="00BD201D" w:rsidRPr="003B35B9" w:rsidRDefault="00BD201D" w:rsidP="00BD201D">
      <w:pPr>
        <w:pStyle w:val="ARCATParagraph"/>
      </w:pPr>
      <w:r w:rsidRPr="003B35B9">
        <w:t xml:space="preserve">Section </w:t>
      </w:r>
      <w:r w:rsidR="00504E08">
        <w:t>32 33 00</w:t>
      </w:r>
      <w:r w:rsidRPr="003B35B9">
        <w:t xml:space="preserve"> </w:t>
      </w:r>
      <w:r w:rsidR="00C45C42" w:rsidRPr="003B35B9">
        <w:t xml:space="preserve">- </w:t>
      </w:r>
      <w:r w:rsidRPr="003B35B9">
        <w:t>Site</w:t>
      </w:r>
      <w:r w:rsidRPr="003B35B9">
        <w:rPr>
          <w:spacing w:val="5"/>
        </w:rPr>
        <w:t xml:space="preserve"> </w:t>
      </w:r>
      <w:r w:rsidRPr="003B35B9">
        <w:t>Furnishings</w:t>
      </w:r>
      <w:r w:rsidR="007D3D64" w:rsidRPr="003B35B9">
        <w:t>.</w:t>
      </w:r>
    </w:p>
    <w:p w14:paraId="313A00C7" w14:textId="48EBCDB3" w:rsidR="00BD201D" w:rsidRPr="003B35B9" w:rsidRDefault="00BD201D" w:rsidP="00BD201D">
      <w:pPr>
        <w:pStyle w:val="ARCATParagraph"/>
      </w:pPr>
      <w:r w:rsidRPr="003B35B9">
        <w:t xml:space="preserve">Section </w:t>
      </w:r>
      <w:r w:rsidR="00BD0BED">
        <w:t>12 92 33</w:t>
      </w:r>
      <w:r w:rsidRPr="003B35B9">
        <w:t xml:space="preserve"> </w:t>
      </w:r>
      <w:r w:rsidR="00C45C42" w:rsidRPr="003B35B9">
        <w:t xml:space="preserve">- </w:t>
      </w:r>
      <w:r w:rsidRPr="003B35B9">
        <w:t>Interior Planters</w:t>
      </w:r>
      <w:r w:rsidR="007D3D64" w:rsidRPr="003B35B9">
        <w:t>.</w:t>
      </w:r>
    </w:p>
    <w:p w14:paraId="193C9E93" w14:textId="77777777" w:rsidR="00691916" w:rsidRPr="003B35B9" w:rsidRDefault="00691916" w:rsidP="00DF1135">
      <w:pPr>
        <w:pStyle w:val="ARCATArticle"/>
      </w:pPr>
      <w:r w:rsidRPr="003B35B9">
        <w:lastRenderedPageBreak/>
        <w:t>SUBMITTALS</w:t>
      </w:r>
    </w:p>
    <w:p w14:paraId="459C1D6E" w14:textId="1AA3B8CD" w:rsidR="00C37504" w:rsidRPr="003B35B9" w:rsidRDefault="00C37504" w:rsidP="006D6195">
      <w:pPr>
        <w:pStyle w:val="ARCATParagraph"/>
      </w:pPr>
      <w:r w:rsidRPr="003B35B9">
        <w:t>Submit under provisions of Section 01</w:t>
      </w:r>
      <w:r w:rsidR="00504E08">
        <w:t xml:space="preserve"> </w:t>
      </w:r>
      <w:r w:rsidRPr="003B35B9">
        <w:t>30</w:t>
      </w:r>
      <w:r w:rsidR="00504E08">
        <w:t xml:space="preserve"> 0</w:t>
      </w:r>
      <w:r w:rsidRPr="003B35B9">
        <w:t>0.</w:t>
      </w:r>
    </w:p>
    <w:p w14:paraId="1121EF5D" w14:textId="77777777" w:rsidR="00C37504" w:rsidRPr="003B35B9" w:rsidRDefault="00C37504" w:rsidP="006D6195">
      <w:pPr>
        <w:pStyle w:val="ARCATParagraph"/>
      </w:pPr>
      <w:r w:rsidRPr="003B35B9">
        <w:t>Product Data:</w:t>
      </w:r>
    </w:p>
    <w:p w14:paraId="5DE87390" w14:textId="77777777" w:rsidR="00C37504" w:rsidRPr="003B35B9" w:rsidRDefault="00C37504" w:rsidP="006D6195">
      <w:pPr>
        <w:pStyle w:val="ARCATSubPara"/>
      </w:pPr>
      <w:r w:rsidRPr="003B35B9">
        <w:t>Manufacturer's data sheets on each product to be used.</w:t>
      </w:r>
    </w:p>
    <w:p w14:paraId="39A63EAB" w14:textId="77777777" w:rsidR="00C37504" w:rsidRPr="003B35B9" w:rsidRDefault="00C37504" w:rsidP="006D6195">
      <w:pPr>
        <w:pStyle w:val="ARCATSubPara"/>
      </w:pPr>
      <w:r w:rsidRPr="003B35B9">
        <w:t>Preparation instructions and recommendations.</w:t>
      </w:r>
    </w:p>
    <w:p w14:paraId="39BEFA6B" w14:textId="77777777" w:rsidR="00C37504" w:rsidRPr="003B35B9" w:rsidRDefault="00C37504" w:rsidP="006D6195">
      <w:pPr>
        <w:pStyle w:val="ARCATSubPara"/>
      </w:pPr>
      <w:r w:rsidRPr="003B35B9">
        <w:t>Storage and handling requirements and recommendations.</w:t>
      </w:r>
    </w:p>
    <w:p w14:paraId="6E999B9B" w14:textId="77777777" w:rsidR="001C74A1" w:rsidRPr="003B35B9" w:rsidRDefault="001C74A1" w:rsidP="006D6195">
      <w:pPr>
        <w:pStyle w:val="ARCATSubPara"/>
      </w:pPr>
      <w:r w:rsidRPr="003B35B9">
        <w:t>Typical i</w:t>
      </w:r>
      <w:r w:rsidR="00C37504" w:rsidRPr="003B35B9">
        <w:t>nstallatio</w:t>
      </w:r>
      <w:r w:rsidRPr="003B35B9">
        <w:t>n methods</w:t>
      </w:r>
      <w:r w:rsidR="00C37504" w:rsidRPr="003B35B9">
        <w:t>.</w:t>
      </w:r>
    </w:p>
    <w:p w14:paraId="15F3871E" w14:textId="77777777" w:rsidR="00C37504" w:rsidRPr="003B35B9" w:rsidRDefault="001C74A1" w:rsidP="001C74A1">
      <w:pPr>
        <w:pStyle w:val="ARCATnote"/>
      </w:pPr>
      <w:r w:rsidRPr="003B35B9">
        <w:t>** NOTE TO SPECIFIER **  Delete if not applicable to product type.</w:t>
      </w:r>
    </w:p>
    <w:p w14:paraId="3A933C7A" w14:textId="77777777" w:rsidR="002E4520" w:rsidRPr="003B35B9" w:rsidRDefault="002E4520" w:rsidP="00B14F88">
      <w:pPr>
        <w:pStyle w:val="ARCATParagraph"/>
      </w:pPr>
      <w:r w:rsidRPr="003B35B9">
        <w:t>Verification Samples</w:t>
      </w:r>
      <w:r w:rsidR="007D3D64" w:rsidRPr="003B35B9">
        <w:t xml:space="preserve">:  </w:t>
      </w:r>
      <w:r w:rsidRPr="003B35B9">
        <w:t>T</w:t>
      </w:r>
      <w:r w:rsidR="00C37504" w:rsidRPr="003B35B9">
        <w:t xml:space="preserve">wo </w:t>
      </w:r>
      <w:r w:rsidR="001C74A1" w:rsidRPr="003B35B9">
        <w:t>representative</w:t>
      </w:r>
      <w:r w:rsidR="00C37504" w:rsidRPr="003B35B9">
        <w:t xml:space="preserve"> units of each type, size, </w:t>
      </w:r>
      <w:r w:rsidR="00F650ED" w:rsidRPr="003B35B9">
        <w:t>pattern,</w:t>
      </w:r>
      <w:r w:rsidR="00C37504" w:rsidRPr="003B35B9">
        <w:t xml:space="preserve"> and color</w:t>
      </w:r>
      <w:r w:rsidRPr="003B35B9">
        <w:t>.</w:t>
      </w:r>
    </w:p>
    <w:p w14:paraId="3D83DF19" w14:textId="77777777" w:rsidR="00C37504" w:rsidRPr="003B35B9" w:rsidRDefault="002E4520" w:rsidP="006D6195">
      <w:pPr>
        <w:pStyle w:val="ARCATParagraph"/>
      </w:pPr>
      <w:r w:rsidRPr="003B35B9">
        <w:t>Shop Drawings</w:t>
      </w:r>
      <w:r w:rsidR="007D3D64" w:rsidRPr="003B35B9">
        <w:t xml:space="preserve">:  </w:t>
      </w:r>
      <w:r w:rsidR="000545A1" w:rsidRPr="003B35B9">
        <w:t>For all planters showing sizes and dimensions, drawings showing   installation and fastening methods if</w:t>
      </w:r>
      <w:r w:rsidR="000545A1" w:rsidRPr="003B35B9">
        <w:rPr>
          <w:spacing w:val="16"/>
        </w:rPr>
        <w:t xml:space="preserve"> </w:t>
      </w:r>
      <w:r w:rsidR="000545A1" w:rsidRPr="003B35B9">
        <w:t>applicable.</w:t>
      </w:r>
    </w:p>
    <w:p w14:paraId="0712A691" w14:textId="77777777" w:rsidR="00691916" w:rsidRPr="003B35B9" w:rsidRDefault="00691916" w:rsidP="00DF1135">
      <w:pPr>
        <w:pStyle w:val="ARCATArticle"/>
      </w:pPr>
      <w:r w:rsidRPr="003B35B9">
        <w:t>QUALITY ASSURANCE</w:t>
      </w:r>
    </w:p>
    <w:p w14:paraId="718CAC0A" w14:textId="77777777" w:rsidR="00F26696" w:rsidRPr="007A1755" w:rsidRDefault="00F26696" w:rsidP="006D6195">
      <w:pPr>
        <w:pStyle w:val="ARCATParagraph"/>
      </w:pPr>
      <w:r w:rsidRPr="007A1755">
        <w:t>Manufacturer Qualifications</w:t>
      </w:r>
      <w:r w:rsidR="007D3D64" w:rsidRPr="007A1755">
        <w:t xml:space="preserve">:  </w:t>
      </w:r>
      <w:r w:rsidRPr="007A1755">
        <w:t xml:space="preserve">Company specializing in manufacturing products specified in this section with a minimum </w:t>
      </w:r>
      <w:r w:rsidR="006C673A" w:rsidRPr="007A1755">
        <w:t xml:space="preserve">one </w:t>
      </w:r>
      <w:r w:rsidRPr="007A1755">
        <w:t>year documented experience.</w:t>
      </w:r>
    </w:p>
    <w:p w14:paraId="3CB0F1A5" w14:textId="77777777" w:rsidR="00F26696" w:rsidRPr="003B35B9" w:rsidRDefault="00F26696" w:rsidP="006D6195">
      <w:pPr>
        <w:pStyle w:val="ARCATParagraph"/>
      </w:pPr>
      <w:r w:rsidRPr="003B35B9">
        <w:t>Installer Qualifications</w:t>
      </w:r>
      <w:r w:rsidR="007D3D64" w:rsidRPr="003B35B9">
        <w:t xml:space="preserve">:  </w:t>
      </w:r>
      <w:r w:rsidRPr="003B35B9">
        <w:t xml:space="preserve">Company specializing in performing Work of this section with minimum </w:t>
      </w:r>
      <w:r w:rsidR="004C3B2B" w:rsidRPr="003B35B9">
        <w:t xml:space="preserve">two </w:t>
      </w:r>
      <w:r w:rsidRPr="003B35B9">
        <w:t>years documented experience with projects of similar scope and complexity.</w:t>
      </w:r>
    </w:p>
    <w:p w14:paraId="6B332413" w14:textId="77777777" w:rsidR="00F26696" w:rsidRPr="003B35B9" w:rsidRDefault="00F26696" w:rsidP="006D6195">
      <w:pPr>
        <w:pStyle w:val="ARCATParagraph"/>
      </w:pPr>
      <w:r w:rsidRPr="003B35B9">
        <w:t>Source Limitations</w:t>
      </w:r>
      <w:r w:rsidR="007D3D64" w:rsidRPr="003B35B9">
        <w:t xml:space="preserve">:  </w:t>
      </w:r>
      <w:r w:rsidRPr="003B35B9">
        <w:t xml:space="preserve">Provide each type of </w:t>
      </w:r>
      <w:r w:rsidR="004C3B2B" w:rsidRPr="003B35B9">
        <w:t>product</w:t>
      </w:r>
      <w:r w:rsidRPr="003B35B9">
        <w:t xml:space="preserve"> from a single manufacturing source to ensure </w:t>
      </w:r>
      <w:r w:rsidR="00CB0707" w:rsidRPr="003B35B9">
        <w:t>uniformity</w:t>
      </w:r>
      <w:r w:rsidRPr="003B35B9">
        <w:t>.</w:t>
      </w:r>
    </w:p>
    <w:p w14:paraId="23FBE4A4" w14:textId="77777777" w:rsidR="00F26696" w:rsidRPr="003B35B9" w:rsidRDefault="00F26696" w:rsidP="00F26696">
      <w:pPr>
        <w:pStyle w:val="ARCATnote"/>
      </w:pPr>
      <w:r w:rsidRPr="003B35B9">
        <w:t>** NOTE TO</w:t>
      </w:r>
      <w:r w:rsidR="00CB0707" w:rsidRPr="003B35B9">
        <w:t xml:space="preserve"> SPECIFIER **  Include </w:t>
      </w:r>
      <w:r w:rsidRPr="003B35B9">
        <w:t>mock</w:t>
      </w:r>
      <w:r w:rsidR="00CB0707" w:rsidRPr="003B35B9">
        <w:t xml:space="preserve">-up if the project size </w:t>
      </w:r>
      <w:r w:rsidRPr="003B35B9">
        <w:t xml:space="preserve">or quality </w:t>
      </w:r>
      <w:r w:rsidR="00CB0707" w:rsidRPr="003B35B9">
        <w:t>warrant the expense</w:t>
      </w:r>
      <w:r w:rsidRPr="003B35B9">
        <w:t>. The following is one example of how a mock-up on might be specified. When deciding on the extent of the mock-up, consider all the major different types of work on the project.</w:t>
      </w:r>
    </w:p>
    <w:p w14:paraId="117F253F" w14:textId="77777777" w:rsidR="00F26696" w:rsidRPr="003B35B9" w:rsidRDefault="00F26696" w:rsidP="006D6195">
      <w:pPr>
        <w:pStyle w:val="ARCATParagraph"/>
      </w:pPr>
      <w:r w:rsidRPr="003B35B9">
        <w:t>Mock-Up</w:t>
      </w:r>
      <w:r w:rsidR="007D3D64" w:rsidRPr="003B35B9">
        <w:t xml:space="preserve">:  </w:t>
      </w:r>
      <w:r w:rsidR="00B8664C" w:rsidRPr="003B35B9">
        <w:t>Construct a mock-up with actual materials in sufficient time for Architect’s review and to not delay construction progress</w:t>
      </w:r>
      <w:r w:rsidRPr="003B35B9">
        <w:t>.</w:t>
      </w:r>
      <w:r w:rsidR="008A226C" w:rsidRPr="003B35B9">
        <w:t xml:space="preserve"> Locate mock-up as acceptable to Architect and provide temporary foundations and support.</w:t>
      </w:r>
    </w:p>
    <w:p w14:paraId="55C4A82B" w14:textId="77777777" w:rsidR="00F26696" w:rsidRPr="003B35B9" w:rsidRDefault="00B8664C" w:rsidP="006D6195">
      <w:pPr>
        <w:pStyle w:val="ARCATSubPara"/>
      </w:pPr>
      <w:r w:rsidRPr="003B35B9">
        <w:t>Intent of mock-up is to demonstrate quality of workmanship and visual appearance</w:t>
      </w:r>
      <w:r w:rsidR="00F26696" w:rsidRPr="003B35B9">
        <w:t>.</w:t>
      </w:r>
    </w:p>
    <w:p w14:paraId="747461FE" w14:textId="77777777" w:rsidR="00F26696" w:rsidRPr="003B35B9" w:rsidRDefault="00F07C52" w:rsidP="006D6195">
      <w:pPr>
        <w:pStyle w:val="ARCATSubPara"/>
      </w:pPr>
      <w:r w:rsidRPr="003B35B9">
        <w:t>If mock-up is not acceptable, r</w:t>
      </w:r>
      <w:r w:rsidR="00B8664C" w:rsidRPr="003B35B9">
        <w:t>ebuild mock-up until satisfactory results are achieved</w:t>
      </w:r>
      <w:r w:rsidR="00F26696" w:rsidRPr="003B35B9">
        <w:t>.</w:t>
      </w:r>
    </w:p>
    <w:p w14:paraId="2FE04E73" w14:textId="77777777" w:rsidR="008A226C" w:rsidRPr="003B35B9" w:rsidRDefault="00F07C52" w:rsidP="006D6195">
      <w:pPr>
        <w:pStyle w:val="ARCATSubPara"/>
      </w:pPr>
      <w:r w:rsidRPr="003B35B9">
        <w:t>Retain mock-up</w:t>
      </w:r>
      <w:r w:rsidR="00F26696" w:rsidRPr="003B35B9">
        <w:t xml:space="preserve"> during constr</w:t>
      </w:r>
      <w:r w:rsidR="008A226C" w:rsidRPr="003B35B9">
        <w:t>uction as a standard for comparison with</w:t>
      </w:r>
      <w:r w:rsidR="00F26696" w:rsidRPr="003B35B9">
        <w:t xml:space="preserve"> completed work.</w:t>
      </w:r>
    </w:p>
    <w:p w14:paraId="4B2E7150" w14:textId="77777777" w:rsidR="00F26696" w:rsidRPr="003B35B9" w:rsidRDefault="00F26696" w:rsidP="006D6195">
      <w:pPr>
        <w:pStyle w:val="ARCATSubPara"/>
      </w:pPr>
      <w:r w:rsidRPr="003B35B9">
        <w:t>Do not alter</w:t>
      </w:r>
      <w:r w:rsidR="00B8664C" w:rsidRPr="003B35B9">
        <w:t xml:space="preserve"> or remove mock-up</w:t>
      </w:r>
      <w:r w:rsidRPr="003B35B9">
        <w:t xml:space="preserve"> until work is completed or removal is authorized.</w:t>
      </w:r>
    </w:p>
    <w:p w14:paraId="4FBDD43E" w14:textId="77777777" w:rsidR="00660BA7" w:rsidRPr="003B35B9" w:rsidRDefault="00660BA7" w:rsidP="00DF1135">
      <w:pPr>
        <w:pStyle w:val="ARCATArticle"/>
      </w:pPr>
      <w:r w:rsidRPr="003B35B9">
        <w:t>PRE-INSTALLATION CONFERENCE</w:t>
      </w:r>
    </w:p>
    <w:p w14:paraId="4084219F" w14:textId="0A69F289" w:rsidR="00660BA7" w:rsidRPr="003B35B9" w:rsidRDefault="00660BA7" w:rsidP="006D6195">
      <w:pPr>
        <w:pStyle w:val="ARCATParagraph"/>
      </w:pPr>
      <w:r w:rsidRPr="003B35B9">
        <w:t>Convene a conference approximately two weeks before scheduled commencement of the Work</w:t>
      </w:r>
      <w:r w:rsidR="007D3D64" w:rsidRPr="003B35B9">
        <w:t xml:space="preserve">. </w:t>
      </w:r>
      <w:r w:rsidR="008A226C" w:rsidRPr="003B35B9">
        <w:t xml:space="preserve">Attendees shall include Architect, Contractor and trades involved. Agenda shall include schedule, responsibilities, critical path </w:t>
      </w:r>
      <w:r w:rsidR="00F44BDB" w:rsidRPr="003B35B9">
        <w:t>items,</w:t>
      </w:r>
      <w:r w:rsidR="008A226C" w:rsidRPr="003B35B9">
        <w:t xml:space="preserve"> and approvals.</w:t>
      </w:r>
    </w:p>
    <w:p w14:paraId="280A9519" w14:textId="77777777" w:rsidR="00691916" w:rsidRPr="003B35B9" w:rsidRDefault="00691916" w:rsidP="00DF1135">
      <w:pPr>
        <w:pStyle w:val="ARCATArticle"/>
      </w:pPr>
      <w:r w:rsidRPr="003B35B9">
        <w:t>DELIVERY, STORAGE, AND HANDLING</w:t>
      </w:r>
    </w:p>
    <w:p w14:paraId="3906ACBC" w14:textId="77777777" w:rsidR="009F345A" w:rsidRPr="003B35B9" w:rsidRDefault="009F345A" w:rsidP="009F345A">
      <w:pPr>
        <w:pStyle w:val="ARCATParagraph"/>
      </w:pPr>
      <w:r w:rsidRPr="003B35B9">
        <w:t>Delivery:</w:t>
      </w:r>
    </w:p>
    <w:p w14:paraId="501D7B2B" w14:textId="77777777" w:rsidR="009F345A" w:rsidRPr="008156DB" w:rsidRDefault="009F345A" w:rsidP="009F345A">
      <w:pPr>
        <w:pStyle w:val="ARCATSubPara"/>
        <w:rPr>
          <w:strike/>
        </w:rPr>
      </w:pPr>
      <w:r w:rsidRPr="003B35B9">
        <w:t>For pre-assembled units, remove banding from pallet and inspect planters for signs of damage during transit</w:t>
      </w:r>
      <w:r w:rsidR="007D3D64" w:rsidRPr="003B35B9">
        <w:t xml:space="preserve">. </w:t>
      </w:r>
      <w:r w:rsidRPr="003B35B9">
        <w:t>Remove planters from pallet</w:t>
      </w:r>
      <w:r w:rsidRPr="008156DB">
        <w:rPr>
          <w:strike/>
        </w:rPr>
        <w:t>.</w:t>
      </w:r>
    </w:p>
    <w:p w14:paraId="160AF66B" w14:textId="77777777" w:rsidR="009F345A" w:rsidRPr="003B35B9" w:rsidRDefault="009F345A" w:rsidP="009F345A">
      <w:pPr>
        <w:pStyle w:val="ARCATSubPara"/>
      </w:pPr>
      <w:r w:rsidRPr="003B35B9">
        <w:t>For ready to assemble units, inspect delivery for signs of damage during transit</w:t>
      </w:r>
      <w:r w:rsidR="007D3D64" w:rsidRPr="003B35B9">
        <w:t xml:space="preserve">. </w:t>
      </w:r>
      <w:r w:rsidRPr="003B35B9">
        <w:t>Follow assembly instructions, included with your purchase.</w:t>
      </w:r>
    </w:p>
    <w:p w14:paraId="3D9C1986" w14:textId="77777777" w:rsidR="009F345A" w:rsidRPr="003B35B9" w:rsidRDefault="009F345A" w:rsidP="009F345A">
      <w:pPr>
        <w:pStyle w:val="ARCATParagraph"/>
      </w:pPr>
      <w:r w:rsidRPr="003B35B9">
        <w:t>Keep planter trays out of direct sunlight when stored. Trays are susceptible to warping until filled with soil.</w:t>
      </w:r>
    </w:p>
    <w:p w14:paraId="288BFB6E" w14:textId="77777777" w:rsidR="002400C2" w:rsidRPr="003B35B9" w:rsidRDefault="00087289" w:rsidP="006D6195">
      <w:pPr>
        <w:pStyle w:val="ARCATParagraph"/>
      </w:pPr>
      <w:r w:rsidRPr="003B35B9">
        <w:t>H</w:t>
      </w:r>
      <w:r w:rsidR="002400C2" w:rsidRPr="003B35B9">
        <w:t>andle in strict compliance with manufacturer's written instructions and recommendations.</w:t>
      </w:r>
    </w:p>
    <w:p w14:paraId="1D3964F5" w14:textId="77777777" w:rsidR="002400C2" w:rsidRPr="003B35B9" w:rsidRDefault="002400C2" w:rsidP="006D6195">
      <w:pPr>
        <w:pStyle w:val="ARCATParagraph"/>
      </w:pPr>
      <w:r w:rsidRPr="003B35B9">
        <w:lastRenderedPageBreak/>
        <w:t>Protect from damage due to weather, excessive temperature, and construction operations.</w:t>
      </w:r>
    </w:p>
    <w:p w14:paraId="3DE2D51C" w14:textId="77777777" w:rsidR="00626140" w:rsidRPr="003B35B9" w:rsidRDefault="00626140" w:rsidP="00626140">
      <w:pPr>
        <w:pStyle w:val="ARCATArticle"/>
      </w:pPr>
      <w:r w:rsidRPr="003B35B9">
        <w:t>PROJECT ENVIRONMENTS</w:t>
      </w:r>
    </w:p>
    <w:p w14:paraId="42165F4D" w14:textId="77777777" w:rsidR="007D3D64" w:rsidRPr="003B35B9" w:rsidRDefault="00626140" w:rsidP="00626140">
      <w:pPr>
        <w:pStyle w:val="ARCATParagraph"/>
      </w:pPr>
      <w:r w:rsidRPr="003B35B9">
        <w:t xml:space="preserve">Architects, Landscape Architects, Contractors, Building Owners, </w:t>
      </w:r>
      <w:r w:rsidR="00F650ED" w:rsidRPr="003B35B9">
        <w:t>Developers,</w:t>
      </w:r>
      <w:r w:rsidRPr="003B35B9">
        <w:t xml:space="preserve"> and others shall ensure planters are positioned on stable surfaces</w:t>
      </w:r>
      <w:r w:rsidR="007D3D64" w:rsidRPr="003B35B9">
        <w:t>.</w:t>
      </w:r>
    </w:p>
    <w:p w14:paraId="6F52D56D" w14:textId="77777777" w:rsidR="00626140" w:rsidRPr="003B35B9" w:rsidRDefault="00626140" w:rsidP="00626140">
      <w:pPr>
        <w:pStyle w:val="ARCATParagraph"/>
      </w:pPr>
      <w:r w:rsidRPr="003B35B9">
        <w:t>Fill planter tray (when supplied) a minimum of 2</w:t>
      </w:r>
      <w:r w:rsidR="0097366F" w:rsidRPr="003B35B9">
        <w:t xml:space="preserve"> inches (51 mm)</w:t>
      </w:r>
      <w:r w:rsidRPr="003B35B9">
        <w:t xml:space="preserve"> above the tray.</w:t>
      </w:r>
    </w:p>
    <w:p w14:paraId="57D2A93D" w14:textId="7A549CF7" w:rsidR="00626140" w:rsidRPr="003B35B9" w:rsidRDefault="00626140" w:rsidP="00626140">
      <w:pPr>
        <w:pStyle w:val="ARCATParagraph"/>
      </w:pPr>
      <w:r w:rsidRPr="003B35B9">
        <w:t>Raised planters should be secured to concrete pad or footing in areas where tipping may occur (</w:t>
      </w:r>
      <w:r w:rsidR="00F44BDB" w:rsidRPr="003B35B9">
        <w:t>i.e.,</w:t>
      </w:r>
      <w:r w:rsidRPr="003B35B9">
        <w:t xml:space="preserve"> assisted living centers, nursing homes, daycare centers </w:t>
      </w:r>
      <w:r w:rsidR="0083499F">
        <w:t>and similar</w:t>
      </w:r>
      <w:r w:rsidRPr="003B35B9">
        <w:t>)</w:t>
      </w:r>
    </w:p>
    <w:p w14:paraId="47B35FB4" w14:textId="77777777" w:rsidR="0096104F" w:rsidRPr="003B35B9" w:rsidRDefault="0096104F" w:rsidP="0096104F">
      <w:pPr>
        <w:pStyle w:val="ARCATArticle"/>
      </w:pPr>
      <w:r w:rsidRPr="003B35B9">
        <w:t>WARRANTY</w:t>
      </w:r>
    </w:p>
    <w:p w14:paraId="476B4E5D" w14:textId="6D5F51C2" w:rsidR="0096104F" w:rsidRPr="003B35B9" w:rsidRDefault="0030632B" w:rsidP="0096104F">
      <w:pPr>
        <w:pStyle w:val="ARCATParagraph"/>
      </w:pPr>
      <w:r w:rsidRPr="0030632B">
        <w:t>Warranty:  Provide manufacturer’s standard limited three (3) year warranty, starting from the date of substantial completion of the project</w:t>
      </w:r>
      <w:r w:rsidR="0083499F">
        <w:t>.</w:t>
      </w:r>
    </w:p>
    <w:p w14:paraId="7AAA14AE" w14:textId="77777777" w:rsidR="0093477D" w:rsidRPr="003B35B9" w:rsidRDefault="0093477D" w:rsidP="0093477D">
      <w:pPr>
        <w:pStyle w:val="ARCATPart"/>
      </w:pPr>
      <w:r w:rsidRPr="003B35B9">
        <w:t>PRODUCTS</w:t>
      </w:r>
    </w:p>
    <w:p w14:paraId="69E861AD" w14:textId="77777777" w:rsidR="0093477D" w:rsidRPr="003B35B9" w:rsidRDefault="0093477D" w:rsidP="0093477D">
      <w:pPr>
        <w:pStyle w:val="ARCATArticle"/>
      </w:pPr>
      <w:r w:rsidRPr="003B35B9">
        <w:t>MANUFACTURERS</w:t>
      </w:r>
    </w:p>
    <w:p w14:paraId="12F81D77" w14:textId="77777777" w:rsidR="00133A23" w:rsidRPr="00B23040" w:rsidRDefault="00133A23" w:rsidP="00B23040">
      <w:pPr>
        <w:pStyle w:val="ARCATParagraph"/>
        <w:rPr>
          <w:rStyle w:val="Hyperlink"/>
          <w:color w:val="auto"/>
          <w:u w:val="none"/>
        </w:rPr>
      </w:pPr>
      <w:r w:rsidRPr="00B23040">
        <w:t>Acceptable Manufacturer</w:t>
      </w:r>
      <w:r w:rsidR="007D3D64" w:rsidRPr="00B23040">
        <w:t xml:space="preserve">:  </w:t>
      </w:r>
      <w:r w:rsidRPr="00B23040">
        <w:t>CityScapes International Inc., which is located at</w:t>
      </w:r>
      <w:r w:rsidR="007D3D64" w:rsidRPr="00B23040">
        <w:t xml:space="preserve">:  </w:t>
      </w:r>
      <w:r w:rsidRPr="00B23040">
        <w:t>4200 Lyman Ct., Hilliard, OH 43026; Toll Free</w:t>
      </w:r>
      <w:r w:rsidR="007D3D64" w:rsidRPr="00B23040">
        <w:t xml:space="preserve">:  </w:t>
      </w:r>
      <w:r w:rsidRPr="00B23040">
        <w:t>877-SCREENS; Phone</w:t>
      </w:r>
      <w:r w:rsidR="007D3D64" w:rsidRPr="00B23040">
        <w:t xml:space="preserve">:  </w:t>
      </w:r>
      <w:r w:rsidRPr="00B23040">
        <w:t>614-850-2549; Email</w:t>
      </w:r>
      <w:r w:rsidR="007D3D64" w:rsidRPr="00B23040">
        <w:t xml:space="preserve">:  </w:t>
      </w:r>
      <w:r w:rsidR="0022767F" w:rsidRPr="00B23040">
        <w:t>contact@cityscapesinc.com</w:t>
      </w:r>
      <w:r w:rsidRPr="00B23040">
        <w:t>; Web</w:t>
      </w:r>
      <w:r w:rsidR="007D3D64" w:rsidRPr="00B23040">
        <w:t xml:space="preserve">:  </w:t>
      </w:r>
      <w:hyperlink r:id="rId10" w:history="1">
        <w:r w:rsidRPr="00B23040">
          <w:rPr>
            <w:rStyle w:val="Hyperlink"/>
            <w:color w:val="auto"/>
            <w:u w:val="none"/>
          </w:rPr>
          <w:t>https://cityscapesinc.com/</w:t>
        </w:r>
      </w:hyperlink>
    </w:p>
    <w:p w14:paraId="538F1C1F" w14:textId="77777777" w:rsidR="0093477D" w:rsidRPr="003B35B9" w:rsidRDefault="0093477D" w:rsidP="0093477D">
      <w:pPr>
        <w:pStyle w:val="ARCATnote"/>
      </w:pPr>
      <w:r w:rsidRPr="003B35B9">
        <w:t>** NOTE TO SPECIFIER ** Delete one of the following two paragraphs; coordinate with requirements of Division 1 section on product options and substitutions.</w:t>
      </w:r>
    </w:p>
    <w:p w14:paraId="3436AC73" w14:textId="77777777" w:rsidR="0093477D" w:rsidRPr="003B35B9" w:rsidRDefault="0093477D" w:rsidP="0093477D">
      <w:pPr>
        <w:pStyle w:val="ARCATParagraph"/>
      </w:pPr>
      <w:r w:rsidRPr="003B35B9">
        <w:t>Substitutions</w:t>
      </w:r>
      <w:r w:rsidR="007D3D64" w:rsidRPr="003B35B9">
        <w:t xml:space="preserve">:  </w:t>
      </w:r>
      <w:r w:rsidRPr="003B35B9">
        <w:t>Not permitted.</w:t>
      </w:r>
    </w:p>
    <w:p w14:paraId="308293CA" w14:textId="583C2B6E" w:rsidR="0093477D" w:rsidRPr="003B35B9" w:rsidRDefault="0093477D" w:rsidP="0093477D">
      <w:pPr>
        <w:pStyle w:val="ARCATParagraph"/>
      </w:pPr>
      <w:r w:rsidRPr="003B35B9">
        <w:t>Requests for substitutions will be considered</w:t>
      </w:r>
      <w:r w:rsidR="00324F74">
        <w:t xml:space="preserve"> </w:t>
      </w:r>
      <w:r w:rsidRPr="003B35B9">
        <w:t>accord</w:t>
      </w:r>
      <w:r w:rsidR="00324F74">
        <w:t>ing to</w:t>
      </w:r>
      <w:r w:rsidRPr="003B35B9">
        <w:t xml:space="preserve"> provisions of Section 01</w:t>
      </w:r>
      <w:r w:rsidR="00324F74">
        <w:t xml:space="preserve"> </w:t>
      </w:r>
      <w:r w:rsidRPr="003B35B9">
        <w:t>6</w:t>
      </w:r>
      <w:r w:rsidR="00324F74">
        <w:t xml:space="preserve">0 </w:t>
      </w:r>
      <w:r w:rsidRPr="003B35B9">
        <w:t>00.</w:t>
      </w:r>
    </w:p>
    <w:p w14:paraId="1C6C8853" w14:textId="77777777" w:rsidR="0093477D" w:rsidRPr="003B35B9" w:rsidRDefault="007D6E7B" w:rsidP="0093477D">
      <w:pPr>
        <w:pStyle w:val="ARCATArticle"/>
      </w:pPr>
      <w:r w:rsidRPr="003B35B9">
        <w:t>MANUFACTURED PLANTERS</w:t>
      </w:r>
    </w:p>
    <w:p w14:paraId="0AB686C3" w14:textId="328796E5" w:rsidR="00842973" w:rsidRPr="003B35B9" w:rsidRDefault="007D6E7B" w:rsidP="00A23187">
      <w:pPr>
        <w:pStyle w:val="ARCATParagraph"/>
      </w:pPr>
      <w:r w:rsidRPr="003B35B9">
        <w:t>Basis or Design</w:t>
      </w:r>
      <w:r w:rsidR="007D3D64" w:rsidRPr="003B35B9">
        <w:t xml:space="preserve">:  </w:t>
      </w:r>
      <w:r w:rsidRPr="003B35B9">
        <w:t>Planx Planters manufactured by CityScapes</w:t>
      </w:r>
      <w:r w:rsidR="005C4C3F" w:rsidRPr="003B35B9">
        <w:t xml:space="preserve">. </w:t>
      </w:r>
      <w:r w:rsidR="008F2C03" w:rsidRPr="003B35B9">
        <w:t>Planks of textured wood grain PVC</w:t>
      </w:r>
      <w:r w:rsidR="005C4C3F" w:rsidRPr="003B35B9">
        <w:t xml:space="preserve"> or</w:t>
      </w:r>
      <w:r w:rsidR="008F2C03" w:rsidRPr="003B35B9">
        <w:t xml:space="preserve"> natural wood, or metal panels for the sides and end of the planter</w:t>
      </w:r>
      <w:r w:rsidR="00BD64D4">
        <w:t xml:space="preserve"> as selected</w:t>
      </w:r>
      <w:r w:rsidR="008F2C03" w:rsidRPr="003B35B9">
        <w:t>. Extruded aluminum posts and stiffeners for framing and direct attachment of panels</w:t>
      </w:r>
      <w:r w:rsidR="007D3D64" w:rsidRPr="003B35B9">
        <w:t xml:space="preserve">. </w:t>
      </w:r>
      <w:r w:rsidR="008F2C03" w:rsidRPr="003B35B9">
        <w:t xml:space="preserve">Posts attach to concrete pads, </w:t>
      </w:r>
      <w:r w:rsidR="00F650ED" w:rsidRPr="003B35B9">
        <w:t>piers,</w:t>
      </w:r>
      <w:r w:rsidR="008F2C03" w:rsidRPr="003B35B9">
        <w:t xml:space="preserve"> or footings</w:t>
      </w:r>
      <w:r w:rsidR="0035142B" w:rsidRPr="003B35B9">
        <w:t xml:space="preserve">, </w:t>
      </w:r>
      <w:r w:rsidR="008F2C03" w:rsidRPr="003B35B9">
        <w:t>provided by others</w:t>
      </w:r>
      <w:r w:rsidR="0035142B" w:rsidRPr="003B35B9">
        <w:t>,</w:t>
      </w:r>
      <w:r w:rsidR="008F2C03" w:rsidRPr="003B35B9">
        <w:t xml:space="preserve"> or </w:t>
      </w:r>
      <w:r w:rsidR="0035142B" w:rsidRPr="003B35B9">
        <w:t xml:space="preserve">are part of a </w:t>
      </w:r>
      <w:r w:rsidR="008F2C03" w:rsidRPr="003B35B9">
        <w:t>free-standing unit.</w:t>
      </w:r>
      <w:r w:rsidR="00842973" w:rsidRPr="003B35B9">
        <w:t xml:space="preserve"> Custom sizes, shapes, </w:t>
      </w:r>
      <w:r w:rsidR="00F650ED" w:rsidRPr="003B35B9">
        <w:t>materials,</w:t>
      </w:r>
      <w:r w:rsidR="00842973" w:rsidRPr="003B35B9">
        <w:t xml:space="preserve"> and colors can be made.</w:t>
      </w:r>
    </w:p>
    <w:p w14:paraId="175C9992" w14:textId="77777777" w:rsidR="005634AA" w:rsidRPr="003B35B9" w:rsidRDefault="005634AA" w:rsidP="005634AA">
      <w:pPr>
        <w:pStyle w:val="ARCATnote"/>
      </w:pPr>
      <w:r w:rsidRPr="003B35B9">
        <w:t xml:space="preserve">** NOTE TO SPECIFIER **  </w:t>
      </w:r>
      <w:r w:rsidR="00A00A34" w:rsidRPr="003B35B9">
        <w:t>These items are o</w:t>
      </w:r>
      <w:r w:rsidRPr="003B35B9">
        <w:t xml:space="preserve">ptional. Delete </w:t>
      </w:r>
      <w:r w:rsidR="00B6428A" w:rsidRPr="003B35B9">
        <w:t>options</w:t>
      </w:r>
      <w:r w:rsidRPr="003B35B9">
        <w:t xml:space="preserve"> not required.</w:t>
      </w:r>
    </w:p>
    <w:p w14:paraId="567C2864" w14:textId="77777777" w:rsidR="00A00A34" w:rsidRPr="003B35B9" w:rsidRDefault="00B6428A" w:rsidP="00A00A34">
      <w:pPr>
        <w:pStyle w:val="ARCATSubPara"/>
      </w:pPr>
      <w:r w:rsidRPr="003B35B9">
        <w:t>Planter Tray</w:t>
      </w:r>
      <w:r w:rsidR="007D3D64" w:rsidRPr="003B35B9">
        <w:t xml:space="preserve">:  </w:t>
      </w:r>
      <w:r w:rsidR="00A00A34" w:rsidRPr="003B35B9">
        <w:t>Pre-formed polystyrene for soil and plant retention.</w:t>
      </w:r>
    </w:p>
    <w:p w14:paraId="74266090" w14:textId="77777777" w:rsidR="008F2C03" w:rsidRPr="003B35B9" w:rsidRDefault="008F2C03" w:rsidP="008F2C03">
      <w:pPr>
        <w:pStyle w:val="ARCATSubPara"/>
      </w:pPr>
      <w:r w:rsidRPr="003B35B9">
        <w:t xml:space="preserve">NatureScreen </w:t>
      </w:r>
      <w:r w:rsidR="005634AA" w:rsidRPr="003B35B9">
        <w:t>T</w:t>
      </w:r>
      <w:r w:rsidRPr="003B35B9">
        <w:t xml:space="preserve">rellis </w:t>
      </w:r>
      <w:r w:rsidR="005634AA" w:rsidRPr="003B35B9">
        <w:t>S</w:t>
      </w:r>
      <w:r w:rsidRPr="003B35B9">
        <w:t>ystem</w:t>
      </w:r>
      <w:r w:rsidR="007D3D64" w:rsidRPr="003B35B9">
        <w:t xml:space="preserve">:  </w:t>
      </w:r>
      <w:r w:rsidR="005634AA" w:rsidRPr="003B35B9">
        <w:t>F</w:t>
      </w:r>
      <w:r w:rsidRPr="003B35B9">
        <w:t>or vertical growing of plants</w:t>
      </w:r>
      <w:r w:rsidR="005634AA" w:rsidRPr="003B35B9">
        <w:t>.</w:t>
      </w:r>
    </w:p>
    <w:p w14:paraId="7F536527" w14:textId="45851DC8" w:rsidR="004C310F" w:rsidRPr="003B35B9" w:rsidRDefault="00F57F4D" w:rsidP="00F57F4D">
      <w:pPr>
        <w:pStyle w:val="ARCATParagraph"/>
      </w:pPr>
      <w:r w:rsidRPr="003B35B9">
        <w:t>Materials</w:t>
      </w:r>
      <w:r w:rsidR="007D3D64" w:rsidRPr="003B35B9">
        <w:t xml:space="preserve">:  </w:t>
      </w:r>
      <w:r w:rsidR="00BD64D4">
        <w:t>Includes</w:t>
      </w:r>
      <w:r w:rsidR="004916F8" w:rsidRPr="003B35B9">
        <w:t xml:space="preserve"> recycled materials whenever </w:t>
      </w:r>
      <w:r w:rsidR="00BD64D4">
        <w:t>available</w:t>
      </w:r>
      <w:r w:rsidR="004916F8" w:rsidRPr="003B35B9">
        <w:t>.</w:t>
      </w:r>
    </w:p>
    <w:p w14:paraId="3D5C784A" w14:textId="77777777" w:rsidR="005A1873" w:rsidRPr="003B35B9" w:rsidRDefault="0001639E" w:rsidP="00631688">
      <w:pPr>
        <w:pStyle w:val="ARCATSubPara"/>
      </w:pPr>
      <w:r w:rsidRPr="003B35B9">
        <w:t>Posts and Stiffeners</w:t>
      </w:r>
      <w:r w:rsidR="007D3D64" w:rsidRPr="003B35B9">
        <w:t xml:space="preserve">:  </w:t>
      </w:r>
      <w:r w:rsidRPr="003B35B9">
        <w:t>E</w:t>
      </w:r>
      <w:r w:rsidR="00F57F4D" w:rsidRPr="003B35B9">
        <w:t>xtruded aluminum</w:t>
      </w:r>
      <w:r w:rsidR="004C310F" w:rsidRPr="003B35B9">
        <w:t>.</w:t>
      </w:r>
      <w:r w:rsidR="00F57F4D" w:rsidRPr="003B35B9">
        <w:t xml:space="preserve"> </w:t>
      </w:r>
      <w:r w:rsidR="0009024C" w:rsidRPr="003B35B9">
        <w:t xml:space="preserve">Wall </w:t>
      </w:r>
      <w:r w:rsidR="00BE3267" w:rsidRPr="003B35B9">
        <w:t>Thick</w:t>
      </w:r>
      <w:r w:rsidR="0009024C" w:rsidRPr="003B35B9">
        <w:t>ness</w:t>
      </w:r>
      <w:r w:rsidR="007D3D64" w:rsidRPr="003B35B9">
        <w:t xml:space="preserve">:  </w:t>
      </w:r>
      <w:r w:rsidR="00BE3267" w:rsidRPr="003B35B9">
        <w:t>0.090 inches.</w:t>
      </w:r>
      <w:r w:rsidR="006F4625" w:rsidRPr="003B35B9">
        <w:t xml:space="preserve"> (2.29 mm)</w:t>
      </w:r>
      <w:r w:rsidR="00BE3267" w:rsidRPr="003B35B9">
        <w:t xml:space="preserve"> </w:t>
      </w:r>
    </w:p>
    <w:p w14:paraId="1F7F70BF" w14:textId="77777777" w:rsidR="00BE3267" w:rsidRPr="003B35B9" w:rsidRDefault="005A1873" w:rsidP="00631688">
      <w:pPr>
        <w:pStyle w:val="ARCATSubSub1"/>
      </w:pPr>
      <w:r w:rsidRPr="003B35B9">
        <w:t>Posts</w:t>
      </w:r>
      <w:r w:rsidR="00ED3469" w:rsidRPr="003B35B9">
        <w:t xml:space="preserve"> (WxD)</w:t>
      </w:r>
      <w:r w:rsidR="007D3D64" w:rsidRPr="003B35B9">
        <w:t xml:space="preserve">:  </w:t>
      </w:r>
      <w:r w:rsidR="00BE3267" w:rsidRPr="003B35B9">
        <w:t>3 x 3</w:t>
      </w:r>
      <w:r w:rsidR="00ED3469" w:rsidRPr="003B35B9">
        <w:t xml:space="preserve"> inch (76 x 76 mm)</w:t>
      </w:r>
      <w:r w:rsidR="00BE3267" w:rsidRPr="003B35B9">
        <w:t xml:space="preserve"> actual</w:t>
      </w:r>
      <w:r w:rsidR="00ED3469" w:rsidRPr="003B35B9">
        <w:t>.</w:t>
      </w:r>
    </w:p>
    <w:p w14:paraId="77151C43" w14:textId="77777777" w:rsidR="00EE1284" w:rsidRPr="003B35B9" w:rsidRDefault="00EE1284" w:rsidP="00631688">
      <w:pPr>
        <w:pStyle w:val="ARCATSubSub1"/>
      </w:pPr>
      <w:r w:rsidRPr="003B35B9">
        <w:t>Stiffeners are extruded aluminum shapes</w:t>
      </w:r>
      <w:r w:rsidR="0009024C" w:rsidRPr="003B35B9">
        <w:t>.</w:t>
      </w:r>
    </w:p>
    <w:p w14:paraId="7FEA1E1D" w14:textId="77777777" w:rsidR="007C36E2" w:rsidRPr="003B35B9" w:rsidRDefault="007C36E2" w:rsidP="007C36E2">
      <w:pPr>
        <w:pStyle w:val="ARCATSubSub1"/>
      </w:pPr>
      <w:r w:rsidRPr="003B35B9">
        <w:t>Finish</w:t>
      </w:r>
      <w:r w:rsidR="007D3D64" w:rsidRPr="003B35B9">
        <w:t xml:space="preserve">:  </w:t>
      </w:r>
      <w:r w:rsidRPr="003B35B9">
        <w:t>Posts and stiffeners are powder coated in a variety of colors</w:t>
      </w:r>
      <w:r w:rsidR="007D3D64" w:rsidRPr="003B35B9">
        <w:t xml:space="preserve">. </w:t>
      </w:r>
      <w:r w:rsidR="00AC4788" w:rsidRPr="003B35B9">
        <w:t>The coating</w:t>
      </w:r>
      <w:r w:rsidRPr="003B35B9">
        <w:t xml:space="preserve"> is 2 to 4 mils </w:t>
      </w:r>
      <w:r w:rsidR="005E690B" w:rsidRPr="003B35B9">
        <w:t xml:space="preserve">(0.051 to 0.102 mm) </w:t>
      </w:r>
      <w:r w:rsidRPr="003B35B9">
        <w:t>thick</w:t>
      </w:r>
      <w:r w:rsidR="005E690B" w:rsidRPr="003B35B9">
        <w:t>.</w:t>
      </w:r>
    </w:p>
    <w:p w14:paraId="53922E67" w14:textId="77777777" w:rsidR="004916F8" w:rsidRPr="003B35B9" w:rsidRDefault="004916F8" w:rsidP="004C310F">
      <w:pPr>
        <w:pStyle w:val="ARCATSubPara"/>
      </w:pPr>
      <w:r w:rsidRPr="003B35B9">
        <w:t>Panels</w:t>
      </w:r>
      <w:r w:rsidR="007D3D64" w:rsidRPr="003B35B9">
        <w:t xml:space="preserve">:  </w:t>
      </w:r>
      <w:r w:rsidR="00F57F4D" w:rsidRPr="003B35B9">
        <w:t>1 inch (24 mm) solid PVC boards</w:t>
      </w:r>
      <w:r w:rsidR="007F07B1" w:rsidRPr="003B35B9">
        <w:t>. Solid core. Extruded</w:t>
      </w:r>
      <w:r w:rsidR="00AC7426" w:rsidRPr="003B35B9">
        <w:t>.</w:t>
      </w:r>
    </w:p>
    <w:p w14:paraId="2A0B069A" w14:textId="77777777" w:rsidR="007F07B1" w:rsidRPr="003B35B9" w:rsidRDefault="007F07B1" w:rsidP="00BD3D98">
      <w:pPr>
        <w:pStyle w:val="ARCATSubSub1"/>
      </w:pPr>
      <w:r w:rsidRPr="003B35B9">
        <w:t>PVC Planks carry the longest warranty of all our products and require little to no maintenance.</w:t>
      </w:r>
    </w:p>
    <w:p w14:paraId="04090BFA" w14:textId="77777777" w:rsidR="004916F8" w:rsidRPr="003B35B9" w:rsidRDefault="004916F8" w:rsidP="004C310F">
      <w:pPr>
        <w:pStyle w:val="ARCATSubPara"/>
      </w:pPr>
      <w:r w:rsidRPr="003B35B9">
        <w:t>Panels</w:t>
      </w:r>
      <w:r w:rsidR="007D3D64" w:rsidRPr="003B35B9">
        <w:t xml:space="preserve">:  </w:t>
      </w:r>
      <w:r w:rsidR="007B5DD6">
        <w:t>E</w:t>
      </w:r>
      <w:r w:rsidR="00F57F4D" w:rsidRPr="003B35B9">
        <w:t>xtruded aluminum infill</w:t>
      </w:r>
      <w:r w:rsidR="001101CF" w:rsidRPr="003B35B9">
        <w:t>.</w:t>
      </w:r>
    </w:p>
    <w:p w14:paraId="6A1D3AFA" w14:textId="0C63D4BA" w:rsidR="001101CF" w:rsidRPr="003B35B9" w:rsidRDefault="00BE3267" w:rsidP="001101CF">
      <w:pPr>
        <w:pStyle w:val="ARCATSubSub1"/>
      </w:pPr>
      <w:r w:rsidRPr="003B35B9">
        <w:t>Extruded aluminum products in accordance with Aluminum Plate, Shapes and Bar</w:t>
      </w:r>
      <w:r w:rsidR="007D3D64" w:rsidRPr="003B35B9">
        <w:t xml:space="preserve">:  </w:t>
      </w:r>
      <w:r w:rsidRPr="003B35B9">
        <w:t>ASTM B 221, alloy</w:t>
      </w:r>
      <w:r w:rsidR="00450EDB">
        <w:t xml:space="preserve"> </w:t>
      </w:r>
      <w:r w:rsidRPr="003B35B9">
        <w:t>6005-T5, 6061-T5 or 6063-T5</w:t>
      </w:r>
      <w:r w:rsidR="00AC7426" w:rsidRPr="003B35B9">
        <w:t>.</w:t>
      </w:r>
    </w:p>
    <w:p w14:paraId="7E6C7BC2" w14:textId="77777777" w:rsidR="00F57F4D" w:rsidRPr="003B35B9" w:rsidRDefault="004916F8" w:rsidP="004C310F">
      <w:pPr>
        <w:pStyle w:val="ARCATSubPara"/>
      </w:pPr>
      <w:r w:rsidRPr="003B35B9">
        <w:t>Panels</w:t>
      </w:r>
      <w:r w:rsidR="007D3D64" w:rsidRPr="003B35B9">
        <w:t xml:space="preserve">:  </w:t>
      </w:r>
      <w:r w:rsidRPr="003B35B9">
        <w:t>1 inch (24 mm)</w:t>
      </w:r>
      <w:r w:rsidR="00F57F4D" w:rsidRPr="003B35B9">
        <w:t>, natural wood planks.</w:t>
      </w:r>
    </w:p>
    <w:p w14:paraId="22D4B3BF" w14:textId="77777777" w:rsidR="00F57F4D" w:rsidRPr="003B35B9" w:rsidRDefault="008B4029" w:rsidP="008B4029">
      <w:pPr>
        <w:pStyle w:val="ARCATSubPara"/>
      </w:pPr>
      <w:r w:rsidRPr="003B35B9">
        <w:t>Pa</w:t>
      </w:r>
      <w:r w:rsidR="00C408B6" w:rsidRPr="003B35B9">
        <w:t>nels</w:t>
      </w:r>
      <w:r w:rsidR="007D3D64" w:rsidRPr="003B35B9">
        <w:t xml:space="preserve">:  </w:t>
      </w:r>
      <w:r w:rsidR="00C408B6" w:rsidRPr="003B35B9">
        <w:t>C</w:t>
      </w:r>
      <w:r w:rsidR="00F57F4D" w:rsidRPr="003B35B9">
        <w:t xml:space="preserve">omposite </w:t>
      </w:r>
      <w:r w:rsidR="0069467F" w:rsidRPr="003B35B9">
        <w:t>D</w:t>
      </w:r>
      <w:r w:rsidR="00F57F4D" w:rsidRPr="003B35B9">
        <w:t xml:space="preserve">eck </w:t>
      </w:r>
      <w:r w:rsidR="0069467F" w:rsidRPr="003B35B9">
        <w:t>B</w:t>
      </w:r>
      <w:r w:rsidR="00F57F4D" w:rsidRPr="003B35B9">
        <w:t>oards</w:t>
      </w:r>
      <w:r w:rsidR="00C408B6" w:rsidRPr="003B35B9">
        <w:t xml:space="preserve">, </w:t>
      </w:r>
      <w:r w:rsidR="00F57F4D" w:rsidRPr="003B35B9">
        <w:t>IPE</w:t>
      </w:r>
      <w:r w:rsidR="00C408B6" w:rsidRPr="003B35B9">
        <w:t xml:space="preserve">, or </w:t>
      </w:r>
      <w:r w:rsidR="0069467F" w:rsidRPr="003B35B9">
        <w:t>C</w:t>
      </w:r>
      <w:r w:rsidR="00F57F4D" w:rsidRPr="003B35B9">
        <w:t>edar</w:t>
      </w:r>
      <w:r w:rsidR="007D3D64" w:rsidRPr="003B35B9">
        <w:t xml:space="preserve">:  </w:t>
      </w:r>
      <w:r w:rsidR="00F57F4D" w:rsidRPr="003B35B9">
        <w:t>1</w:t>
      </w:r>
      <w:r w:rsidR="00C408B6" w:rsidRPr="003B35B9">
        <w:t xml:space="preserve"> inch (24 mm)</w:t>
      </w:r>
      <w:r w:rsidR="00F57F4D" w:rsidRPr="003B35B9">
        <w:t xml:space="preserve"> in thickness.</w:t>
      </w:r>
    </w:p>
    <w:p w14:paraId="55005A03" w14:textId="77777777" w:rsidR="0069467F" w:rsidRPr="003B35B9" w:rsidRDefault="00F57F4D" w:rsidP="00F57F4D">
      <w:pPr>
        <w:pStyle w:val="ARCATSubPara"/>
      </w:pPr>
      <w:r w:rsidRPr="003B35B9">
        <w:t xml:space="preserve">Threaded </w:t>
      </w:r>
      <w:r w:rsidR="0069467F" w:rsidRPr="003B35B9">
        <w:t>F</w:t>
      </w:r>
      <w:r w:rsidRPr="003B35B9">
        <w:t>asteners</w:t>
      </w:r>
      <w:r w:rsidR="007D3D64" w:rsidRPr="003B35B9">
        <w:t xml:space="preserve">:  </w:t>
      </w:r>
      <w:r w:rsidR="0069467F" w:rsidRPr="003B35B9">
        <w:t>S</w:t>
      </w:r>
      <w:r w:rsidRPr="003B35B9">
        <w:t xml:space="preserve">crews, </w:t>
      </w:r>
      <w:r w:rsidR="0069467F" w:rsidRPr="003B35B9">
        <w:t>B</w:t>
      </w:r>
      <w:r w:rsidRPr="003B35B9">
        <w:t xml:space="preserve">olts, </w:t>
      </w:r>
      <w:r w:rsidR="0069467F" w:rsidRPr="003B35B9">
        <w:t>N</w:t>
      </w:r>
      <w:r w:rsidRPr="003B35B9">
        <w:t xml:space="preserve">uts and </w:t>
      </w:r>
      <w:r w:rsidR="0069467F" w:rsidRPr="003B35B9">
        <w:t>W</w:t>
      </w:r>
      <w:r w:rsidRPr="003B35B9">
        <w:t>ashers</w:t>
      </w:r>
      <w:r w:rsidR="007D3D64" w:rsidRPr="003B35B9">
        <w:t xml:space="preserve">:  </w:t>
      </w:r>
      <w:r w:rsidR="0069467F" w:rsidRPr="003B35B9">
        <w:t>S</w:t>
      </w:r>
      <w:r w:rsidRPr="003B35B9">
        <w:t>tainless steel</w:t>
      </w:r>
      <w:r w:rsidR="0069467F" w:rsidRPr="003B35B9">
        <w:t>.</w:t>
      </w:r>
    </w:p>
    <w:p w14:paraId="098A04B4" w14:textId="77777777" w:rsidR="00F57F4D" w:rsidRPr="003B35B9" w:rsidRDefault="0069467F" w:rsidP="00F57F4D">
      <w:pPr>
        <w:pStyle w:val="ARCATSubPara"/>
      </w:pPr>
      <w:r w:rsidRPr="003B35B9">
        <w:lastRenderedPageBreak/>
        <w:t>Threaded Fasteners</w:t>
      </w:r>
      <w:r w:rsidR="007D3D64" w:rsidRPr="003B35B9">
        <w:t xml:space="preserve">:  </w:t>
      </w:r>
      <w:r w:rsidRPr="003B35B9">
        <w:t>Screws, Bolts, Nuts and Washers</w:t>
      </w:r>
      <w:r w:rsidR="007D3D64" w:rsidRPr="003B35B9">
        <w:t xml:space="preserve">:  </w:t>
      </w:r>
      <w:r w:rsidRPr="003B35B9">
        <w:t>G</w:t>
      </w:r>
      <w:r w:rsidR="00F57F4D" w:rsidRPr="003B35B9">
        <w:t>alvanized steel.</w:t>
      </w:r>
    </w:p>
    <w:p w14:paraId="0EE3182E" w14:textId="77777777" w:rsidR="00060227" w:rsidRPr="003B35B9" w:rsidRDefault="00060227" w:rsidP="00060227">
      <w:pPr>
        <w:pStyle w:val="ARCATnote"/>
      </w:pPr>
      <w:r w:rsidRPr="003B35B9">
        <w:t>** NOTE TO SPECIFIER **  Alternatives are available for applications where a tray will not fit or support the desired soil volume</w:t>
      </w:r>
      <w:r w:rsidR="007D3D64" w:rsidRPr="003B35B9">
        <w:t xml:space="preserve">. </w:t>
      </w:r>
      <w:r w:rsidRPr="003B35B9">
        <w:t>Contact the Manufacturer for options. Delete if not required.</w:t>
      </w:r>
    </w:p>
    <w:p w14:paraId="39234553" w14:textId="77777777" w:rsidR="00F57F4D" w:rsidRPr="003B35B9" w:rsidRDefault="00F57F4D" w:rsidP="00F57F4D">
      <w:pPr>
        <w:pStyle w:val="ARCATSubPara"/>
      </w:pPr>
      <w:r w:rsidRPr="003B35B9">
        <w:t>Planter Tray</w:t>
      </w:r>
      <w:r w:rsidR="007D3D64" w:rsidRPr="003B35B9">
        <w:t xml:space="preserve">:  </w:t>
      </w:r>
      <w:r w:rsidR="00820364" w:rsidRPr="003B35B9">
        <w:t>T</w:t>
      </w:r>
      <w:r w:rsidRPr="003B35B9">
        <w:t>hermoformed, polystyrene tray for soil and plant retention</w:t>
      </w:r>
      <w:r w:rsidR="00820364" w:rsidRPr="003B35B9">
        <w:t xml:space="preserve">. </w:t>
      </w:r>
      <w:r w:rsidR="00060227" w:rsidRPr="003B35B9">
        <w:t>Drains</w:t>
      </w:r>
      <w:r w:rsidRPr="003B35B9">
        <w:t xml:space="preserve"> to a channeled outlet in the planter post or directly to the ground.</w:t>
      </w:r>
    </w:p>
    <w:p w14:paraId="192745DD" w14:textId="77777777" w:rsidR="00E00172" w:rsidRPr="003B35B9" w:rsidRDefault="00573A96" w:rsidP="00E00172">
      <w:pPr>
        <w:pStyle w:val="ARCATnote"/>
      </w:pPr>
      <w:r w:rsidRPr="003B35B9">
        <w:t xml:space="preserve">** NOTE TO SPECIFIER **  </w:t>
      </w:r>
      <w:r w:rsidR="00E00172" w:rsidRPr="003B35B9">
        <w:t>For interior applications, do not drill drain holes without consideration to drainage management</w:t>
      </w:r>
      <w:r w:rsidR="007D3D64" w:rsidRPr="003B35B9">
        <w:t xml:space="preserve">. </w:t>
      </w:r>
      <w:r w:rsidR="00301154" w:rsidRPr="003B35B9">
        <w:t>Manufacturer</w:t>
      </w:r>
      <w:r w:rsidR="00E00172" w:rsidRPr="003B35B9">
        <w:t xml:space="preserve"> can provide options and suggestions.</w:t>
      </w:r>
    </w:p>
    <w:p w14:paraId="12AFF86B" w14:textId="77777777" w:rsidR="006E4A58" w:rsidRPr="003B35B9" w:rsidRDefault="00E00172" w:rsidP="002D383A">
      <w:pPr>
        <w:pStyle w:val="ARCATParagraph"/>
      </w:pPr>
      <w:r w:rsidRPr="003B35B9">
        <w:t>Modular Construction</w:t>
      </w:r>
      <w:r w:rsidR="007D3D64" w:rsidRPr="003B35B9">
        <w:t xml:space="preserve">:  </w:t>
      </w:r>
      <w:r w:rsidR="006E4A58" w:rsidRPr="003B35B9">
        <w:t>A</w:t>
      </w:r>
      <w:r w:rsidRPr="003B35B9">
        <w:t xml:space="preserve">vailable in a variety of sizes, </w:t>
      </w:r>
      <w:r w:rsidR="00F650ED" w:rsidRPr="003B35B9">
        <w:t>shapes,</w:t>
      </w:r>
      <w:r w:rsidRPr="003B35B9">
        <w:t xml:space="preserve"> and heights.</w:t>
      </w:r>
    </w:p>
    <w:p w14:paraId="03D9DF24" w14:textId="77777777" w:rsidR="00DD54FE" w:rsidRPr="003B35B9" w:rsidRDefault="006E4A58" w:rsidP="00E00172">
      <w:pPr>
        <w:pStyle w:val="ARCATSubPara"/>
      </w:pPr>
      <w:r w:rsidRPr="003B35B9">
        <w:t>Posts</w:t>
      </w:r>
      <w:r w:rsidR="00DD54FE" w:rsidRPr="003B35B9">
        <w:t xml:space="preserve"> and Stiffeners</w:t>
      </w:r>
      <w:r w:rsidR="007D3D64" w:rsidRPr="003B35B9">
        <w:t xml:space="preserve">:  </w:t>
      </w:r>
      <w:r w:rsidRPr="003B35B9">
        <w:t>C</w:t>
      </w:r>
      <w:r w:rsidR="00E00172" w:rsidRPr="003B35B9">
        <w:t>ut to length</w:t>
      </w:r>
      <w:r w:rsidR="00E13393" w:rsidRPr="003B35B9">
        <w:t xml:space="preserve"> and</w:t>
      </w:r>
      <w:r w:rsidR="00E00172" w:rsidRPr="003B35B9">
        <w:t xml:space="preserve"> powder coated</w:t>
      </w:r>
      <w:r w:rsidR="0042467A" w:rsidRPr="003B35B9">
        <w:t>. I</w:t>
      </w:r>
      <w:r w:rsidR="00E00172" w:rsidRPr="003B35B9">
        <w:t>nclude</w:t>
      </w:r>
      <w:r w:rsidR="0042467A" w:rsidRPr="003B35B9">
        <w:t>s</w:t>
      </w:r>
      <w:r w:rsidR="00E00172" w:rsidRPr="003B35B9">
        <w:t xml:space="preserve"> caps and base covers</w:t>
      </w:r>
      <w:r w:rsidRPr="003B35B9">
        <w:t xml:space="preserve">, </w:t>
      </w:r>
      <w:r w:rsidR="00E00172" w:rsidRPr="003B35B9">
        <w:t>when requested.</w:t>
      </w:r>
    </w:p>
    <w:p w14:paraId="58521961" w14:textId="77777777" w:rsidR="00DD54FE" w:rsidRPr="003B35B9" w:rsidRDefault="00DD54FE" w:rsidP="00DD54FE">
      <w:pPr>
        <w:pStyle w:val="ARCATSubSub1"/>
      </w:pPr>
      <w:r w:rsidRPr="003B35B9">
        <w:t>Color</w:t>
      </w:r>
      <w:r w:rsidR="007D3D64" w:rsidRPr="003B35B9">
        <w:t xml:space="preserve">:  </w:t>
      </w:r>
      <w:r w:rsidRPr="003B35B9">
        <w:t>Determined by Architect from Manufacturer’s standard range.</w:t>
      </w:r>
    </w:p>
    <w:p w14:paraId="60A48C02" w14:textId="2900FFAE" w:rsidR="00E00172" w:rsidRPr="003B35B9" w:rsidRDefault="00AC4788" w:rsidP="00E00172">
      <w:pPr>
        <w:pStyle w:val="ARCATSubPara"/>
      </w:pPr>
      <w:r w:rsidRPr="003B35B9">
        <w:t>Panels</w:t>
      </w:r>
      <w:r w:rsidR="007D3D64" w:rsidRPr="003B35B9">
        <w:t xml:space="preserve">:  </w:t>
      </w:r>
      <w:r w:rsidR="00E91BF8" w:rsidRPr="003B35B9">
        <w:t>C</w:t>
      </w:r>
      <w:r w:rsidR="00E00172" w:rsidRPr="003B35B9">
        <w:t>ut to length and assembled, into the</w:t>
      </w:r>
      <w:r w:rsidR="00791695">
        <w:t xml:space="preserve"> four </w:t>
      </w:r>
      <w:r w:rsidR="00E00172" w:rsidRPr="003B35B9">
        <w:t>sides of the finished planter</w:t>
      </w:r>
      <w:r w:rsidR="007D3D64" w:rsidRPr="003B35B9">
        <w:t xml:space="preserve">. </w:t>
      </w:r>
      <w:r w:rsidR="00E00172" w:rsidRPr="003B35B9">
        <w:t>Note</w:t>
      </w:r>
      <w:r w:rsidR="007D3D64" w:rsidRPr="003B35B9">
        <w:t xml:space="preserve">:  </w:t>
      </w:r>
      <w:r w:rsidRPr="003B35B9">
        <w:t>Panel</w:t>
      </w:r>
      <w:r w:rsidR="00E00172" w:rsidRPr="003B35B9">
        <w:t xml:space="preserve"> </w:t>
      </w:r>
      <w:r w:rsidR="00615BB3" w:rsidRPr="003B35B9">
        <w:t>H</w:t>
      </w:r>
      <w:r w:rsidR="00E00172" w:rsidRPr="003B35B9">
        <w:t>eight</w:t>
      </w:r>
      <w:r w:rsidR="00615BB3" w:rsidRPr="003B35B9">
        <w:t>s</w:t>
      </w:r>
      <w:r w:rsidR="007D3D64" w:rsidRPr="003B35B9">
        <w:t xml:space="preserve">:  </w:t>
      </w:r>
      <w:r w:rsidR="00E00172" w:rsidRPr="003B35B9">
        <w:t>6</w:t>
      </w:r>
      <w:r w:rsidR="00615BB3" w:rsidRPr="003B35B9">
        <w:t xml:space="preserve"> </w:t>
      </w:r>
      <w:r w:rsidR="00E00172" w:rsidRPr="003B35B9">
        <w:t>inch</w:t>
      </w:r>
      <w:r w:rsidR="00615BB3" w:rsidRPr="003B35B9">
        <w:t xml:space="preserve"> (</w:t>
      </w:r>
      <w:r w:rsidR="005E690B" w:rsidRPr="003B35B9">
        <w:t>152</w:t>
      </w:r>
      <w:r w:rsidR="00615BB3" w:rsidRPr="003B35B9">
        <w:t xml:space="preserve"> mm)</w:t>
      </w:r>
      <w:r w:rsidR="00E00172" w:rsidRPr="003B35B9">
        <w:t xml:space="preserve"> increments and does not need to equal the overall height of the planter (</w:t>
      </w:r>
      <w:r w:rsidR="00F44BDB" w:rsidRPr="003B35B9">
        <w:t>i.e.,</w:t>
      </w:r>
      <w:r w:rsidR="00E00172" w:rsidRPr="003B35B9">
        <w:t xml:space="preserve"> planter height </w:t>
      </w:r>
      <w:r w:rsidR="00FA6B0B" w:rsidRPr="003B35B9">
        <w:t xml:space="preserve">of </w:t>
      </w:r>
      <w:r w:rsidR="00E00172" w:rsidRPr="003B35B9">
        <w:t>24</w:t>
      </w:r>
      <w:r w:rsidR="00FA6B0B" w:rsidRPr="003B35B9">
        <w:t xml:space="preserve"> inches</w:t>
      </w:r>
      <w:r w:rsidR="005E690B" w:rsidRPr="003B35B9">
        <w:t xml:space="preserve"> (610</w:t>
      </w:r>
      <w:r w:rsidR="00D7532F" w:rsidRPr="003B35B9">
        <w:t xml:space="preserve"> mm)</w:t>
      </w:r>
      <w:r w:rsidR="00E00172" w:rsidRPr="003B35B9">
        <w:t xml:space="preserve"> with 18</w:t>
      </w:r>
      <w:r w:rsidR="00FA6B0B" w:rsidRPr="003B35B9">
        <w:t xml:space="preserve"> inches </w:t>
      </w:r>
      <w:r w:rsidR="00D7532F" w:rsidRPr="003B35B9">
        <w:t xml:space="preserve">(457 mm) </w:t>
      </w:r>
      <w:r w:rsidR="00E00172" w:rsidRPr="003B35B9">
        <w:t>of plank and 6</w:t>
      </w:r>
      <w:r w:rsidR="00FA6B0B" w:rsidRPr="003B35B9">
        <w:t xml:space="preserve"> inches</w:t>
      </w:r>
      <w:r w:rsidR="00D7532F" w:rsidRPr="003B35B9">
        <w:t xml:space="preserve"> (152 mm)</w:t>
      </w:r>
      <w:r w:rsidR="00E00172" w:rsidRPr="003B35B9">
        <w:t xml:space="preserve"> of exposed post).</w:t>
      </w:r>
    </w:p>
    <w:p w14:paraId="239C068A" w14:textId="77777777" w:rsidR="00E91BF8" w:rsidRPr="003B35B9" w:rsidRDefault="00E91BF8" w:rsidP="00E91BF8">
      <w:pPr>
        <w:pStyle w:val="ARCATSubSub1"/>
      </w:pPr>
      <w:r w:rsidRPr="003B35B9">
        <w:t>Color</w:t>
      </w:r>
      <w:r w:rsidR="007D3D64" w:rsidRPr="003B35B9">
        <w:t xml:space="preserve">:  </w:t>
      </w:r>
      <w:r w:rsidRPr="003B35B9">
        <w:t>Determined</w:t>
      </w:r>
      <w:r w:rsidR="007B5DD6">
        <w:t xml:space="preserve"> and Approved</w:t>
      </w:r>
      <w:r w:rsidRPr="003B35B9">
        <w:t xml:space="preserve"> by Architect from Manufacturer’s standard range.</w:t>
      </w:r>
    </w:p>
    <w:p w14:paraId="33B39F7F" w14:textId="77777777" w:rsidR="00E00172" w:rsidRPr="003B35B9" w:rsidRDefault="00E00172" w:rsidP="00E00172">
      <w:pPr>
        <w:pStyle w:val="ARCATSubPara"/>
      </w:pPr>
      <w:r w:rsidRPr="003B35B9">
        <w:t xml:space="preserve">Planter </w:t>
      </w:r>
      <w:r w:rsidR="00FA6B0B" w:rsidRPr="003B35B9">
        <w:t>T</w:t>
      </w:r>
      <w:r w:rsidRPr="003B35B9">
        <w:t>rays</w:t>
      </w:r>
      <w:r w:rsidR="007D3D64" w:rsidRPr="003B35B9">
        <w:t xml:space="preserve">:  </w:t>
      </w:r>
      <w:r w:rsidR="00FA6B0B" w:rsidRPr="003B35B9">
        <w:t>A</w:t>
      </w:r>
      <w:r w:rsidRPr="003B35B9">
        <w:t>rrive without drainage holes, unless specified at time of order. Holes can easily be drilled on site.</w:t>
      </w:r>
    </w:p>
    <w:p w14:paraId="0CFA89EE" w14:textId="77777777" w:rsidR="00301154" w:rsidRPr="003B35B9" w:rsidRDefault="00301154" w:rsidP="00301154">
      <w:pPr>
        <w:pStyle w:val="ARCATnote"/>
      </w:pPr>
      <w:r w:rsidRPr="003B35B9">
        <w:t xml:space="preserve">** NOTE TO SPECIFIER **  Contact manufacturer for </w:t>
      </w:r>
      <w:r w:rsidR="00356CD2" w:rsidRPr="003B35B9">
        <w:t>more information on accessories.</w:t>
      </w:r>
    </w:p>
    <w:p w14:paraId="028A2B2F" w14:textId="77777777" w:rsidR="00FA6B0B" w:rsidRPr="003B35B9" w:rsidRDefault="00E00172" w:rsidP="00E00172">
      <w:pPr>
        <w:pStyle w:val="ARCATSubPara"/>
      </w:pPr>
      <w:r w:rsidRPr="003B35B9">
        <w:t>Accessories</w:t>
      </w:r>
      <w:r w:rsidR="007D3D64" w:rsidRPr="003B35B9">
        <w:t xml:space="preserve">:  </w:t>
      </w:r>
      <w:r w:rsidR="00FA6B0B" w:rsidRPr="003B35B9">
        <w:t>Available at time of order</w:t>
      </w:r>
      <w:r w:rsidR="00301154" w:rsidRPr="003B35B9">
        <w:t>.</w:t>
      </w:r>
    </w:p>
    <w:p w14:paraId="09A754A3" w14:textId="77777777" w:rsidR="00FA6B0B" w:rsidRPr="003B35B9" w:rsidRDefault="00AC7426" w:rsidP="00FA6B0B">
      <w:pPr>
        <w:pStyle w:val="ARCATSubSub1"/>
      </w:pPr>
      <w:r w:rsidRPr="003B35B9">
        <w:t>Self-watering</w:t>
      </w:r>
      <w:r w:rsidR="00E00172" w:rsidRPr="003B35B9">
        <w:t xml:space="preserve"> tray</w:t>
      </w:r>
      <w:r w:rsidR="00FA6B0B" w:rsidRPr="003B35B9">
        <w:t>s.</w:t>
      </w:r>
    </w:p>
    <w:p w14:paraId="7366AB49" w14:textId="77777777" w:rsidR="00FA6B0B" w:rsidRPr="003B35B9" w:rsidRDefault="00FA6B0B" w:rsidP="00FA6B0B">
      <w:pPr>
        <w:pStyle w:val="ARCATSubSub1"/>
      </w:pPr>
      <w:r w:rsidRPr="003B35B9">
        <w:t>I</w:t>
      </w:r>
      <w:r w:rsidR="00E00172" w:rsidRPr="003B35B9">
        <w:t>rrigation system</w:t>
      </w:r>
      <w:r w:rsidRPr="003B35B9">
        <w:t>s.</w:t>
      </w:r>
    </w:p>
    <w:p w14:paraId="44C5F796" w14:textId="77777777" w:rsidR="00FA6B0B" w:rsidRDefault="00E00172" w:rsidP="00FA6B0B">
      <w:pPr>
        <w:pStyle w:val="ARCATSubSub1"/>
      </w:pPr>
      <w:r w:rsidRPr="003B35B9">
        <w:t>NatureScreen Trellis attachments</w:t>
      </w:r>
      <w:r w:rsidR="00B23040">
        <w:t>.</w:t>
      </w:r>
    </w:p>
    <w:p w14:paraId="79B80B95" w14:textId="77777777" w:rsidR="007B5DD6" w:rsidRPr="003B35B9" w:rsidRDefault="007B5DD6" w:rsidP="00FA6B0B">
      <w:pPr>
        <w:pStyle w:val="ARCATSubSub1"/>
      </w:pPr>
      <w:r>
        <w:t>Pest covers</w:t>
      </w:r>
      <w:r w:rsidR="00B23040">
        <w:t>.</w:t>
      </w:r>
    </w:p>
    <w:p w14:paraId="24A14805" w14:textId="77777777" w:rsidR="00E00172" w:rsidRPr="003B35B9" w:rsidRDefault="00FA6B0B" w:rsidP="00FA6B0B">
      <w:pPr>
        <w:pStyle w:val="ARCATSubSub1"/>
      </w:pPr>
      <w:r w:rsidRPr="003B35B9">
        <w:t>Lighting</w:t>
      </w:r>
      <w:r w:rsidR="00E00172" w:rsidRPr="003B35B9">
        <w:t>.</w:t>
      </w:r>
    </w:p>
    <w:p w14:paraId="5A54A914" w14:textId="77777777" w:rsidR="00E00172" w:rsidRPr="003B35B9" w:rsidRDefault="00E00172" w:rsidP="00E00172">
      <w:pPr>
        <w:pStyle w:val="ARCATParagraph"/>
      </w:pPr>
      <w:r w:rsidRPr="003B35B9">
        <w:t>Finish</w:t>
      </w:r>
      <w:r w:rsidR="007D3D64" w:rsidRPr="003B35B9">
        <w:t xml:space="preserve">:  </w:t>
      </w:r>
    </w:p>
    <w:p w14:paraId="7CE7461E" w14:textId="77777777" w:rsidR="00356CD2" w:rsidRPr="003B35B9" w:rsidRDefault="00356CD2" w:rsidP="00E00172">
      <w:pPr>
        <w:pStyle w:val="ARCATSubPara"/>
      </w:pPr>
      <w:r w:rsidRPr="003B35B9">
        <w:t>A</w:t>
      </w:r>
      <w:r w:rsidR="00E00172" w:rsidRPr="003B35B9">
        <w:t xml:space="preserve">luminum </w:t>
      </w:r>
      <w:r w:rsidRPr="003B35B9">
        <w:t>P</w:t>
      </w:r>
      <w:r w:rsidR="00E00172" w:rsidRPr="003B35B9">
        <w:t>arts</w:t>
      </w:r>
      <w:r w:rsidR="007D3D64" w:rsidRPr="003B35B9">
        <w:t xml:space="preserve">:  </w:t>
      </w:r>
      <w:r w:rsidRPr="003B35B9">
        <w:t>Textured.</w:t>
      </w:r>
    </w:p>
    <w:p w14:paraId="4F79F5A4" w14:textId="77777777" w:rsidR="00E00172" w:rsidRPr="003B35B9" w:rsidRDefault="00356CD2" w:rsidP="00E00172">
      <w:pPr>
        <w:pStyle w:val="ARCATSubPara"/>
      </w:pPr>
      <w:r w:rsidRPr="003B35B9">
        <w:t>Aluminum Parts</w:t>
      </w:r>
      <w:r w:rsidR="007D3D64" w:rsidRPr="003B35B9">
        <w:t xml:space="preserve">:  </w:t>
      </w:r>
      <w:r w:rsidRPr="003B35B9">
        <w:t>Satin.</w:t>
      </w:r>
    </w:p>
    <w:p w14:paraId="14D18174" w14:textId="77777777" w:rsidR="00E00172" w:rsidRPr="003B35B9" w:rsidRDefault="00A50A51" w:rsidP="00E00172">
      <w:pPr>
        <w:pStyle w:val="ARCATSubPara"/>
      </w:pPr>
      <w:r w:rsidRPr="003B35B9">
        <w:t>Panels</w:t>
      </w:r>
      <w:r w:rsidR="00E00172" w:rsidRPr="003B35B9">
        <w:t xml:space="preserve"> have a natural matte finish</w:t>
      </w:r>
      <w:r w:rsidR="00356CD2" w:rsidRPr="003B35B9">
        <w:t>.</w:t>
      </w:r>
    </w:p>
    <w:p w14:paraId="445FEFB2" w14:textId="77777777" w:rsidR="00FD064B" w:rsidRPr="003B35B9" w:rsidRDefault="00FD064B" w:rsidP="00FD064B">
      <w:pPr>
        <w:pStyle w:val="ARCATnote"/>
      </w:pPr>
      <w:r w:rsidRPr="003B35B9">
        <w:t>** NOTE TO SPECIFIER **  Made to order sizes always available. Delete planter type options and dimensions not required.</w:t>
      </w:r>
    </w:p>
    <w:p w14:paraId="2F7B4E1E" w14:textId="77777777" w:rsidR="00E00172" w:rsidRPr="003B35B9" w:rsidRDefault="005B1B89" w:rsidP="00E00172">
      <w:pPr>
        <w:pStyle w:val="ARCATParagraph"/>
      </w:pPr>
      <w:r w:rsidRPr="003B35B9">
        <w:t xml:space="preserve">Planter </w:t>
      </w:r>
      <w:r w:rsidR="00E00172" w:rsidRPr="003B35B9">
        <w:t>Sizes</w:t>
      </w:r>
      <w:r w:rsidR="007D3D64" w:rsidRPr="003B35B9">
        <w:t xml:space="preserve">:  </w:t>
      </w:r>
    </w:p>
    <w:p w14:paraId="28708F32" w14:textId="77777777" w:rsidR="00E00172" w:rsidRPr="003B35B9" w:rsidRDefault="00E00172" w:rsidP="00E00172">
      <w:pPr>
        <w:pStyle w:val="ARCATSubPara"/>
      </w:pPr>
      <w:r w:rsidRPr="003B35B9">
        <w:t xml:space="preserve">All </w:t>
      </w:r>
      <w:r w:rsidR="00B4436E">
        <w:t>34</w:t>
      </w:r>
      <w:r w:rsidR="00B23040">
        <w:t xml:space="preserve"> inches (864 mm) h</w:t>
      </w:r>
      <w:r w:rsidR="00B4436E">
        <w:t xml:space="preserve">igh </w:t>
      </w:r>
      <w:r w:rsidRPr="003B35B9">
        <w:t>planters listed meet ADA side roll up standard.</w:t>
      </w:r>
    </w:p>
    <w:p w14:paraId="013230C8" w14:textId="77777777" w:rsidR="00E00172" w:rsidRPr="003B35B9" w:rsidRDefault="005A0FDA" w:rsidP="005B1B89">
      <w:pPr>
        <w:pStyle w:val="ARCATSubPara"/>
      </w:pPr>
      <w:r w:rsidRPr="003B35B9">
        <w:t>Elevated</w:t>
      </w:r>
      <w:r w:rsidR="00E00172" w:rsidRPr="003B35B9">
        <w:t xml:space="preserve"> planters</w:t>
      </w:r>
      <w:r w:rsidR="005B1B89" w:rsidRPr="003B35B9">
        <w:t>, including tray. S</w:t>
      </w:r>
      <w:r w:rsidR="00E00172" w:rsidRPr="003B35B9">
        <w:t>tandard design is 3 planks of coverage or 18 inches.</w:t>
      </w:r>
    </w:p>
    <w:p w14:paraId="7D86244C" w14:textId="77777777" w:rsidR="00E00172" w:rsidRPr="003B35B9" w:rsidRDefault="00E00172" w:rsidP="00E00172">
      <w:pPr>
        <w:pStyle w:val="ARCATSubSub1"/>
      </w:pPr>
      <w:r w:rsidRPr="003B35B9">
        <w:t>Dimensions</w:t>
      </w:r>
      <w:r w:rsidR="006A64FB" w:rsidRPr="003B35B9">
        <w:t xml:space="preserve"> (Hx</w:t>
      </w:r>
      <w:r w:rsidR="005B1B89" w:rsidRPr="003B35B9">
        <w:t>LxD)</w:t>
      </w:r>
      <w:r w:rsidR="007D3D64" w:rsidRPr="003B35B9">
        <w:t xml:space="preserve">:  </w:t>
      </w:r>
      <w:r w:rsidRPr="003B35B9">
        <w:t>18 x 36 x 34</w:t>
      </w:r>
      <w:r w:rsidR="005B1B89" w:rsidRPr="003B35B9">
        <w:t xml:space="preserve"> inches (</w:t>
      </w:r>
      <w:r w:rsidR="00D7532F" w:rsidRPr="003B35B9">
        <w:t xml:space="preserve">457 x </w:t>
      </w:r>
      <w:r w:rsidR="001A1962" w:rsidRPr="003B35B9">
        <w:t xml:space="preserve">914 x </w:t>
      </w:r>
      <w:r w:rsidR="0028625D" w:rsidRPr="003B35B9">
        <w:t>864</w:t>
      </w:r>
      <w:r w:rsidR="005B1B89" w:rsidRPr="003B35B9">
        <w:t xml:space="preserve"> mm).</w:t>
      </w:r>
    </w:p>
    <w:p w14:paraId="1E2B67EE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18 x 48 x 34</w:t>
      </w:r>
      <w:r w:rsidRPr="003B35B9">
        <w:t xml:space="preserve"> inches (</w:t>
      </w:r>
      <w:r w:rsidR="00D7532F" w:rsidRPr="003B35B9">
        <w:t xml:space="preserve">457 x </w:t>
      </w:r>
      <w:r w:rsidR="001A1962" w:rsidRPr="003B35B9">
        <w:t xml:space="preserve">1219 x </w:t>
      </w:r>
      <w:r w:rsidR="000C01DF" w:rsidRPr="003B35B9">
        <w:t>864</w:t>
      </w:r>
      <w:r w:rsidRPr="003B35B9">
        <w:t xml:space="preserve"> mm).</w:t>
      </w:r>
    </w:p>
    <w:p w14:paraId="023EDF45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48x 34</w:t>
      </w:r>
      <w:r w:rsidRPr="003B35B9">
        <w:t xml:space="preserve"> inches (</w:t>
      </w:r>
      <w:r w:rsidR="00D7532F" w:rsidRPr="003B35B9">
        <w:t xml:space="preserve">610 x </w:t>
      </w:r>
      <w:r w:rsidR="001A1962" w:rsidRPr="003B35B9">
        <w:t xml:space="preserve">1219 x </w:t>
      </w:r>
      <w:r w:rsidR="000C01DF" w:rsidRPr="003B35B9">
        <w:t>864</w:t>
      </w:r>
      <w:r w:rsidRPr="003B35B9">
        <w:t xml:space="preserve"> mm).</w:t>
      </w:r>
    </w:p>
    <w:p w14:paraId="41080A52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60 x 34</w:t>
      </w:r>
      <w:r w:rsidRPr="003B35B9">
        <w:t xml:space="preserve"> inches (</w:t>
      </w:r>
      <w:r w:rsidR="00D7532F" w:rsidRPr="003B35B9">
        <w:t xml:space="preserve">610 x </w:t>
      </w:r>
      <w:r w:rsidR="00E53C73" w:rsidRPr="003B35B9">
        <w:t xml:space="preserve">1524 x </w:t>
      </w:r>
      <w:r w:rsidR="000C01DF" w:rsidRPr="003B35B9">
        <w:t>864</w:t>
      </w:r>
      <w:r w:rsidRPr="003B35B9">
        <w:t xml:space="preserve"> mm).</w:t>
      </w:r>
    </w:p>
    <w:p w14:paraId="6C80C4BB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72 x 34</w:t>
      </w:r>
      <w:r w:rsidRPr="003B35B9">
        <w:t xml:space="preserve"> inches (</w:t>
      </w:r>
      <w:r w:rsidR="00D7532F" w:rsidRPr="003B35B9">
        <w:t xml:space="preserve">610 x </w:t>
      </w:r>
      <w:r w:rsidR="00E53C73" w:rsidRPr="003B35B9">
        <w:t xml:space="preserve">1829 x </w:t>
      </w:r>
      <w:r w:rsidR="000C01DF" w:rsidRPr="003B35B9">
        <w:t>864</w:t>
      </w:r>
      <w:r w:rsidRPr="003B35B9">
        <w:t xml:space="preserve"> mm).</w:t>
      </w:r>
    </w:p>
    <w:p w14:paraId="23081BB8" w14:textId="77777777" w:rsidR="00E97288" w:rsidRPr="003B35B9" w:rsidRDefault="00E97288" w:rsidP="00E97288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Pr="003B35B9">
        <w:t>___ x ___ x ___ inches ( mm).</w:t>
      </w:r>
    </w:p>
    <w:p w14:paraId="091C16F9" w14:textId="77777777" w:rsidR="00E97288" w:rsidRPr="003B35B9" w:rsidRDefault="00E97288" w:rsidP="00E97288">
      <w:pPr>
        <w:pStyle w:val="ARCATnote"/>
      </w:pPr>
      <w:r w:rsidRPr="003B35B9">
        <w:t>** NOTE TO SPECIFIER **  P</w:t>
      </w:r>
      <w:r w:rsidR="00F017D9" w:rsidRPr="003B35B9">
        <w:t>l</w:t>
      </w:r>
      <w:r w:rsidRPr="003B35B9">
        <w:t>ant</w:t>
      </w:r>
      <w:r w:rsidR="00F017D9" w:rsidRPr="003B35B9">
        <w:t>er heights are</w:t>
      </w:r>
      <w:r w:rsidRPr="003B35B9">
        <w:t xml:space="preserve"> in 6 inch (1582 mm) increments</w:t>
      </w:r>
      <w:r w:rsidR="00F017D9" w:rsidRPr="003B35B9">
        <w:t>, starting at 18 inches (457 mm)</w:t>
      </w:r>
    </w:p>
    <w:p w14:paraId="15A9F99E" w14:textId="77777777" w:rsidR="007D3D64" w:rsidRPr="003B35B9" w:rsidRDefault="00E97288" w:rsidP="00E97288">
      <w:pPr>
        <w:pStyle w:val="ARCATSubSub2"/>
      </w:pPr>
      <w:r w:rsidRPr="003B35B9">
        <w:t>Desired Plant</w:t>
      </w:r>
      <w:r w:rsidR="007A1755">
        <w:t>er</w:t>
      </w:r>
      <w:r w:rsidRPr="003B35B9">
        <w:t xml:space="preserve"> Depth</w:t>
      </w:r>
      <w:r w:rsidR="007D3D64" w:rsidRPr="003B35B9">
        <w:t xml:space="preserve">. </w:t>
      </w:r>
      <w:r w:rsidRPr="003B35B9">
        <w:t>___ inches ( mm)</w:t>
      </w:r>
      <w:r w:rsidR="007D3D64" w:rsidRPr="003B35B9">
        <w:t>.</w:t>
      </w:r>
    </w:p>
    <w:p w14:paraId="34D9EDDA" w14:textId="77777777" w:rsidR="00E00172" w:rsidRPr="003B35B9" w:rsidRDefault="005A0FDA" w:rsidP="00E00172">
      <w:pPr>
        <w:pStyle w:val="ARCATSubPara"/>
      </w:pPr>
      <w:r w:rsidRPr="003B35B9">
        <w:t>Planters</w:t>
      </w:r>
      <w:r w:rsidR="00E00172" w:rsidRPr="003B35B9">
        <w:t>, Typically 24 inches Deep. Standard sizes, including tray:</w:t>
      </w:r>
    </w:p>
    <w:p w14:paraId="27869AAA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 xml:space="preserve">18 x </w:t>
      </w:r>
      <w:r w:rsidR="00E00172" w:rsidRPr="003B35B9">
        <w:t xml:space="preserve">24 x 24 </w:t>
      </w:r>
      <w:r w:rsidRPr="003B35B9">
        <w:t>inches (</w:t>
      </w:r>
      <w:r w:rsidR="00F017D9" w:rsidRPr="003B35B9">
        <w:t>457</w:t>
      </w:r>
      <w:r w:rsidR="000C01DF" w:rsidRPr="003B35B9">
        <w:t xml:space="preserve"> x</w:t>
      </w:r>
      <w:r w:rsidRPr="003B35B9">
        <w:t xml:space="preserve"> </w:t>
      </w:r>
      <w:r w:rsidR="00884C07" w:rsidRPr="003B35B9">
        <w:t xml:space="preserve">610 x </w:t>
      </w:r>
      <w:r w:rsidR="00F017D9" w:rsidRPr="003B35B9">
        <w:t>610</w:t>
      </w:r>
      <w:r w:rsidR="00BE1893" w:rsidRPr="003B35B9">
        <w:t xml:space="preserve"> </w:t>
      </w:r>
      <w:r w:rsidRPr="003B35B9">
        <w:t>mm).</w:t>
      </w:r>
    </w:p>
    <w:p w14:paraId="71E836C2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>18</w:t>
      </w:r>
      <w:r w:rsidR="00E00172" w:rsidRPr="003B35B9">
        <w:t xml:space="preserve"> x 48 </w:t>
      </w:r>
      <w:r w:rsidR="005A0FDA" w:rsidRPr="003B35B9">
        <w:t xml:space="preserve">x 24 </w:t>
      </w:r>
      <w:r w:rsidRPr="003B35B9">
        <w:t>inches (</w:t>
      </w:r>
      <w:r w:rsidR="00F017D9" w:rsidRPr="003B35B9">
        <w:t>457</w:t>
      </w:r>
      <w:r w:rsidR="000C01DF" w:rsidRPr="003B35B9">
        <w:t xml:space="preserve"> x</w:t>
      </w:r>
      <w:r w:rsidRPr="003B35B9">
        <w:t xml:space="preserve"> </w:t>
      </w:r>
      <w:r w:rsidR="00884C07" w:rsidRPr="003B35B9">
        <w:t xml:space="preserve">1219 </w:t>
      </w:r>
      <w:r w:rsidR="00BE1893" w:rsidRPr="003B35B9">
        <w:t xml:space="preserve">x </w:t>
      </w:r>
      <w:r w:rsidR="00F017D9" w:rsidRPr="003B35B9">
        <w:t>610</w:t>
      </w:r>
      <w:r w:rsidR="00BE1893" w:rsidRPr="003B35B9">
        <w:t xml:space="preserve"> </w:t>
      </w:r>
      <w:r w:rsidRPr="003B35B9">
        <w:t>mm).</w:t>
      </w:r>
    </w:p>
    <w:p w14:paraId="7489A9DC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 xml:space="preserve">18 x </w:t>
      </w:r>
      <w:r w:rsidR="00E00172" w:rsidRPr="003B35B9">
        <w:t xml:space="preserve">60 x </w:t>
      </w:r>
      <w:r w:rsidR="005A0FDA" w:rsidRPr="003B35B9">
        <w:t>24</w:t>
      </w:r>
      <w:r w:rsidRPr="003B35B9">
        <w:t xml:space="preserve"> inches (</w:t>
      </w:r>
      <w:r w:rsidR="00F017D9" w:rsidRPr="003B35B9">
        <w:t>457</w:t>
      </w:r>
      <w:r w:rsidR="000C01DF" w:rsidRPr="003B35B9">
        <w:t xml:space="preserve"> x</w:t>
      </w:r>
      <w:r w:rsidRPr="003B35B9">
        <w:t xml:space="preserve"> </w:t>
      </w:r>
      <w:r w:rsidR="00BE1893" w:rsidRPr="003B35B9">
        <w:t xml:space="preserve">1524 x </w:t>
      </w:r>
      <w:r w:rsidR="00F017D9" w:rsidRPr="003B35B9">
        <w:t>610</w:t>
      </w:r>
      <w:r w:rsidR="00BE1893" w:rsidRPr="003B35B9">
        <w:t xml:space="preserve"> </w:t>
      </w:r>
      <w:r w:rsidRPr="003B35B9">
        <w:t>mm).</w:t>
      </w:r>
    </w:p>
    <w:p w14:paraId="604640A6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>18</w:t>
      </w:r>
      <w:r w:rsidR="00E00172" w:rsidRPr="003B35B9">
        <w:t xml:space="preserve"> x 72 x </w:t>
      </w:r>
      <w:r w:rsidR="005A0FDA" w:rsidRPr="003B35B9">
        <w:t>24</w:t>
      </w:r>
      <w:r w:rsidRPr="003B35B9">
        <w:t xml:space="preserve"> inches (</w:t>
      </w:r>
      <w:r w:rsidR="00F017D9" w:rsidRPr="003B35B9">
        <w:t>457</w:t>
      </w:r>
      <w:r w:rsidR="000C01DF" w:rsidRPr="003B35B9">
        <w:t xml:space="preserve"> x</w:t>
      </w:r>
      <w:r w:rsidRPr="003B35B9">
        <w:t xml:space="preserve"> </w:t>
      </w:r>
      <w:r w:rsidR="00BE1893" w:rsidRPr="003B35B9">
        <w:t xml:space="preserve">1829 x </w:t>
      </w:r>
      <w:r w:rsidR="00F017D9" w:rsidRPr="003B35B9">
        <w:t>610</w:t>
      </w:r>
      <w:r w:rsidR="00BE1893" w:rsidRPr="003B35B9">
        <w:t xml:space="preserve"> </w:t>
      </w:r>
      <w:r w:rsidRPr="003B35B9">
        <w:t>mm).</w:t>
      </w:r>
    </w:p>
    <w:p w14:paraId="022B1785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24 x 24</w:t>
      </w:r>
      <w:r w:rsidRPr="003B35B9">
        <w:t xml:space="preserve"> inches (</w:t>
      </w:r>
      <w:r w:rsidR="000C01DF" w:rsidRPr="003B35B9">
        <w:t>610 x</w:t>
      </w:r>
      <w:r w:rsidRPr="003B35B9">
        <w:t xml:space="preserve"> </w:t>
      </w:r>
      <w:r w:rsidR="00884C07" w:rsidRPr="003B35B9">
        <w:t xml:space="preserve">610 x </w:t>
      </w:r>
      <w:r w:rsidR="00BE1893" w:rsidRPr="003B35B9">
        <w:t xml:space="preserve">610 </w:t>
      </w:r>
      <w:r w:rsidRPr="003B35B9">
        <w:t>mm).</w:t>
      </w:r>
    </w:p>
    <w:p w14:paraId="4A31FC6B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48 x 24</w:t>
      </w:r>
      <w:r w:rsidRPr="003B35B9">
        <w:t xml:space="preserve"> inches (</w:t>
      </w:r>
      <w:r w:rsidR="000C01DF" w:rsidRPr="003B35B9">
        <w:t>610 x</w:t>
      </w:r>
      <w:r w:rsidRPr="003B35B9">
        <w:t xml:space="preserve"> </w:t>
      </w:r>
      <w:r w:rsidR="00BE1893" w:rsidRPr="003B35B9">
        <w:t xml:space="preserve">1219 x 610 </w:t>
      </w:r>
      <w:r w:rsidRPr="003B35B9">
        <w:t>mm).</w:t>
      </w:r>
    </w:p>
    <w:p w14:paraId="7AAD6A10" w14:textId="77777777" w:rsidR="00E00172" w:rsidRPr="003B35B9" w:rsidRDefault="005B1B89" w:rsidP="00E00172">
      <w:pPr>
        <w:pStyle w:val="ARCATSubSub1"/>
      </w:pPr>
      <w:r w:rsidRPr="003B35B9">
        <w:lastRenderedPageBreak/>
        <w:t>Dimensions (HxLxD)</w:t>
      </w:r>
      <w:r w:rsidR="007D3D64" w:rsidRPr="003B35B9">
        <w:t xml:space="preserve">:  </w:t>
      </w:r>
      <w:r w:rsidR="00E00172" w:rsidRPr="003B35B9">
        <w:t>24 x 60 x 24</w:t>
      </w:r>
      <w:r w:rsidRPr="003B35B9">
        <w:t xml:space="preserve"> inches (</w:t>
      </w:r>
      <w:r w:rsidR="000C01DF" w:rsidRPr="003B35B9">
        <w:t>610 x</w:t>
      </w:r>
      <w:r w:rsidRPr="003B35B9">
        <w:t xml:space="preserve"> </w:t>
      </w:r>
      <w:r w:rsidR="00BE1893" w:rsidRPr="003B35B9">
        <w:t xml:space="preserve">1524 x 610 </w:t>
      </w:r>
      <w:r w:rsidRPr="003B35B9">
        <w:t>mm).</w:t>
      </w:r>
    </w:p>
    <w:p w14:paraId="69CAECCF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72 x 24</w:t>
      </w:r>
      <w:r w:rsidRPr="003B35B9">
        <w:t xml:space="preserve"> inches (</w:t>
      </w:r>
      <w:r w:rsidR="000C01DF" w:rsidRPr="003B35B9">
        <w:t>610 x</w:t>
      </w:r>
      <w:r w:rsidRPr="003B35B9">
        <w:t xml:space="preserve"> </w:t>
      </w:r>
      <w:r w:rsidR="00BE1893" w:rsidRPr="003B35B9">
        <w:t xml:space="preserve">1829 x 610 </w:t>
      </w:r>
      <w:r w:rsidRPr="003B35B9">
        <w:t>mm).</w:t>
      </w:r>
    </w:p>
    <w:p w14:paraId="28EBAAED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F017D9" w:rsidRPr="003B35B9">
        <w:t>30</w:t>
      </w:r>
      <w:r w:rsidR="00E00172" w:rsidRPr="003B35B9">
        <w:t xml:space="preserve"> x </w:t>
      </w:r>
      <w:r w:rsidR="00F017D9" w:rsidRPr="003B35B9">
        <w:t>24</w:t>
      </w:r>
      <w:r w:rsidR="00E00172" w:rsidRPr="003B35B9">
        <w:t xml:space="preserve"> x </w:t>
      </w:r>
      <w:r w:rsidR="005A0FDA" w:rsidRPr="003B35B9">
        <w:t>24</w:t>
      </w:r>
      <w:r w:rsidRPr="003B35B9">
        <w:t xml:space="preserve"> inches (</w:t>
      </w:r>
      <w:r w:rsidR="00F017D9" w:rsidRPr="003B35B9">
        <w:t>762</w:t>
      </w:r>
      <w:r w:rsidR="000C01DF" w:rsidRPr="003B35B9">
        <w:t xml:space="preserve"> x</w:t>
      </w:r>
      <w:r w:rsidRPr="003B35B9">
        <w:t xml:space="preserve"> </w:t>
      </w:r>
      <w:r w:rsidR="00884C07" w:rsidRPr="003B35B9">
        <w:t xml:space="preserve">610 x </w:t>
      </w:r>
      <w:r w:rsidR="00F017D9" w:rsidRPr="003B35B9">
        <w:t>610</w:t>
      </w:r>
      <w:r w:rsidR="00417C5B" w:rsidRPr="003B35B9">
        <w:t xml:space="preserve"> </w:t>
      </w:r>
      <w:r w:rsidRPr="003B35B9">
        <w:t>mm).</w:t>
      </w:r>
    </w:p>
    <w:p w14:paraId="740904E2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>30</w:t>
      </w:r>
      <w:r w:rsidR="00E00172" w:rsidRPr="003B35B9">
        <w:t xml:space="preserve"> x 48 x </w:t>
      </w:r>
      <w:r w:rsidR="005A0FDA" w:rsidRPr="003B35B9">
        <w:t>24</w:t>
      </w:r>
      <w:r w:rsidRPr="003B35B9">
        <w:t xml:space="preserve"> inches (</w:t>
      </w:r>
      <w:r w:rsidR="00F017D9" w:rsidRPr="003B35B9">
        <w:t>762</w:t>
      </w:r>
      <w:r w:rsidR="00884C07" w:rsidRPr="003B35B9">
        <w:t xml:space="preserve"> x</w:t>
      </w:r>
      <w:r w:rsidRPr="003B35B9">
        <w:t xml:space="preserve"> </w:t>
      </w:r>
      <w:r w:rsidR="00BE1893" w:rsidRPr="003B35B9">
        <w:t xml:space="preserve">1219 x </w:t>
      </w:r>
      <w:r w:rsidR="00F017D9" w:rsidRPr="003B35B9">
        <w:t>610</w:t>
      </w:r>
      <w:r w:rsidR="00417C5B" w:rsidRPr="003B35B9">
        <w:t xml:space="preserve"> </w:t>
      </w:r>
      <w:r w:rsidRPr="003B35B9">
        <w:t>mm).</w:t>
      </w:r>
    </w:p>
    <w:p w14:paraId="190D5A8C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>30</w:t>
      </w:r>
      <w:r w:rsidR="00E00172" w:rsidRPr="003B35B9">
        <w:t xml:space="preserve"> x 60 x </w:t>
      </w:r>
      <w:r w:rsidR="005A0FDA" w:rsidRPr="003B35B9">
        <w:t>24</w:t>
      </w:r>
      <w:r w:rsidRPr="003B35B9">
        <w:t xml:space="preserve"> inches (</w:t>
      </w:r>
      <w:r w:rsidR="00F017D9" w:rsidRPr="003B35B9">
        <w:t>762</w:t>
      </w:r>
      <w:r w:rsidR="00884C07" w:rsidRPr="003B35B9">
        <w:t xml:space="preserve"> x</w:t>
      </w:r>
      <w:r w:rsidRPr="003B35B9">
        <w:t xml:space="preserve"> </w:t>
      </w:r>
      <w:r w:rsidR="00BE1893" w:rsidRPr="003B35B9">
        <w:t xml:space="preserve">1524 x </w:t>
      </w:r>
      <w:r w:rsidR="00F017D9" w:rsidRPr="003B35B9">
        <w:t>610</w:t>
      </w:r>
      <w:r w:rsidR="00417C5B" w:rsidRPr="003B35B9">
        <w:t xml:space="preserve"> </w:t>
      </w:r>
      <w:r w:rsidRPr="003B35B9">
        <w:t>mm).</w:t>
      </w:r>
    </w:p>
    <w:p w14:paraId="30577DDC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>30</w:t>
      </w:r>
      <w:r w:rsidR="00E00172" w:rsidRPr="003B35B9">
        <w:t xml:space="preserve"> x 72 x </w:t>
      </w:r>
      <w:r w:rsidR="005A0FDA" w:rsidRPr="003B35B9">
        <w:t>24</w:t>
      </w:r>
      <w:r w:rsidRPr="003B35B9">
        <w:t xml:space="preserve"> inches (</w:t>
      </w:r>
      <w:r w:rsidR="00F017D9" w:rsidRPr="003B35B9">
        <w:t>762</w:t>
      </w:r>
      <w:r w:rsidR="00884C07" w:rsidRPr="003B35B9">
        <w:t xml:space="preserve"> x</w:t>
      </w:r>
      <w:r w:rsidRPr="003B35B9">
        <w:t xml:space="preserve"> </w:t>
      </w:r>
      <w:r w:rsidR="00BE1893" w:rsidRPr="003B35B9">
        <w:t xml:space="preserve">1829 x </w:t>
      </w:r>
      <w:r w:rsidR="00F017D9" w:rsidRPr="003B35B9">
        <w:t>610</w:t>
      </w:r>
      <w:r w:rsidR="00417C5B" w:rsidRPr="003B35B9">
        <w:t xml:space="preserve"> </w:t>
      </w:r>
      <w:r w:rsidRPr="003B35B9">
        <w:t>mm).</w:t>
      </w:r>
    </w:p>
    <w:p w14:paraId="278421F6" w14:textId="77777777" w:rsidR="00301549" w:rsidRPr="003B35B9" w:rsidRDefault="00301549" w:rsidP="00301549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Pr="003B35B9">
        <w:t>___ x ___ x ___ inches ( mm).</w:t>
      </w:r>
    </w:p>
    <w:p w14:paraId="1317A752" w14:textId="619F1A83" w:rsidR="00301549" w:rsidRPr="003B35B9" w:rsidRDefault="00301549" w:rsidP="00301549">
      <w:pPr>
        <w:pStyle w:val="ARCATnote"/>
      </w:pPr>
      <w:r w:rsidRPr="003B35B9">
        <w:t>** NOTE TO SPECIFIER **  P</w:t>
      </w:r>
      <w:r w:rsidR="007A1755">
        <w:t>l</w:t>
      </w:r>
      <w:r w:rsidRPr="003B35B9">
        <w:t>ant</w:t>
      </w:r>
      <w:r w:rsidR="007A1755">
        <w:t>er</w:t>
      </w:r>
      <w:r w:rsidRPr="003B35B9">
        <w:t xml:space="preserve"> depths </w:t>
      </w:r>
      <w:r w:rsidR="000D0DB0">
        <w:t>a</w:t>
      </w:r>
      <w:r w:rsidRPr="003B35B9">
        <w:t>re in 6 inch (1582 mm) increments.</w:t>
      </w:r>
    </w:p>
    <w:p w14:paraId="0D7ABD2C" w14:textId="77777777" w:rsidR="007D3D64" w:rsidRPr="003B35B9" w:rsidRDefault="00301549" w:rsidP="00301549">
      <w:pPr>
        <w:pStyle w:val="ARCATSubSub2"/>
      </w:pPr>
      <w:r w:rsidRPr="003B35B9">
        <w:t>Desired Plant</w:t>
      </w:r>
      <w:r w:rsidR="007A1755">
        <w:t>er</w:t>
      </w:r>
      <w:r w:rsidRPr="003B35B9">
        <w:t xml:space="preserve"> Depth</w:t>
      </w:r>
      <w:r w:rsidR="007D3D64" w:rsidRPr="003B35B9">
        <w:t xml:space="preserve">. </w:t>
      </w:r>
      <w:r w:rsidRPr="003B35B9">
        <w:t>___ inches ( mm)</w:t>
      </w:r>
      <w:r w:rsidR="007D3D64" w:rsidRPr="003B35B9">
        <w:t>.</w:t>
      </w:r>
    </w:p>
    <w:p w14:paraId="38B8064B" w14:textId="77777777" w:rsidR="00E00172" w:rsidRPr="003B35B9" w:rsidRDefault="00E00172" w:rsidP="00E00172">
      <w:pPr>
        <w:pStyle w:val="ARCATSubPara"/>
      </w:pPr>
      <w:r w:rsidRPr="003B35B9">
        <w:t>Raised bed sizes (no tray):</w:t>
      </w:r>
    </w:p>
    <w:p w14:paraId="06D645C3" w14:textId="77777777" w:rsidR="00E00172" w:rsidRPr="003B35B9" w:rsidRDefault="005B1B89" w:rsidP="00E00172">
      <w:pPr>
        <w:pStyle w:val="ARCATSubSub1"/>
      </w:pPr>
      <w:bookmarkStart w:id="0" w:name="_Hlk526941647"/>
      <w:r w:rsidRPr="003B35B9">
        <w:t>Dimensions (HxLxD)</w:t>
      </w:r>
      <w:r w:rsidR="007D3D64" w:rsidRPr="003B35B9">
        <w:t xml:space="preserve">:  </w:t>
      </w:r>
      <w:r w:rsidR="00E00172" w:rsidRPr="003B35B9">
        <w:t>24 x 24 x 12</w:t>
      </w:r>
      <w:r w:rsidRPr="003B35B9">
        <w:t xml:space="preserve"> inches (</w:t>
      </w:r>
      <w:r w:rsidR="00417C5B" w:rsidRPr="003B35B9">
        <w:t>610 x 610 x 305 mm</w:t>
      </w:r>
      <w:r w:rsidRPr="003B35B9">
        <w:t>).</w:t>
      </w:r>
    </w:p>
    <w:p w14:paraId="653F0D80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48 x 12</w:t>
      </w:r>
      <w:r w:rsidRPr="003B35B9">
        <w:t xml:space="preserve"> inches (</w:t>
      </w:r>
      <w:r w:rsidR="00417C5B" w:rsidRPr="003B35B9">
        <w:t>610 x 1219 x 305</w:t>
      </w:r>
      <w:r w:rsidRPr="003B35B9">
        <w:t xml:space="preserve"> mm).</w:t>
      </w:r>
    </w:p>
    <w:p w14:paraId="3EF5C22A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96 x 12</w:t>
      </w:r>
      <w:r w:rsidRPr="003B35B9">
        <w:t xml:space="preserve"> inches (</w:t>
      </w:r>
      <w:r w:rsidR="00417C5B" w:rsidRPr="003B35B9">
        <w:t xml:space="preserve">610 x </w:t>
      </w:r>
      <w:r w:rsidR="005F4580" w:rsidRPr="003B35B9">
        <w:t>2438</w:t>
      </w:r>
      <w:r w:rsidR="00417C5B" w:rsidRPr="003B35B9">
        <w:t xml:space="preserve"> x 305</w:t>
      </w:r>
      <w:r w:rsidRPr="003B35B9">
        <w:t xml:space="preserve"> mm).</w:t>
      </w:r>
    </w:p>
    <w:p w14:paraId="752696DA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48 x 12</w:t>
      </w:r>
      <w:r w:rsidRPr="003B35B9">
        <w:t xml:space="preserve"> inches (</w:t>
      </w:r>
      <w:r w:rsidR="00595AE3" w:rsidRPr="003B35B9">
        <w:t>1219 x 1219 x 305</w:t>
      </w:r>
      <w:r w:rsidRPr="003B35B9">
        <w:t xml:space="preserve"> mm).</w:t>
      </w:r>
    </w:p>
    <w:p w14:paraId="647621FA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96 x 12</w:t>
      </w:r>
      <w:r w:rsidRPr="003B35B9">
        <w:t xml:space="preserve"> inches (</w:t>
      </w:r>
      <w:r w:rsidR="00595AE3" w:rsidRPr="003B35B9">
        <w:t>1219 x 2438 x 305</w:t>
      </w:r>
      <w:r w:rsidRPr="003B35B9">
        <w:t xml:space="preserve"> mm).</w:t>
      </w:r>
    </w:p>
    <w:p w14:paraId="23026C88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120 x 12</w:t>
      </w:r>
      <w:r w:rsidRPr="003B35B9">
        <w:t xml:space="preserve"> inches (</w:t>
      </w:r>
      <w:r w:rsidR="00595AE3" w:rsidRPr="003B35B9">
        <w:t xml:space="preserve">1219 x </w:t>
      </w:r>
      <w:r w:rsidR="00B7225D" w:rsidRPr="003B35B9">
        <w:t>3048 x 305</w:t>
      </w:r>
      <w:r w:rsidRPr="003B35B9">
        <w:t xml:space="preserve"> mm).</w:t>
      </w:r>
    </w:p>
    <w:p w14:paraId="2F0A68C9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24 x 18</w:t>
      </w:r>
      <w:r w:rsidRPr="003B35B9">
        <w:t xml:space="preserve"> inches (</w:t>
      </w:r>
      <w:r w:rsidR="00B7225D" w:rsidRPr="003B35B9">
        <w:t>610 x 610 x 457</w:t>
      </w:r>
      <w:r w:rsidRPr="003B35B9">
        <w:t xml:space="preserve"> mm).</w:t>
      </w:r>
    </w:p>
    <w:p w14:paraId="3D62B685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48 x 18</w:t>
      </w:r>
      <w:r w:rsidRPr="003B35B9">
        <w:t xml:space="preserve"> inches (</w:t>
      </w:r>
      <w:r w:rsidR="00B7225D" w:rsidRPr="003B35B9">
        <w:t xml:space="preserve">610 x </w:t>
      </w:r>
      <w:r w:rsidR="005C1D83" w:rsidRPr="003B35B9">
        <w:t>1219 x 457</w:t>
      </w:r>
      <w:r w:rsidRPr="003B35B9">
        <w:t xml:space="preserve"> mm).</w:t>
      </w:r>
    </w:p>
    <w:p w14:paraId="0F00DB72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96 x 18</w:t>
      </w:r>
      <w:r w:rsidRPr="003B35B9">
        <w:t xml:space="preserve"> inches (</w:t>
      </w:r>
      <w:r w:rsidR="005C1D83" w:rsidRPr="003B35B9">
        <w:t>610 x 2438 x 457</w:t>
      </w:r>
      <w:r w:rsidRPr="003B35B9">
        <w:t xml:space="preserve"> mm).</w:t>
      </w:r>
    </w:p>
    <w:p w14:paraId="2EEF50B3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48 x 18</w:t>
      </w:r>
      <w:r w:rsidRPr="003B35B9">
        <w:t xml:space="preserve"> inches (</w:t>
      </w:r>
      <w:r w:rsidR="005C1D83" w:rsidRPr="003B35B9">
        <w:t xml:space="preserve">1219 x </w:t>
      </w:r>
      <w:r w:rsidR="00712FD6" w:rsidRPr="003B35B9">
        <w:t>1219 x 457</w:t>
      </w:r>
      <w:r w:rsidRPr="003B35B9">
        <w:t xml:space="preserve"> mm).</w:t>
      </w:r>
    </w:p>
    <w:p w14:paraId="2DF7A3EB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96 x 18</w:t>
      </w:r>
      <w:r w:rsidRPr="003B35B9">
        <w:t xml:space="preserve"> inches (</w:t>
      </w:r>
      <w:r w:rsidR="00712FD6" w:rsidRPr="003B35B9">
        <w:t xml:space="preserve">1219 x 2438 x 457 </w:t>
      </w:r>
      <w:r w:rsidRPr="003B35B9">
        <w:t>mm).</w:t>
      </w:r>
    </w:p>
    <w:p w14:paraId="10582D64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120 x 18</w:t>
      </w:r>
      <w:r w:rsidRPr="003B35B9">
        <w:t xml:space="preserve"> inches (</w:t>
      </w:r>
      <w:r w:rsidR="00712FD6" w:rsidRPr="003B35B9">
        <w:t xml:space="preserve">1219 x 3048 x </w:t>
      </w:r>
      <w:r w:rsidR="007A2964" w:rsidRPr="003B35B9">
        <w:t>457</w:t>
      </w:r>
      <w:r w:rsidRPr="003B35B9">
        <w:t xml:space="preserve"> mm).</w:t>
      </w:r>
    </w:p>
    <w:p w14:paraId="21D1FF97" w14:textId="77777777" w:rsidR="00795237" w:rsidRDefault="00301549" w:rsidP="007077C1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Pr="003B35B9">
        <w:t>___ x ___ x ___ inches ( mm).</w:t>
      </w:r>
    </w:p>
    <w:p w14:paraId="1047086B" w14:textId="77777777" w:rsidR="007077C1" w:rsidRDefault="007077C1" w:rsidP="007077C1">
      <w:pPr>
        <w:pStyle w:val="ARCATSubPara"/>
      </w:pPr>
      <w:r>
        <w:t>ADA Planter</w:t>
      </w:r>
      <w:r w:rsidR="00B4436E">
        <w:t xml:space="preserve"> with front side wheelchair straight in access</w:t>
      </w:r>
      <w:r w:rsidR="00B23040">
        <w:t>.</w:t>
      </w:r>
    </w:p>
    <w:p w14:paraId="101AAC11" w14:textId="77777777" w:rsidR="007077C1" w:rsidRPr="003B35B9" w:rsidRDefault="007077C1" w:rsidP="007077C1">
      <w:pPr>
        <w:pStyle w:val="ARCATSubSub1"/>
      </w:pPr>
      <w:r>
        <w:t xml:space="preserve">Dimension (HxLxD): </w:t>
      </w:r>
      <w:r w:rsidR="00B23040">
        <w:t xml:space="preserve"> </w:t>
      </w:r>
      <w:r>
        <w:t>34 x 62 x 24.5 inches</w:t>
      </w:r>
      <w:r w:rsidR="00B4436E">
        <w:t xml:space="preserve"> (863 x 1575 x 622 mm)</w:t>
      </w:r>
    </w:p>
    <w:p w14:paraId="6A47CEAE" w14:textId="4E93753B" w:rsidR="00301549" w:rsidRPr="003B35B9" w:rsidRDefault="00301549" w:rsidP="00301549">
      <w:pPr>
        <w:pStyle w:val="ARCATnote"/>
      </w:pPr>
      <w:r w:rsidRPr="003B35B9">
        <w:t>** NOTE TO SPECIFIER **  P</w:t>
      </w:r>
      <w:r w:rsidR="007A1755">
        <w:t>l</w:t>
      </w:r>
      <w:r w:rsidRPr="003B35B9">
        <w:t>ant</w:t>
      </w:r>
      <w:r w:rsidR="007A1755">
        <w:t>er</w:t>
      </w:r>
      <w:r w:rsidRPr="003B35B9">
        <w:t xml:space="preserve"> depths </w:t>
      </w:r>
      <w:r w:rsidR="000D0DB0">
        <w:t>a</w:t>
      </w:r>
      <w:r w:rsidRPr="003B35B9">
        <w:t>re in 6 inch (1582 mm) increments.</w:t>
      </w:r>
    </w:p>
    <w:p w14:paraId="5FD0E67D" w14:textId="77777777" w:rsidR="007D3D64" w:rsidRPr="003B35B9" w:rsidRDefault="00301549" w:rsidP="00301549">
      <w:pPr>
        <w:pStyle w:val="ARCATSubSub2"/>
      </w:pPr>
      <w:r w:rsidRPr="003B35B9">
        <w:t>Desired Plant</w:t>
      </w:r>
      <w:r w:rsidR="007A1755">
        <w:t>er</w:t>
      </w:r>
      <w:r w:rsidRPr="003B35B9">
        <w:t xml:space="preserve"> Depth</w:t>
      </w:r>
      <w:r w:rsidR="007D3D64" w:rsidRPr="003B35B9">
        <w:t xml:space="preserve">. </w:t>
      </w:r>
      <w:r w:rsidRPr="003B35B9">
        <w:t>___ inches (</w:t>
      </w:r>
      <w:r w:rsidR="00A62D42" w:rsidRPr="003B35B9">
        <w:t>___</w:t>
      </w:r>
      <w:r w:rsidRPr="003B35B9">
        <w:t xml:space="preserve"> mm)</w:t>
      </w:r>
      <w:r w:rsidR="007D3D64" w:rsidRPr="003B35B9">
        <w:t>.</w:t>
      </w:r>
    </w:p>
    <w:p w14:paraId="6C273E39" w14:textId="77777777" w:rsidR="005B1B89" w:rsidRPr="003B35B9" w:rsidRDefault="005B1B89" w:rsidP="005B1B89">
      <w:pPr>
        <w:pStyle w:val="ARCATSubPara"/>
      </w:pPr>
      <w:r w:rsidRPr="003B35B9">
        <w:t>Custom:</w:t>
      </w:r>
    </w:p>
    <w:bookmarkEnd w:id="0"/>
    <w:p w14:paraId="388AF15E" w14:textId="77777777" w:rsidR="005B1B89" w:rsidRPr="003B35B9" w:rsidRDefault="005B1B89" w:rsidP="005B1B89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Pr="003B35B9">
        <w:t>___ x ___ x ___ inches (</w:t>
      </w:r>
      <w:r w:rsidR="00A62D42" w:rsidRPr="003B35B9">
        <w:t>___ x ___ x ___</w:t>
      </w:r>
      <w:r w:rsidRPr="003B35B9">
        <w:t xml:space="preserve"> mm).</w:t>
      </w:r>
    </w:p>
    <w:p w14:paraId="455A62EA" w14:textId="04217C36" w:rsidR="005B1B89" w:rsidRPr="003B35B9" w:rsidRDefault="005B1B89" w:rsidP="005B1B89">
      <w:pPr>
        <w:pStyle w:val="ARCATnote"/>
      </w:pPr>
      <w:r w:rsidRPr="003B35B9">
        <w:t>** NOTE TO SPECIFIER **  P</w:t>
      </w:r>
      <w:r w:rsidR="007A1755">
        <w:t>l</w:t>
      </w:r>
      <w:r w:rsidRPr="003B35B9">
        <w:t>ant</w:t>
      </w:r>
      <w:r w:rsidR="007A1755">
        <w:t>er</w:t>
      </w:r>
      <w:r w:rsidRPr="003B35B9">
        <w:t xml:space="preserve"> depths </w:t>
      </w:r>
      <w:r w:rsidR="000D0DB0">
        <w:t>a</w:t>
      </w:r>
      <w:r w:rsidRPr="003B35B9">
        <w:t>re in 6 inch (1582 mm) increments.</w:t>
      </w:r>
    </w:p>
    <w:p w14:paraId="37917497" w14:textId="77777777" w:rsidR="007D3D64" w:rsidRPr="003B35B9" w:rsidRDefault="005B1B89" w:rsidP="005B1B89">
      <w:pPr>
        <w:pStyle w:val="ARCATSubSub2"/>
      </w:pPr>
      <w:r w:rsidRPr="003B35B9">
        <w:t>Desired Plant</w:t>
      </w:r>
      <w:r w:rsidR="007A1755">
        <w:t>er</w:t>
      </w:r>
      <w:r w:rsidRPr="003B35B9">
        <w:t xml:space="preserve"> Depth</w:t>
      </w:r>
      <w:r w:rsidR="007D3D64" w:rsidRPr="003B35B9">
        <w:t xml:space="preserve">. </w:t>
      </w:r>
      <w:r w:rsidRPr="003B35B9">
        <w:t>___ inches (</w:t>
      </w:r>
      <w:r w:rsidR="00A62D42" w:rsidRPr="003B35B9">
        <w:t>___</w:t>
      </w:r>
      <w:r w:rsidRPr="003B35B9">
        <w:t xml:space="preserve"> mm)</w:t>
      </w:r>
      <w:r w:rsidR="007D3D64" w:rsidRPr="003B35B9">
        <w:t>.</w:t>
      </w:r>
    </w:p>
    <w:p w14:paraId="62328691" w14:textId="77777777" w:rsidR="00E00172" w:rsidRPr="003B35B9" w:rsidRDefault="00E00172" w:rsidP="00E00172">
      <w:pPr>
        <w:pStyle w:val="ARCATSubPara"/>
      </w:pPr>
      <w:r w:rsidRPr="003B35B9">
        <w:t>Other</w:t>
      </w:r>
      <w:r w:rsidR="007D3D64" w:rsidRPr="003B35B9">
        <w:t xml:space="preserve">:  </w:t>
      </w:r>
      <w:r w:rsidRPr="003B35B9">
        <w:t>Any combination of raised planters, raised bed or elevated garden planters may be connected to form various shapes and heights including:</w:t>
      </w:r>
    </w:p>
    <w:p w14:paraId="47614DFB" w14:textId="77777777" w:rsidR="00E00172" w:rsidRPr="003B35B9" w:rsidRDefault="00E00172" w:rsidP="00E41CA1">
      <w:pPr>
        <w:pStyle w:val="ARCATSubSub1"/>
      </w:pPr>
      <w:r w:rsidRPr="003B35B9">
        <w:t>Tiered</w:t>
      </w:r>
      <w:r w:rsidR="005B1B89" w:rsidRPr="003B35B9">
        <w:t xml:space="preserve">, </w:t>
      </w:r>
      <w:r w:rsidRPr="003B35B9">
        <w:t>“T”</w:t>
      </w:r>
      <w:r w:rsidR="005B1B89" w:rsidRPr="003B35B9">
        <w:t xml:space="preserve">. </w:t>
      </w:r>
      <w:r w:rsidRPr="003B35B9">
        <w:t>“L”, or “U”, Shape</w:t>
      </w:r>
      <w:r w:rsidR="005B1B89" w:rsidRPr="003B35B9">
        <w:t>s</w:t>
      </w:r>
      <w:r w:rsidRPr="003B35B9">
        <w:t>.</w:t>
      </w:r>
    </w:p>
    <w:p w14:paraId="7AF95FD6" w14:textId="77777777" w:rsidR="00E00172" w:rsidRPr="003B35B9" w:rsidRDefault="00E00172" w:rsidP="00E00172">
      <w:pPr>
        <w:pStyle w:val="ARCATArticle"/>
      </w:pPr>
      <w:r w:rsidRPr="003B35B9">
        <w:t>PLANTER ACCESSORIES</w:t>
      </w:r>
    </w:p>
    <w:p w14:paraId="4BDE83C9" w14:textId="77777777" w:rsidR="00E00172" w:rsidRPr="003B35B9" w:rsidRDefault="00E00172" w:rsidP="00E00172">
      <w:pPr>
        <w:pStyle w:val="ARCATParagraph"/>
      </w:pPr>
      <w:r w:rsidRPr="003B35B9">
        <w:t>Accessories</w:t>
      </w:r>
      <w:r w:rsidR="007D3D64" w:rsidRPr="003B35B9">
        <w:t xml:space="preserve">:  </w:t>
      </w:r>
      <w:r w:rsidRPr="003B35B9">
        <w:t>Available at time of order.</w:t>
      </w:r>
    </w:p>
    <w:p w14:paraId="3272975A" w14:textId="77777777" w:rsidR="005B1B89" w:rsidRPr="003B35B9" w:rsidRDefault="005B1B89" w:rsidP="005B1B89">
      <w:pPr>
        <w:pStyle w:val="ARCATnote"/>
      </w:pPr>
      <w:r w:rsidRPr="003B35B9">
        <w:t>** NOTE TO SPECIFIER **  Delete accessories not required.</w:t>
      </w:r>
    </w:p>
    <w:p w14:paraId="71252FA9" w14:textId="77777777" w:rsidR="00E00172" w:rsidRPr="003B35B9" w:rsidRDefault="00AC4788" w:rsidP="00E00172">
      <w:pPr>
        <w:pStyle w:val="ARCATSubPara"/>
      </w:pPr>
      <w:r w:rsidRPr="003B35B9">
        <w:t>Self-watering</w:t>
      </w:r>
      <w:r w:rsidR="005B1B89" w:rsidRPr="003B35B9">
        <w:t>.</w:t>
      </w:r>
    </w:p>
    <w:p w14:paraId="3AA249AD" w14:textId="77777777" w:rsidR="00E00172" w:rsidRPr="003B35B9" w:rsidRDefault="005B1B89" w:rsidP="00E00172">
      <w:pPr>
        <w:pStyle w:val="ARCATSubPara"/>
      </w:pPr>
      <w:r w:rsidRPr="003B35B9">
        <w:t>I</w:t>
      </w:r>
      <w:r w:rsidR="00E00172" w:rsidRPr="003B35B9">
        <w:t>rrigation systems</w:t>
      </w:r>
      <w:r w:rsidRPr="003B35B9">
        <w:t>.</w:t>
      </w:r>
    </w:p>
    <w:p w14:paraId="7EF13F3F" w14:textId="77777777" w:rsidR="00E00172" w:rsidRPr="003B35B9" w:rsidRDefault="005B1B89" w:rsidP="00E00172">
      <w:pPr>
        <w:pStyle w:val="ARCATSubPara"/>
      </w:pPr>
      <w:r w:rsidRPr="003B35B9">
        <w:t xml:space="preserve">Integrated </w:t>
      </w:r>
      <w:r w:rsidR="00E00172" w:rsidRPr="003B35B9">
        <w:t>NatureScreen Trellis</w:t>
      </w:r>
      <w:r w:rsidRPr="003B35B9">
        <w:t>.</w:t>
      </w:r>
    </w:p>
    <w:p w14:paraId="08144615" w14:textId="77777777" w:rsidR="00E00172" w:rsidRPr="003B35B9" w:rsidRDefault="00E00172" w:rsidP="00E00172">
      <w:pPr>
        <w:pStyle w:val="ARCATSubPara"/>
      </w:pPr>
      <w:r w:rsidRPr="003B35B9">
        <w:t>Pest covers</w:t>
      </w:r>
      <w:r w:rsidR="005B1B89" w:rsidRPr="003B35B9">
        <w:t>.</w:t>
      </w:r>
    </w:p>
    <w:p w14:paraId="0CD14037" w14:textId="77777777" w:rsidR="00E00172" w:rsidRPr="003B35B9" w:rsidRDefault="00E00172" w:rsidP="00E00172">
      <w:pPr>
        <w:pStyle w:val="ARCATSubPara"/>
      </w:pPr>
      <w:r w:rsidRPr="003B35B9">
        <w:t>Lighting</w:t>
      </w:r>
      <w:r w:rsidR="005B1B89" w:rsidRPr="003B35B9">
        <w:t>.</w:t>
      </w:r>
    </w:p>
    <w:p w14:paraId="52993461" w14:textId="77777777" w:rsidR="00776B77" w:rsidRPr="003B35B9" w:rsidRDefault="00775A5C" w:rsidP="001D4E82">
      <w:pPr>
        <w:pStyle w:val="ARCATPart"/>
      </w:pPr>
      <w:r w:rsidRPr="003B35B9">
        <w:t>EXECUTION</w:t>
      </w:r>
    </w:p>
    <w:p w14:paraId="5A7B4221" w14:textId="77777777" w:rsidR="00691916" w:rsidRPr="003B35B9" w:rsidRDefault="00691916" w:rsidP="00DF1135">
      <w:pPr>
        <w:pStyle w:val="ARCATArticle"/>
      </w:pPr>
      <w:r w:rsidRPr="003B35B9">
        <w:t>EXAMINATION</w:t>
      </w:r>
    </w:p>
    <w:p w14:paraId="45A4E479" w14:textId="77777777" w:rsidR="00C6487C" w:rsidRPr="003B35B9" w:rsidRDefault="00C6487C" w:rsidP="006D6195">
      <w:pPr>
        <w:pStyle w:val="ARCATParagraph"/>
      </w:pPr>
      <w:r w:rsidRPr="003B35B9">
        <w:t xml:space="preserve">Do not begin installation until substrates have been properly </w:t>
      </w:r>
      <w:r w:rsidR="002D576B" w:rsidRPr="003B35B9">
        <w:t xml:space="preserve">constructed and </w:t>
      </w:r>
      <w:r w:rsidRPr="003B35B9">
        <w:t>prepared.</w:t>
      </w:r>
    </w:p>
    <w:p w14:paraId="61DDD2CB" w14:textId="77777777" w:rsidR="00C6487C" w:rsidRPr="003B35B9" w:rsidRDefault="00C6487C" w:rsidP="006D6195">
      <w:pPr>
        <w:pStyle w:val="ARCATParagraph"/>
      </w:pPr>
      <w:r w:rsidRPr="003B35B9">
        <w:t xml:space="preserve">If substrate preparation is the responsibility of another installer, notify Architect </w:t>
      </w:r>
      <w:r w:rsidR="00862F91" w:rsidRPr="003B35B9">
        <w:t xml:space="preserve">in writing </w:t>
      </w:r>
      <w:r w:rsidRPr="003B35B9">
        <w:t>of unsatisfactory preparation before proceeding.</w:t>
      </w:r>
    </w:p>
    <w:p w14:paraId="15EC919C" w14:textId="77777777" w:rsidR="00475B7F" w:rsidRPr="003B35B9" w:rsidRDefault="00475B7F" w:rsidP="00DF1135">
      <w:pPr>
        <w:pStyle w:val="ARCATArticle"/>
      </w:pPr>
      <w:r w:rsidRPr="003B35B9">
        <w:t>PREPARATION</w:t>
      </w:r>
    </w:p>
    <w:p w14:paraId="2F9ADBAC" w14:textId="77777777" w:rsidR="004A0728" w:rsidRPr="003B35B9" w:rsidRDefault="004A0728" w:rsidP="006D6195">
      <w:pPr>
        <w:pStyle w:val="ARCATParagraph"/>
      </w:pPr>
      <w:r w:rsidRPr="003B35B9">
        <w:lastRenderedPageBreak/>
        <w:t>Clean surfaces thoroughly prior to installation.</w:t>
      </w:r>
    </w:p>
    <w:p w14:paraId="62EA32B2" w14:textId="77777777" w:rsidR="004A0728" w:rsidRPr="003B35B9" w:rsidRDefault="004A0728" w:rsidP="006D6195">
      <w:pPr>
        <w:pStyle w:val="ARCATParagraph"/>
      </w:pPr>
      <w:r w:rsidRPr="003B35B9">
        <w:t>Prepare surfaces using the methods recommended by the manufacturer for achieving the best result for the substrate under the project conditions.</w:t>
      </w:r>
    </w:p>
    <w:p w14:paraId="4DA7AF01" w14:textId="77777777" w:rsidR="00691916" w:rsidRPr="003B35B9" w:rsidRDefault="00691916" w:rsidP="00DF1135">
      <w:pPr>
        <w:pStyle w:val="ARCATArticle"/>
      </w:pPr>
      <w:r w:rsidRPr="003B35B9">
        <w:t>INSTALLATION</w:t>
      </w:r>
    </w:p>
    <w:p w14:paraId="34F1991F" w14:textId="77777777" w:rsidR="001B749B" w:rsidRPr="003B35B9" w:rsidRDefault="001B749B" w:rsidP="006D6195">
      <w:pPr>
        <w:pStyle w:val="ARCATParagraph"/>
      </w:pPr>
      <w:r w:rsidRPr="003B35B9">
        <w:t>Install in accordance with m</w:t>
      </w:r>
      <w:r w:rsidR="00F24783" w:rsidRPr="003B35B9">
        <w:t>anufacturer's instructions</w:t>
      </w:r>
      <w:r w:rsidR="00E9168E" w:rsidRPr="003B35B9">
        <w:t>,</w:t>
      </w:r>
      <w:r w:rsidRPr="003B35B9">
        <w:t xml:space="preserve"> approved submittals</w:t>
      </w:r>
      <w:r w:rsidR="00E9168E" w:rsidRPr="003B35B9">
        <w:t>,</w:t>
      </w:r>
      <w:r w:rsidRPr="003B35B9">
        <w:t xml:space="preserve"> and in proper relationship with adjacent construction</w:t>
      </w:r>
      <w:r w:rsidR="00F24783" w:rsidRPr="003B35B9">
        <w:t>.</w:t>
      </w:r>
    </w:p>
    <w:p w14:paraId="338C1959" w14:textId="77777777" w:rsidR="007B27F6" w:rsidRPr="003B35B9" w:rsidRDefault="007B27F6" w:rsidP="00DF1135">
      <w:pPr>
        <w:pStyle w:val="ARCATArticle"/>
      </w:pPr>
      <w:r w:rsidRPr="003B35B9">
        <w:t>FIELD QUALITY CONTROL</w:t>
      </w:r>
    </w:p>
    <w:p w14:paraId="20B53211" w14:textId="77777777" w:rsidR="00F75C05" w:rsidRPr="003B35B9" w:rsidRDefault="00F75C05" w:rsidP="006D6195">
      <w:pPr>
        <w:pStyle w:val="ARCATParagraph"/>
      </w:pPr>
      <w:r w:rsidRPr="003B35B9">
        <w:t>Field Inspection</w:t>
      </w:r>
      <w:r w:rsidR="007D3D64" w:rsidRPr="003B35B9">
        <w:t xml:space="preserve">:  </w:t>
      </w:r>
      <w:r w:rsidRPr="003B35B9">
        <w:t>Coordinate field inspection in accordance with appropriate sections in Division 01.</w:t>
      </w:r>
    </w:p>
    <w:p w14:paraId="624E7BA2" w14:textId="77777777" w:rsidR="00F75C05" w:rsidRPr="003B35B9" w:rsidRDefault="00F75C05" w:rsidP="00F75C05">
      <w:pPr>
        <w:pStyle w:val="ARCATnote"/>
      </w:pPr>
      <w:r w:rsidRPr="003B35B9">
        <w:t xml:space="preserve">** NOTE TO SPECIFIER **  Include if manufacturer provides field quality control with onsite personnel for instruction or supervision of product installation, application, </w:t>
      </w:r>
      <w:r w:rsidR="00F650ED" w:rsidRPr="003B35B9">
        <w:t>erection,</w:t>
      </w:r>
      <w:r w:rsidRPr="003B35B9">
        <w:t xml:space="preserve"> or construction. Delete if not required.</w:t>
      </w:r>
    </w:p>
    <w:p w14:paraId="77E9DE4C" w14:textId="77777777" w:rsidR="00F75C05" w:rsidRPr="003B35B9" w:rsidRDefault="00F75C05" w:rsidP="006D6195">
      <w:pPr>
        <w:pStyle w:val="ARCATParagraph"/>
      </w:pPr>
      <w:r w:rsidRPr="003B35B9">
        <w:t>Manufacturer’s Services</w:t>
      </w:r>
      <w:r w:rsidR="007D3D64" w:rsidRPr="003B35B9">
        <w:t xml:space="preserve">:  </w:t>
      </w:r>
      <w:r w:rsidRPr="003B35B9">
        <w:t>Coordinate manufacturer’s services in accordance with appropriate sections in Division 01.</w:t>
      </w:r>
    </w:p>
    <w:p w14:paraId="620211C1" w14:textId="77777777" w:rsidR="00691916" w:rsidRPr="003B35B9" w:rsidRDefault="00691916" w:rsidP="00DF1135">
      <w:pPr>
        <w:pStyle w:val="ARCATArticle"/>
      </w:pPr>
      <w:r w:rsidRPr="003B35B9">
        <w:t>CLEANING</w:t>
      </w:r>
      <w:r w:rsidR="00AE5182" w:rsidRPr="003B35B9">
        <w:t xml:space="preserve"> AND PROTECTION</w:t>
      </w:r>
    </w:p>
    <w:p w14:paraId="046FF49B" w14:textId="00471816" w:rsidR="007D3D64" w:rsidRPr="003B35B9" w:rsidRDefault="00B34C31" w:rsidP="006D6195">
      <w:pPr>
        <w:pStyle w:val="ARCATParagraph"/>
        <w:numPr>
          <w:ilvl w:val="2"/>
          <w:numId w:val="18"/>
        </w:numPr>
      </w:pPr>
      <w:r w:rsidRPr="003B35B9">
        <w:t>Clean products in accordance with the manufacturer</w:t>
      </w:r>
      <w:r w:rsidR="001358D6">
        <w:t>’</w:t>
      </w:r>
      <w:r w:rsidRPr="003B35B9">
        <w:t>s recommendations</w:t>
      </w:r>
      <w:r w:rsidR="007D3D64" w:rsidRPr="003B35B9">
        <w:t>.</w:t>
      </w:r>
    </w:p>
    <w:p w14:paraId="56078977" w14:textId="77777777" w:rsidR="00CC0078" w:rsidRPr="003B35B9" w:rsidRDefault="00CC0078" w:rsidP="006D6195">
      <w:pPr>
        <w:pStyle w:val="ARCATParagraph"/>
      </w:pPr>
      <w:r w:rsidRPr="003B35B9">
        <w:t>Touch-up, repair or replace damaged products before Substantial Completion.</w:t>
      </w:r>
    </w:p>
    <w:p w14:paraId="7A318C0B" w14:textId="77777777" w:rsidR="00907FD4" w:rsidRDefault="00876A46" w:rsidP="006D6195">
      <w:pPr>
        <w:pStyle w:val="ARCATEndOfSection"/>
      </w:pPr>
      <w:r w:rsidRPr="003B35B9">
        <w:t>END OF SECTION</w:t>
      </w:r>
    </w:p>
    <w:sectPr w:rsidR="00907FD4" w:rsidSect="0085040D">
      <w:footerReference w:type="default" r:id="rId11"/>
      <w:footnotePr>
        <w:numRestart w:val="eachSect"/>
      </w:footnotePr>
      <w:endnotePr>
        <w:numFmt w:val="decimal"/>
      </w:endnotePr>
      <w:type w:val="continuous"/>
      <w:pgSz w:w="612pt" w:h="792pt" w:code="1"/>
      <w:pgMar w:top="72pt" w:right="72pt" w:bottom="72pt" w:left="72pt" w:header="36pt" w:footer="36pt" w:gutter="0pt"/>
      <w:cols w:space="36pt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endnote w:type="separator" w:id="-1">
    <w:p w14:paraId="68BE8166" w14:textId="77777777" w:rsidR="009357C3" w:rsidRDefault="009357C3" w:rsidP="ABFFABFF">
      <w:pPr>
        <w:spacing w:after="0pt" w:line="12pt" w:lineRule="auto"/>
      </w:pPr>
      <w:r>
        <w:separator/>
      </w:r>
    </w:p>
  </w:endnote>
  <w:endnote w:type="continuationSeparator" w:id="0">
    <w:p w14:paraId="43A2A198" w14:textId="77777777" w:rsidR="009357C3" w:rsidRDefault="009357C3" w:rsidP="ABFFABFF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0D427B46" w14:textId="2CDB9311" w:rsidR="001B749B" w:rsidRDefault="00F83D1B" w:rsidP="00DF74E5">
    <w:pPr>
      <w:pStyle w:val="Footer"/>
      <w:jc w:val="center"/>
    </w:pPr>
    <w:r>
      <w:t>12 93 30</w:t>
    </w:r>
    <w:r w:rsidR="001B749B" w:rsidRPr="00EA10D6">
      <w:t>-</w:t>
    </w:r>
    <w:r w:rsidR="001B749B" w:rsidRPr="00EA10D6">
      <w:rPr>
        <w:snapToGrid w:val="0"/>
      </w:rPr>
      <w:fldChar w:fldCharType="begin"/>
    </w:r>
    <w:r w:rsidR="001B749B" w:rsidRPr="00EA10D6">
      <w:rPr>
        <w:snapToGrid w:val="0"/>
      </w:rPr>
      <w:instrText xml:space="preserve"> PAGE </w:instrText>
    </w:r>
    <w:r w:rsidR="001B749B" w:rsidRPr="00EA10D6">
      <w:rPr>
        <w:snapToGrid w:val="0"/>
      </w:rPr>
      <w:fldChar w:fldCharType="separate"/>
    </w:r>
    <w:r w:rsidR="00990E9D">
      <w:rPr>
        <w:noProof/>
        <w:snapToGrid w:val="0"/>
      </w:rPr>
      <w:t>1</w:t>
    </w:r>
    <w:r w:rsidR="001B749B" w:rsidRPr="00EA10D6">
      <w:rPr>
        <w:snapToGrid w:val="0"/>
      </w:rPr>
      <w:fldChar w:fldCharType="end"/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footnote w:type="separator" w:id="-1">
    <w:p w14:paraId="26E5C0D5" w14:textId="77777777" w:rsidR="009357C3" w:rsidRDefault="009357C3" w:rsidP="ABFFABFF">
      <w:pPr>
        <w:spacing w:after="0pt" w:line="12pt" w:lineRule="auto"/>
      </w:pPr>
      <w:r>
        <w:separator/>
      </w:r>
    </w:p>
  </w:footnote>
  <w:footnote w:type="continuationSeparator" w:id="0">
    <w:p w14:paraId="06B7FE2B" w14:textId="77777777" w:rsidR="009357C3" w:rsidRDefault="009357C3" w:rsidP="ABFFABFF">
      <w:pPr>
        <w:spacing w:after="0pt" w:line="12pt" w:lineRule="auto"/>
      </w:pPr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abstractNum w:abstractNumId="0" w15:restartNumberingAfterBreak="0">
    <w:nsid w:val="FFFFFF7C"/>
    <w:multiLevelType w:val="singleLevel"/>
    <w:tmpl w:val="FFFFFFFF"/>
    <w:lvl w:ilvl="0">
      <w:start w:val="1"/>
      <w:numFmt w:val="decimal"/>
      <w:lvlText w:val="%1."/>
      <w:lvlJc w:val="start"/>
      <w:pPr>
        <w:tabs>
          <w:tab w:val="num" w:pos="90pt"/>
        </w:tabs>
        <w:ind w:start="90pt" w:hanging="18pt"/>
      </w:pPr>
      <w:rPr>
        <w:rFonts w:cs="Times New Roman"/>
      </w:r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lvlText w:val="%1"/>
      <w:lvlJc w:val="start"/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start"/>
      <w:rPr>
        <w:rFonts w:ascii="Times New Roman" w:hAnsi="Times New Roman" w:cs="Times New Roman" w:hint="default"/>
      </w:rPr>
    </w:lvl>
    <w:lvl w:ilvl="2">
      <w:start w:val="1"/>
      <w:numFmt w:val="upperLetter"/>
      <w:lvlText w:val="%3."/>
      <w:lvlJc w:val="start"/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start"/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start"/>
      <w:rPr>
        <w:rFonts w:ascii="Times New Roman" w:hAnsi="Times New Roman" w:cs="Times New Roman" w:hint="default"/>
      </w:rPr>
    </w:lvl>
    <w:lvl w:ilvl="5">
      <w:start w:val="1"/>
      <w:numFmt w:val="decimal"/>
      <w:lvlText w:val="%6)"/>
      <w:lvlJc w:val="start"/>
      <w:rPr>
        <w:rFonts w:ascii="Times New Roman" w:hAnsi="Times New Roman" w:cs="Times New Roman" w:hint="default"/>
      </w:rPr>
    </w:lvl>
    <w:lvl w:ilvl="6">
      <w:start w:val="1"/>
      <w:numFmt w:val="lowerLetter"/>
      <w:lvlText w:val="%7)"/>
      <w:lvlJc w:val="start"/>
      <w:rPr>
        <w:rFonts w:ascii="Times New Roman" w:hAnsi="Times New Roman" w:cs="Times New Roman" w:hint="default"/>
      </w:rPr>
    </w:lvl>
    <w:lvl w:ilvl="7">
      <w:start w:val="1"/>
      <w:numFmt w:val="lowerRoman"/>
      <w:lvlText w:val="%8."/>
      <w:lvlJc w:val="start"/>
      <w:rPr>
        <w:rFonts w:ascii="Times New Roman" w:hAnsi="Times New Roman" w:cs="Times New Roman" w:hint="default"/>
      </w:rPr>
    </w:lvl>
    <w:lvl w:ilvl="8">
      <w:numFmt w:val="none"/>
      <w:lvlText w:val=""/>
      <w:lvlJc w:val="start"/>
      <w:rPr>
        <w:rFonts w:cs="Times New Roman"/>
      </w:rPr>
    </w:lvl>
  </w:abstractNum>
  <w:abstractNum w:abstractNumId="2" w15:restartNumberingAfterBreak="0">
    <w:nsid w:val="00000001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3" w15:restartNumberingAfterBreak="0">
    <w:nsid w:val="01845683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4" w15:restartNumberingAfterBreak="0">
    <w:nsid w:val="0A4D5FA0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5" w15:restartNumberingAfterBreak="0">
    <w:nsid w:val="0C42691C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6" w15:restartNumberingAfterBreak="0">
    <w:nsid w:val="0D7E54FD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7" w15:restartNumberingAfterBreak="0">
    <w:nsid w:val="28FB5690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8" w15:restartNumberingAfterBreak="0">
    <w:nsid w:val="493A78B1"/>
    <w:multiLevelType w:val="multilevel"/>
    <w:tmpl w:val="FFFFFFFF"/>
    <w:name w:val="ARCAT LIST"/>
    <w:lvl w:ilvl="0">
      <w:start w:val="1"/>
      <w:numFmt w:val="decimal"/>
      <w:lvlRestart w:val="0"/>
      <w:pStyle w:val="ARCATPart"/>
      <w:suff w:val="nothing"/>
      <w:lvlText w:val="PART  %1  "/>
      <w:lvlJc w:val="start"/>
      <w:rPr>
        <w:rFonts w:cs="Times New Roman" w:hint="default"/>
        <w:color w:val="auto"/>
      </w:rPr>
    </w:lvl>
    <w:lvl w:ilvl="1">
      <w:start w:val="1"/>
      <w:numFmt w:val="decimal"/>
      <w:pStyle w:val="ARCATArticle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 w:hint="default"/>
        <w:color w:val="auto"/>
      </w:rPr>
    </w:lvl>
    <w:lvl w:ilvl="2">
      <w:start w:val="1"/>
      <w:numFmt w:val="upperLetter"/>
      <w:pStyle w:val="ARCATParagraph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 w:hint="default"/>
        <w:color w:val="auto"/>
      </w:rPr>
    </w:lvl>
    <w:lvl w:ilvl="3">
      <w:start w:val="1"/>
      <w:numFmt w:val="decimal"/>
      <w:pStyle w:val="ARCATSubPara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 w:hint="default"/>
        <w:color w:val="auto"/>
      </w:rPr>
    </w:lvl>
    <w:lvl w:ilvl="4">
      <w:start w:val="1"/>
      <w:numFmt w:val="lowerLetter"/>
      <w:pStyle w:val="ARCATSubSub1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 w:hint="default"/>
        <w:color w:val="auto"/>
      </w:rPr>
    </w:lvl>
    <w:lvl w:ilvl="5">
      <w:start w:val="1"/>
      <w:numFmt w:val="decimal"/>
      <w:pStyle w:val="ARCATSubSub2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 w:hint="default"/>
        <w:color w:val="auto"/>
      </w:rPr>
    </w:lvl>
    <w:lvl w:ilvl="6">
      <w:start w:val="1"/>
      <w:numFmt w:val="lowerLetter"/>
      <w:pStyle w:val="ARCATSubSub3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 w:hint="default"/>
        <w:color w:val="auto"/>
      </w:rPr>
    </w:lvl>
    <w:lvl w:ilvl="7">
      <w:start w:val="1"/>
      <w:numFmt w:val="decimal"/>
      <w:pStyle w:val="ARCATSubSub4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 w:hint="default"/>
        <w:color w:val="auto"/>
      </w:rPr>
    </w:lvl>
    <w:lvl w:ilvl="8">
      <w:start w:val="1"/>
      <w:numFmt w:val="lowerLetter"/>
      <w:pStyle w:val="ARCATSubSub5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 w:hint="default"/>
        <w:color w:val="auto"/>
      </w:rPr>
    </w:lvl>
  </w:abstractNum>
  <w:abstractNum w:abstractNumId="9" w15:restartNumberingAfterBreak="0">
    <w:nsid w:val="51D05E66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</w:rPr>
    </w:lvl>
    <w:lvl w:ilvl="5">
      <w:start w:val="1"/>
      <w:numFmt w:val="decimal"/>
      <w:lvlText w:val="%6.)"/>
      <w:lvlJc w:val="start"/>
      <w:pPr>
        <w:tabs>
          <w:tab w:val="num" w:pos="144pt"/>
        </w:tabs>
        <w:ind w:start="144pt" w:hanging="28.80pt"/>
      </w:pPr>
      <w:rPr>
        <w:rFonts w:cs="Times New Roman"/>
      </w:rPr>
    </w:lvl>
    <w:lvl w:ilvl="6">
      <w:start w:val="1"/>
      <w:numFmt w:val="lowerLetter"/>
      <w:lvlText w:val="%7.)"/>
      <w:lvlJc w:val="start"/>
      <w:pPr>
        <w:tabs>
          <w:tab w:val="num" w:pos="172.80pt"/>
        </w:tabs>
        <w:ind w:start="172.80pt" w:hanging="28.80pt"/>
      </w:pPr>
      <w:rPr>
        <w:rFonts w:cs="Times New Roman"/>
      </w:rPr>
    </w:lvl>
    <w:lvl w:ilvl="7">
      <w:start w:val="1"/>
      <w:numFmt w:val="decimal"/>
      <w:lvlText w:val="%8.)"/>
      <w:lvlJc w:val="start"/>
      <w:pPr>
        <w:tabs>
          <w:tab w:val="num" w:pos="201.60pt"/>
        </w:tabs>
        <w:ind w:start="201.60pt" w:hanging="28.80pt"/>
      </w:pPr>
      <w:rPr>
        <w:rFonts w:cs="Times New Roman"/>
      </w:rPr>
    </w:lvl>
    <w:lvl w:ilvl="8">
      <w:start w:val="1"/>
      <w:numFmt w:val="lowerLetter"/>
      <w:lvlText w:val="%9.)"/>
      <w:lvlJc w:val="start"/>
      <w:pPr>
        <w:tabs>
          <w:tab w:val="num" w:pos="230.40pt"/>
        </w:tabs>
        <w:ind w:start="230.40pt" w:hanging="28.80pt"/>
      </w:pPr>
      <w:rPr>
        <w:rFonts w:cs="Times New Roman"/>
      </w:rPr>
    </w:lvl>
  </w:abstractNum>
  <w:abstractNum w:abstractNumId="10" w15:restartNumberingAfterBreak="0">
    <w:nsid w:val="5B7A10BA"/>
    <w:multiLevelType w:val="hybridMultilevel"/>
    <w:tmpl w:val="FFFFFFFF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1" w15:restartNumberingAfterBreak="0">
    <w:nsid w:val="5FC54E1C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2" w15:restartNumberingAfterBreak="0">
    <w:nsid w:val="69DE24CA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3" w15:restartNumberingAfterBreak="0">
    <w:nsid w:val="71F76BAF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4" w15:restartNumberingAfterBreak="0">
    <w:nsid w:val="77AE1E25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</w:rPr>
    </w:lvl>
    <w:lvl w:ilvl="5">
      <w:start w:val="1"/>
      <w:numFmt w:val="decimal"/>
      <w:lvlText w:val="%6.)"/>
      <w:lvlJc w:val="start"/>
      <w:pPr>
        <w:tabs>
          <w:tab w:val="num" w:pos="144pt"/>
        </w:tabs>
        <w:ind w:start="144pt" w:hanging="28.80pt"/>
      </w:pPr>
      <w:rPr>
        <w:rFonts w:cs="Times New Roman"/>
      </w:rPr>
    </w:lvl>
    <w:lvl w:ilvl="6">
      <w:start w:val="1"/>
      <w:numFmt w:val="lowerLetter"/>
      <w:lvlText w:val="%7.)"/>
      <w:lvlJc w:val="start"/>
      <w:pPr>
        <w:tabs>
          <w:tab w:val="num" w:pos="172.80pt"/>
        </w:tabs>
        <w:ind w:start="172.80pt" w:hanging="28.80pt"/>
      </w:pPr>
      <w:rPr>
        <w:rFonts w:cs="Times New Roman"/>
      </w:rPr>
    </w:lvl>
    <w:lvl w:ilvl="7">
      <w:start w:val="1"/>
      <w:numFmt w:val="decimal"/>
      <w:lvlText w:val="%8.)"/>
      <w:lvlJc w:val="start"/>
      <w:pPr>
        <w:tabs>
          <w:tab w:val="num" w:pos="201.60pt"/>
        </w:tabs>
        <w:ind w:start="201.60pt" w:hanging="28.80pt"/>
      </w:pPr>
      <w:rPr>
        <w:rFonts w:cs="Times New Roman"/>
      </w:rPr>
    </w:lvl>
    <w:lvl w:ilvl="8">
      <w:start w:val="1"/>
      <w:numFmt w:val="lowerLetter"/>
      <w:lvlText w:val="%9.)"/>
      <w:lvlJc w:val="start"/>
      <w:pPr>
        <w:tabs>
          <w:tab w:val="num" w:pos="230.40pt"/>
        </w:tabs>
        <w:ind w:start="230.40pt" w:hanging="28.80pt"/>
      </w:pPr>
      <w:rPr>
        <w:rFonts w:cs="Times New Roman"/>
      </w:rPr>
    </w:lvl>
  </w:abstractNum>
  <w:num w:numId="1" w16cid:durableId="912399055">
    <w:abstractNumId w:val="2"/>
  </w:num>
  <w:num w:numId="2" w16cid:durableId="918633180">
    <w:abstractNumId w:val="6"/>
  </w:num>
  <w:num w:numId="3" w16cid:durableId="10774837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2976080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3975750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87640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01892769">
    <w:abstractNumId w:val="13"/>
  </w:num>
  <w:num w:numId="8" w16cid:durableId="318581060">
    <w:abstractNumId w:val="11"/>
  </w:num>
  <w:num w:numId="9" w16cid:durableId="1263606976">
    <w:abstractNumId w:val="3"/>
  </w:num>
  <w:num w:numId="10" w16cid:durableId="415980479">
    <w:abstractNumId w:val="12"/>
  </w:num>
  <w:num w:numId="11" w16cid:durableId="1959095641">
    <w:abstractNumId w:val="4"/>
  </w:num>
  <w:num w:numId="12" w16cid:durableId="1261258789">
    <w:abstractNumId w:val="8"/>
  </w:num>
  <w:num w:numId="13" w16cid:durableId="57872370">
    <w:abstractNumId w:val="9"/>
  </w:num>
  <w:num w:numId="14" w16cid:durableId="1944222066">
    <w:abstractNumId w:val="1"/>
  </w:num>
  <w:num w:numId="15" w16cid:durableId="1331761894">
    <w:abstractNumId w:val="0"/>
  </w:num>
  <w:num w:numId="16" w16cid:durableId="802623174">
    <w:abstractNumId w:val="14"/>
  </w:num>
  <w:num w:numId="17" w16cid:durableId="1952127044">
    <w:abstractNumId w:val="10"/>
  </w:num>
  <w:num w:numId="18" w16cid:durableId="18868660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3073654">
    <w:abstractNumId w:val="5"/>
  </w:num>
  <w:num w:numId="20" w16cid:durableId="18455100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%"/>
  <w:stylePaneFormatFilter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name"/>
  <w:defaultTabStop w:val="36pt"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DE2MzYwNDQ2MDZT0lEKTi0uzszPAykwqgUACSF1OywAAAA="/>
  </w:docVars>
  <w:rsids>
    <w:rsidRoot w:val="001334A7"/>
    <w:rsid w:val="00001557"/>
    <w:rsid w:val="0001639E"/>
    <w:rsid w:val="0002150E"/>
    <w:rsid w:val="00023179"/>
    <w:rsid w:val="00023D0C"/>
    <w:rsid w:val="00035A68"/>
    <w:rsid w:val="00053FFC"/>
    <w:rsid w:val="000545A1"/>
    <w:rsid w:val="00060227"/>
    <w:rsid w:val="000643A4"/>
    <w:rsid w:val="00066F4A"/>
    <w:rsid w:val="000769AF"/>
    <w:rsid w:val="00081B84"/>
    <w:rsid w:val="00082884"/>
    <w:rsid w:val="00083149"/>
    <w:rsid w:val="00084D36"/>
    <w:rsid w:val="00087289"/>
    <w:rsid w:val="0009024C"/>
    <w:rsid w:val="00096A30"/>
    <w:rsid w:val="0009773B"/>
    <w:rsid w:val="000C01DF"/>
    <w:rsid w:val="000C612F"/>
    <w:rsid w:val="000D0DB0"/>
    <w:rsid w:val="000D1D26"/>
    <w:rsid w:val="000D2564"/>
    <w:rsid w:val="000F0B95"/>
    <w:rsid w:val="00100F2F"/>
    <w:rsid w:val="00101B15"/>
    <w:rsid w:val="001037CD"/>
    <w:rsid w:val="001101CF"/>
    <w:rsid w:val="001103CC"/>
    <w:rsid w:val="00113D39"/>
    <w:rsid w:val="00114187"/>
    <w:rsid w:val="00123EC6"/>
    <w:rsid w:val="0012504C"/>
    <w:rsid w:val="00125DEB"/>
    <w:rsid w:val="001334A7"/>
    <w:rsid w:val="00133A23"/>
    <w:rsid w:val="0013454A"/>
    <w:rsid w:val="00134D12"/>
    <w:rsid w:val="001358D6"/>
    <w:rsid w:val="001364EC"/>
    <w:rsid w:val="00176A39"/>
    <w:rsid w:val="00176C32"/>
    <w:rsid w:val="00186B9D"/>
    <w:rsid w:val="001A1962"/>
    <w:rsid w:val="001A4C93"/>
    <w:rsid w:val="001A5D01"/>
    <w:rsid w:val="001B749B"/>
    <w:rsid w:val="001C6067"/>
    <w:rsid w:val="001C74A1"/>
    <w:rsid w:val="001D4E82"/>
    <w:rsid w:val="001D7A63"/>
    <w:rsid w:val="001E4E10"/>
    <w:rsid w:val="001F4E73"/>
    <w:rsid w:val="00213B13"/>
    <w:rsid w:val="002223D7"/>
    <w:rsid w:val="00223380"/>
    <w:rsid w:val="00226A9B"/>
    <w:rsid w:val="002271E1"/>
    <w:rsid w:val="0022767F"/>
    <w:rsid w:val="0023472F"/>
    <w:rsid w:val="002400C2"/>
    <w:rsid w:val="00251778"/>
    <w:rsid w:val="002558E5"/>
    <w:rsid w:val="00267066"/>
    <w:rsid w:val="002821F1"/>
    <w:rsid w:val="00284BB7"/>
    <w:rsid w:val="0028625D"/>
    <w:rsid w:val="0029391D"/>
    <w:rsid w:val="002B568F"/>
    <w:rsid w:val="002B7359"/>
    <w:rsid w:val="002C2E96"/>
    <w:rsid w:val="002C78AC"/>
    <w:rsid w:val="002D383A"/>
    <w:rsid w:val="002D4136"/>
    <w:rsid w:val="002D576B"/>
    <w:rsid w:val="002D5839"/>
    <w:rsid w:val="002E0A1D"/>
    <w:rsid w:val="002E0E32"/>
    <w:rsid w:val="002E12A8"/>
    <w:rsid w:val="002E4520"/>
    <w:rsid w:val="002E4A74"/>
    <w:rsid w:val="002F66BD"/>
    <w:rsid w:val="00301154"/>
    <w:rsid w:val="00301458"/>
    <w:rsid w:val="00301549"/>
    <w:rsid w:val="003060AD"/>
    <w:rsid w:val="0030632B"/>
    <w:rsid w:val="00320718"/>
    <w:rsid w:val="00324F74"/>
    <w:rsid w:val="003415B9"/>
    <w:rsid w:val="0035142B"/>
    <w:rsid w:val="00352440"/>
    <w:rsid w:val="00356CD2"/>
    <w:rsid w:val="00360F90"/>
    <w:rsid w:val="00364DBD"/>
    <w:rsid w:val="0036665F"/>
    <w:rsid w:val="00384ED1"/>
    <w:rsid w:val="00390E62"/>
    <w:rsid w:val="003A3F25"/>
    <w:rsid w:val="003B30E0"/>
    <w:rsid w:val="003B35B9"/>
    <w:rsid w:val="003C0513"/>
    <w:rsid w:val="003C478C"/>
    <w:rsid w:val="003F1B41"/>
    <w:rsid w:val="00405271"/>
    <w:rsid w:val="00417A9C"/>
    <w:rsid w:val="00417C5B"/>
    <w:rsid w:val="00423842"/>
    <w:rsid w:val="0042467A"/>
    <w:rsid w:val="00430C8B"/>
    <w:rsid w:val="004406B0"/>
    <w:rsid w:val="00450EDB"/>
    <w:rsid w:val="00454EA4"/>
    <w:rsid w:val="004724C0"/>
    <w:rsid w:val="00475B7F"/>
    <w:rsid w:val="004916F8"/>
    <w:rsid w:val="004A0728"/>
    <w:rsid w:val="004A2E30"/>
    <w:rsid w:val="004A6A4A"/>
    <w:rsid w:val="004A6C32"/>
    <w:rsid w:val="004A7464"/>
    <w:rsid w:val="004A78EA"/>
    <w:rsid w:val="004B0E78"/>
    <w:rsid w:val="004B79CD"/>
    <w:rsid w:val="004C310F"/>
    <w:rsid w:val="004C3B2B"/>
    <w:rsid w:val="004C6A3A"/>
    <w:rsid w:val="004D1A1B"/>
    <w:rsid w:val="004D4B46"/>
    <w:rsid w:val="004E4191"/>
    <w:rsid w:val="004E41D1"/>
    <w:rsid w:val="004E6C28"/>
    <w:rsid w:val="004E7254"/>
    <w:rsid w:val="005037AC"/>
    <w:rsid w:val="00504344"/>
    <w:rsid w:val="00504E08"/>
    <w:rsid w:val="00505567"/>
    <w:rsid w:val="005077DB"/>
    <w:rsid w:val="00507BF3"/>
    <w:rsid w:val="00510BA6"/>
    <w:rsid w:val="00525C40"/>
    <w:rsid w:val="00530B1E"/>
    <w:rsid w:val="005320D1"/>
    <w:rsid w:val="00536697"/>
    <w:rsid w:val="00551CE4"/>
    <w:rsid w:val="0055271B"/>
    <w:rsid w:val="005634AA"/>
    <w:rsid w:val="00563A7C"/>
    <w:rsid w:val="0057239D"/>
    <w:rsid w:val="00573A96"/>
    <w:rsid w:val="005947FF"/>
    <w:rsid w:val="00595AE3"/>
    <w:rsid w:val="005A0FDA"/>
    <w:rsid w:val="005A1873"/>
    <w:rsid w:val="005A4C0A"/>
    <w:rsid w:val="005A4F30"/>
    <w:rsid w:val="005A76E0"/>
    <w:rsid w:val="005B1B89"/>
    <w:rsid w:val="005C11B6"/>
    <w:rsid w:val="005C1D83"/>
    <w:rsid w:val="005C2A3F"/>
    <w:rsid w:val="005C4C3F"/>
    <w:rsid w:val="005C581E"/>
    <w:rsid w:val="005C6624"/>
    <w:rsid w:val="005C79C0"/>
    <w:rsid w:val="005D3C8B"/>
    <w:rsid w:val="005E0B64"/>
    <w:rsid w:val="005E5F31"/>
    <w:rsid w:val="005E690B"/>
    <w:rsid w:val="005F4174"/>
    <w:rsid w:val="005F4580"/>
    <w:rsid w:val="00612812"/>
    <w:rsid w:val="00615BB3"/>
    <w:rsid w:val="00626140"/>
    <w:rsid w:val="00626386"/>
    <w:rsid w:val="00631688"/>
    <w:rsid w:val="00633782"/>
    <w:rsid w:val="006604FD"/>
    <w:rsid w:val="00660BA7"/>
    <w:rsid w:val="00675054"/>
    <w:rsid w:val="006909B6"/>
    <w:rsid w:val="00690BF3"/>
    <w:rsid w:val="00691916"/>
    <w:rsid w:val="006930F7"/>
    <w:rsid w:val="00693592"/>
    <w:rsid w:val="0069467F"/>
    <w:rsid w:val="006A4549"/>
    <w:rsid w:val="006A64FB"/>
    <w:rsid w:val="006C673A"/>
    <w:rsid w:val="006D4A8D"/>
    <w:rsid w:val="006D6195"/>
    <w:rsid w:val="006E4A58"/>
    <w:rsid w:val="006F0FB1"/>
    <w:rsid w:val="006F4625"/>
    <w:rsid w:val="006F75BD"/>
    <w:rsid w:val="007032BE"/>
    <w:rsid w:val="007077C1"/>
    <w:rsid w:val="00712FD6"/>
    <w:rsid w:val="007200B7"/>
    <w:rsid w:val="007409CB"/>
    <w:rsid w:val="00746A16"/>
    <w:rsid w:val="00761201"/>
    <w:rsid w:val="007627A8"/>
    <w:rsid w:val="00775A5C"/>
    <w:rsid w:val="00776B02"/>
    <w:rsid w:val="00776B77"/>
    <w:rsid w:val="00782A59"/>
    <w:rsid w:val="00791695"/>
    <w:rsid w:val="00795237"/>
    <w:rsid w:val="007A1755"/>
    <w:rsid w:val="007A2964"/>
    <w:rsid w:val="007B27F6"/>
    <w:rsid w:val="007B5DD6"/>
    <w:rsid w:val="007C36E2"/>
    <w:rsid w:val="007D26D7"/>
    <w:rsid w:val="007D3D64"/>
    <w:rsid w:val="007D6E7B"/>
    <w:rsid w:val="007F07B1"/>
    <w:rsid w:val="007F4148"/>
    <w:rsid w:val="0081404A"/>
    <w:rsid w:val="008156DB"/>
    <w:rsid w:val="00816B47"/>
    <w:rsid w:val="00820364"/>
    <w:rsid w:val="0082344F"/>
    <w:rsid w:val="0083499F"/>
    <w:rsid w:val="00842973"/>
    <w:rsid w:val="00845C78"/>
    <w:rsid w:val="0085040D"/>
    <w:rsid w:val="00862F91"/>
    <w:rsid w:val="00864E78"/>
    <w:rsid w:val="00871349"/>
    <w:rsid w:val="00871754"/>
    <w:rsid w:val="00876A46"/>
    <w:rsid w:val="00884C07"/>
    <w:rsid w:val="00885D71"/>
    <w:rsid w:val="00891A70"/>
    <w:rsid w:val="00895D4D"/>
    <w:rsid w:val="00897FCA"/>
    <w:rsid w:val="008A10DF"/>
    <w:rsid w:val="008A15AD"/>
    <w:rsid w:val="008A226C"/>
    <w:rsid w:val="008A61D6"/>
    <w:rsid w:val="008B0BD3"/>
    <w:rsid w:val="008B4029"/>
    <w:rsid w:val="008B5A95"/>
    <w:rsid w:val="008B678E"/>
    <w:rsid w:val="008C1F98"/>
    <w:rsid w:val="008D7CC6"/>
    <w:rsid w:val="008F02CE"/>
    <w:rsid w:val="008F2C03"/>
    <w:rsid w:val="00901A06"/>
    <w:rsid w:val="00905ABC"/>
    <w:rsid w:val="00907576"/>
    <w:rsid w:val="00907FD4"/>
    <w:rsid w:val="00915270"/>
    <w:rsid w:val="009163F6"/>
    <w:rsid w:val="00932DCF"/>
    <w:rsid w:val="0093477D"/>
    <w:rsid w:val="009347C2"/>
    <w:rsid w:val="009357C3"/>
    <w:rsid w:val="0094046E"/>
    <w:rsid w:val="0095289B"/>
    <w:rsid w:val="0096104F"/>
    <w:rsid w:val="009632DF"/>
    <w:rsid w:val="0097366F"/>
    <w:rsid w:val="00977A21"/>
    <w:rsid w:val="00980B09"/>
    <w:rsid w:val="00984E3E"/>
    <w:rsid w:val="009902CE"/>
    <w:rsid w:val="00990E9D"/>
    <w:rsid w:val="00996295"/>
    <w:rsid w:val="009A3D4E"/>
    <w:rsid w:val="009B0971"/>
    <w:rsid w:val="009C5571"/>
    <w:rsid w:val="009C5F4C"/>
    <w:rsid w:val="009C65C9"/>
    <w:rsid w:val="009E6D88"/>
    <w:rsid w:val="009F142F"/>
    <w:rsid w:val="009F345A"/>
    <w:rsid w:val="00A00A34"/>
    <w:rsid w:val="00A0665D"/>
    <w:rsid w:val="00A10723"/>
    <w:rsid w:val="00A23187"/>
    <w:rsid w:val="00A30A2D"/>
    <w:rsid w:val="00A42529"/>
    <w:rsid w:val="00A42A52"/>
    <w:rsid w:val="00A433C8"/>
    <w:rsid w:val="00A50A51"/>
    <w:rsid w:val="00A567D8"/>
    <w:rsid w:val="00A61AC9"/>
    <w:rsid w:val="00A62D42"/>
    <w:rsid w:val="00A7063F"/>
    <w:rsid w:val="00A72C3E"/>
    <w:rsid w:val="00A775AD"/>
    <w:rsid w:val="00A8424F"/>
    <w:rsid w:val="00A854E7"/>
    <w:rsid w:val="00AA1F1D"/>
    <w:rsid w:val="00AA3D28"/>
    <w:rsid w:val="00AA6B11"/>
    <w:rsid w:val="00AB4BF5"/>
    <w:rsid w:val="00AB764B"/>
    <w:rsid w:val="00AC2AF5"/>
    <w:rsid w:val="00AC4788"/>
    <w:rsid w:val="00AC7426"/>
    <w:rsid w:val="00AD3D80"/>
    <w:rsid w:val="00AE0DB1"/>
    <w:rsid w:val="00AE1291"/>
    <w:rsid w:val="00AE2AAF"/>
    <w:rsid w:val="00AE3097"/>
    <w:rsid w:val="00AE4A73"/>
    <w:rsid w:val="00AE5182"/>
    <w:rsid w:val="00AF0544"/>
    <w:rsid w:val="00B0246D"/>
    <w:rsid w:val="00B05FD6"/>
    <w:rsid w:val="00B138E3"/>
    <w:rsid w:val="00B14CBB"/>
    <w:rsid w:val="00B14F88"/>
    <w:rsid w:val="00B16A1A"/>
    <w:rsid w:val="00B23040"/>
    <w:rsid w:val="00B34C31"/>
    <w:rsid w:val="00B352FD"/>
    <w:rsid w:val="00B41F7B"/>
    <w:rsid w:val="00B4436E"/>
    <w:rsid w:val="00B54340"/>
    <w:rsid w:val="00B60512"/>
    <w:rsid w:val="00B6428A"/>
    <w:rsid w:val="00B7225D"/>
    <w:rsid w:val="00B8664C"/>
    <w:rsid w:val="00B9239D"/>
    <w:rsid w:val="00B93866"/>
    <w:rsid w:val="00B96AA7"/>
    <w:rsid w:val="00BA5E94"/>
    <w:rsid w:val="00BB461A"/>
    <w:rsid w:val="00BC6335"/>
    <w:rsid w:val="00BD0BED"/>
    <w:rsid w:val="00BD201D"/>
    <w:rsid w:val="00BD3D98"/>
    <w:rsid w:val="00BD64D4"/>
    <w:rsid w:val="00BD7ABC"/>
    <w:rsid w:val="00BE1893"/>
    <w:rsid w:val="00BE1A4E"/>
    <w:rsid w:val="00BE3267"/>
    <w:rsid w:val="00BE3639"/>
    <w:rsid w:val="00BE473B"/>
    <w:rsid w:val="00BE6966"/>
    <w:rsid w:val="00C00D29"/>
    <w:rsid w:val="00C12CEB"/>
    <w:rsid w:val="00C37504"/>
    <w:rsid w:val="00C408B6"/>
    <w:rsid w:val="00C45C42"/>
    <w:rsid w:val="00C63E02"/>
    <w:rsid w:val="00C6487C"/>
    <w:rsid w:val="00C97DD8"/>
    <w:rsid w:val="00CA0284"/>
    <w:rsid w:val="00CA0F60"/>
    <w:rsid w:val="00CA1216"/>
    <w:rsid w:val="00CA7FC0"/>
    <w:rsid w:val="00CB0707"/>
    <w:rsid w:val="00CC0078"/>
    <w:rsid w:val="00CC40EC"/>
    <w:rsid w:val="00CD69C1"/>
    <w:rsid w:val="00CE011F"/>
    <w:rsid w:val="00D01942"/>
    <w:rsid w:val="00D03D9B"/>
    <w:rsid w:val="00D07DC3"/>
    <w:rsid w:val="00D12417"/>
    <w:rsid w:val="00D128B1"/>
    <w:rsid w:val="00D24287"/>
    <w:rsid w:val="00D30FB1"/>
    <w:rsid w:val="00D66979"/>
    <w:rsid w:val="00D66DAA"/>
    <w:rsid w:val="00D67643"/>
    <w:rsid w:val="00D72B98"/>
    <w:rsid w:val="00D75095"/>
    <w:rsid w:val="00D7532F"/>
    <w:rsid w:val="00D829D7"/>
    <w:rsid w:val="00D8566D"/>
    <w:rsid w:val="00D91353"/>
    <w:rsid w:val="00DA2E30"/>
    <w:rsid w:val="00DA3E1D"/>
    <w:rsid w:val="00DA6EEB"/>
    <w:rsid w:val="00DA7B64"/>
    <w:rsid w:val="00DC526A"/>
    <w:rsid w:val="00DD11D2"/>
    <w:rsid w:val="00DD2FB7"/>
    <w:rsid w:val="00DD37BB"/>
    <w:rsid w:val="00DD54FE"/>
    <w:rsid w:val="00DD5A45"/>
    <w:rsid w:val="00DD727F"/>
    <w:rsid w:val="00DE0FA0"/>
    <w:rsid w:val="00DF0DF1"/>
    <w:rsid w:val="00DF1135"/>
    <w:rsid w:val="00DF1B95"/>
    <w:rsid w:val="00DF6435"/>
    <w:rsid w:val="00DF74E5"/>
    <w:rsid w:val="00DF7E8C"/>
    <w:rsid w:val="00E00172"/>
    <w:rsid w:val="00E062EC"/>
    <w:rsid w:val="00E13393"/>
    <w:rsid w:val="00E14B17"/>
    <w:rsid w:val="00E2321A"/>
    <w:rsid w:val="00E4130F"/>
    <w:rsid w:val="00E41CA1"/>
    <w:rsid w:val="00E43870"/>
    <w:rsid w:val="00E43A1C"/>
    <w:rsid w:val="00E478F6"/>
    <w:rsid w:val="00E50EB7"/>
    <w:rsid w:val="00E5331F"/>
    <w:rsid w:val="00E53C73"/>
    <w:rsid w:val="00E6478F"/>
    <w:rsid w:val="00E64AB1"/>
    <w:rsid w:val="00E65D68"/>
    <w:rsid w:val="00E76166"/>
    <w:rsid w:val="00E83C75"/>
    <w:rsid w:val="00E8665B"/>
    <w:rsid w:val="00E9168E"/>
    <w:rsid w:val="00E91BF8"/>
    <w:rsid w:val="00E9502B"/>
    <w:rsid w:val="00E97288"/>
    <w:rsid w:val="00EA10D6"/>
    <w:rsid w:val="00EB1EC1"/>
    <w:rsid w:val="00ED3469"/>
    <w:rsid w:val="00ED4FFF"/>
    <w:rsid w:val="00EE1284"/>
    <w:rsid w:val="00EE68A4"/>
    <w:rsid w:val="00EF1679"/>
    <w:rsid w:val="00EF4297"/>
    <w:rsid w:val="00EF57E3"/>
    <w:rsid w:val="00F017D9"/>
    <w:rsid w:val="00F07C52"/>
    <w:rsid w:val="00F2046F"/>
    <w:rsid w:val="00F24783"/>
    <w:rsid w:val="00F26696"/>
    <w:rsid w:val="00F401FB"/>
    <w:rsid w:val="00F44BDB"/>
    <w:rsid w:val="00F51545"/>
    <w:rsid w:val="00F51BF8"/>
    <w:rsid w:val="00F5436C"/>
    <w:rsid w:val="00F57F4D"/>
    <w:rsid w:val="00F650ED"/>
    <w:rsid w:val="00F75C05"/>
    <w:rsid w:val="00F7729E"/>
    <w:rsid w:val="00F82272"/>
    <w:rsid w:val="00F82E78"/>
    <w:rsid w:val="00F83D1B"/>
    <w:rsid w:val="00F941DF"/>
    <w:rsid w:val="00FA3531"/>
    <w:rsid w:val="00FA6B0B"/>
    <w:rsid w:val="00FC1320"/>
    <w:rsid w:val="00FC4D86"/>
    <w:rsid w:val="00FD064B"/>
    <w:rsid w:val="00FD1778"/>
    <w:rsid w:val="ABFFAB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2D83FB93"/>
  <w14:defaultImageDpi w14:val="0"/>
  <w15:docId w15:val="{6297F7C7-55C4-4FA1-9510-73C88AA86E8C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0pt" w:line="13.80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BB"/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41DF"/>
    <w:pPr>
      <w:keepNext/>
      <w:keepLines/>
      <w:spacing w:before="12pt" w:after="0pt"/>
      <w:outlineLvl w:val="0"/>
    </w:pPr>
    <w:rPr>
      <w:rFonts w:eastAsiaTheme="majorEastAsia" w:cs="Times New Roman"/>
      <w:szCs w:val="3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F941DF"/>
    <w:pPr>
      <w:keepNext/>
      <w:keepLines/>
      <w:spacing w:before="2pt" w:after="0pt"/>
      <w:outlineLvl w:val="1"/>
    </w:pPr>
    <w:rPr>
      <w:rFonts w:eastAsiaTheme="majorEastAsia" w:cs="Times New Roman"/>
      <w:szCs w:val="26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F941DF"/>
    <w:pPr>
      <w:keepNext/>
      <w:keepLines/>
      <w:spacing w:before="2pt" w:after="0pt"/>
      <w:outlineLvl w:val="2"/>
    </w:pPr>
    <w:rPr>
      <w:rFonts w:eastAsiaTheme="majorEastAsia" w:cs="Times New Roman"/>
      <w:szCs w:val="24"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F941DF"/>
    <w:pPr>
      <w:keepNext/>
      <w:keepLines/>
      <w:spacing w:before="2pt" w:after="0pt"/>
      <w:outlineLvl w:val="3"/>
    </w:pPr>
    <w:rPr>
      <w:rFonts w:eastAsiaTheme="majorEastAsia" w:cs="Times New Roman"/>
      <w:i/>
      <w:iCs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rsid w:val="00F941DF"/>
    <w:pPr>
      <w:keepNext/>
      <w:keepLines/>
      <w:spacing w:before="2pt" w:after="0pt"/>
      <w:outlineLvl w:val="4"/>
    </w:pPr>
    <w:rPr>
      <w:rFonts w:eastAsiaTheme="majorEastAsia" w:cs="Times New Roman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F941DF"/>
    <w:pPr>
      <w:keepNext/>
      <w:keepLines/>
      <w:spacing w:before="2pt" w:after="0pt"/>
      <w:outlineLvl w:val="5"/>
    </w:pPr>
    <w:rPr>
      <w:rFonts w:eastAsiaTheme="majorEastAsia" w:cs="Times New Roman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F941DF"/>
    <w:pPr>
      <w:keepNext/>
      <w:keepLines/>
      <w:spacing w:before="2pt" w:after="0pt"/>
      <w:outlineLvl w:val="6"/>
    </w:pPr>
    <w:rPr>
      <w:rFonts w:eastAsiaTheme="majorEastAs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F941DF"/>
    <w:pPr>
      <w:keepNext/>
      <w:keepLines/>
      <w:spacing w:before="2pt" w:after="0pt"/>
      <w:outlineLvl w:val="7"/>
    </w:pPr>
    <w:rPr>
      <w:rFonts w:eastAsiaTheme="majorEastAsia" w:cs="Times New Roman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0971"/>
    <w:pPr>
      <w:keepNext/>
      <w:keepLines/>
      <w:spacing w:before="2pt" w:after="0pt"/>
      <w:outlineLvl w:val="8"/>
    </w:pPr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F941DF"/>
    <w:rPr>
      <w:rFonts w:ascii="Arial" w:eastAsiaTheme="majorEastAsia" w:hAnsi="Arial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F941DF"/>
    <w:rPr>
      <w:rFonts w:ascii="Arial" w:eastAsiaTheme="majorEastAsia" w:hAnsi="Arial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rsid w:val="00F941DF"/>
    <w:rPr>
      <w:rFonts w:ascii="Arial" w:eastAsiaTheme="majorEastAsia" w:hAnsi="Arial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F941DF"/>
    <w:rPr>
      <w:rFonts w:ascii="Arial" w:eastAsiaTheme="majorEastAsia" w:hAnsi="Arial" w:cs="Times New Roman"/>
      <w:i/>
      <w:i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rsid w:val="00F941DF"/>
    <w:rPr>
      <w:rFonts w:ascii="Arial" w:eastAsiaTheme="majorEastAsia" w:hAnsi="Arial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F941DF"/>
    <w:rPr>
      <w:rFonts w:ascii="Arial" w:eastAsiaTheme="majorEastAsia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F941DF"/>
    <w:rPr>
      <w:rFonts w:ascii="Arial" w:eastAsiaTheme="majorEastAsia" w:hAnsi="Arial" w:cs="Times New Roman"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F941DF"/>
    <w:rPr>
      <w:rFonts w:ascii="Arial" w:eastAsiaTheme="majorEastAsia" w:hAnsi="Arial" w:cs="Times New Roman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0971"/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paragraph" w:customStyle="1" w:styleId="ARCATTitle">
    <w:name w:val="ARCAT Title"/>
    <w:basedOn w:val="Title"/>
    <w:link w:val="ARCATTitleChar"/>
    <w:rsid w:val="005A4F30"/>
    <w:pPr>
      <w:suppressAutoHyphens/>
      <w:autoSpaceDE w:val="0"/>
      <w:autoSpaceDN w:val="0"/>
      <w:adjustRightInd w:val="0"/>
      <w:spacing w:after="10pt" w:line="12.95pt" w:lineRule="auto"/>
      <w:contextualSpacing w:val="0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ARCATnote">
    <w:name w:val="ARCAT note"/>
    <w:basedOn w:val="Normal"/>
    <w:link w:val="ARCATnoteChar"/>
    <w:rsid w:val="00F2046F"/>
    <w:pPr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suppressAutoHyphens/>
      <w:autoSpaceDE w:val="0"/>
      <w:autoSpaceDN w:val="0"/>
      <w:adjustRightInd w:val="0"/>
      <w:spacing w:after="0pt" w:line="12pt" w:lineRule="auto"/>
    </w:pPr>
    <w:rPr>
      <w:color w:val="FF0000"/>
    </w:rPr>
  </w:style>
  <w:style w:type="paragraph" w:customStyle="1" w:styleId="ARCATPart">
    <w:name w:val="ARCAT Part"/>
    <w:next w:val="ARCATArticle"/>
    <w:rsid w:val="00DF1135"/>
    <w:pPr>
      <w:numPr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0"/>
    </w:pPr>
    <w:rPr>
      <w:rFonts w:ascii="Arial" w:hAnsi="Arial" w:cs="Arial"/>
      <w:sz w:val="20"/>
      <w:szCs w:val="20"/>
    </w:rPr>
  </w:style>
  <w:style w:type="paragraph" w:customStyle="1" w:styleId="ARCATArticle">
    <w:name w:val="ARCAT Article"/>
    <w:next w:val="ARCATParagraph"/>
    <w:link w:val="ARCATArticleChar"/>
    <w:rsid w:val="00DF1135"/>
    <w:pPr>
      <w:numPr>
        <w:ilvl w:val="1"/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1"/>
    </w:pPr>
    <w:rPr>
      <w:rFonts w:ascii="Arial" w:hAnsi="Arial" w:cs="Arial"/>
      <w:sz w:val="20"/>
      <w:szCs w:val="20"/>
    </w:rPr>
  </w:style>
  <w:style w:type="paragraph" w:customStyle="1" w:styleId="ARCATParagraph">
    <w:name w:val="ARCAT Paragraph"/>
    <w:link w:val="ARCATParagraphChar"/>
    <w:rsid w:val="00897FCA"/>
    <w:pPr>
      <w:numPr>
        <w:ilvl w:val="2"/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2"/>
    </w:pPr>
    <w:rPr>
      <w:rFonts w:ascii="Arial" w:hAnsi="Arial" w:cs="Arial"/>
      <w:sz w:val="20"/>
      <w:szCs w:val="20"/>
    </w:rPr>
  </w:style>
  <w:style w:type="paragraph" w:customStyle="1" w:styleId="ARCATSubPara">
    <w:name w:val="ARCAT SubPara"/>
    <w:link w:val="ARCATSubParaChar"/>
    <w:rsid w:val="00897FCA"/>
    <w:pPr>
      <w:numPr>
        <w:ilvl w:val="3"/>
        <w:numId w:val="12"/>
      </w:numPr>
      <w:suppressAutoHyphens/>
      <w:autoSpaceDE w:val="0"/>
      <w:autoSpaceDN w:val="0"/>
      <w:adjustRightInd w:val="0"/>
      <w:spacing w:after="0pt" w:line="12pt" w:lineRule="auto"/>
      <w:outlineLvl w:val="3"/>
    </w:pPr>
    <w:rPr>
      <w:rFonts w:ascii="Arial" w:hAnsi="Arial" w:cs="Arial"/>
      <w:iCs/>
      <w:sz w:val="20"/>
      <w:szCs w:val="20"/>
    </w:rPr>
  </w:style>
  <w:style w:type="paragraph" w:customStyle="1" w:styleId="ARCATSubSub1">
    <w:name w:val="ARCAT SubSub1"/>
    <w:link w:val="ARCATSubSub1Char"/>
    <w:rsid w:val="00F51BF8"/>
    <w:pPr>
      <w:numPr>
        <w:ilvl w:val="4"/>
        <w:numId w:val="12"/>
      </w:numPr>
      <w:suppressAutoHyphens/>
      <w:autoSpaceDE w:val="0"/>
      <w:autoSpaceDN w:val="0"/>
      <w:adjustRightInd w:val="0"/>
      <w:spacing w:after="0pt" w:line="12pt" w:lineRule="auto"/>
      <w:outlineLvl w:val="4"/>
    </w:pPr>
    <w:rPr>
      <w:rFonts w:ascii="Arial" w:hAnsi="Arial" w:cs="Arial"/>
      <w:sz w:val="20"/>
      <w:szCs w:val="20"/>
    </w:rPr>
  </w:style>
  <w:style w:type="paragraph" w:customStyle="1" w:styleId="ARCATSubSub2">
    <w:name w:val="ARCAT SubSub2"/>
    <w:rsid w:val="00F51BF8"/>
    <w:pPr>
      <w:numPr>
        <w:ilvl w:val="5"/>
        <w:numId w:val="12"/>
      </w:numPr>
      <w:suppressAutoHyphens/>
      <w:autoSpaceDE w:val="0"/>
      <w:autoSpaceDN w:val="0"/>
      <w:adjustRightInd w:val="0"/>
      <w:spacing w:after="0pt" w:line="12pt" w:lineRule="auto"/>
      <w:outlineLvl w:val="5"/>
    </w:pPr>
    <w:rPr>
      <w:rFonts w:ascii="Arial" w:hAnsi="Arial" w:cs="Arial"/>
      <w:sz w:val="20"/>
      <w:szCs w:val="20"/>
    </w:rPr>
  </w:style>
  <w:style w:type="paragraph" w:customStyle="1" w:styleId="ARCATSubSub3">
    <w:name w:val="ARCAT SubSub3"/>
    <w:rsid w:val="00405271"/>
    <w:pPr>
      <w:numPr>
        <w:ilvl w:val="6"/>
        <w:numId w:val="12"/>
      </w:numPr>
      <w:suppressAutoHyphens/>
      <w:autoSpaceDE w:val="0"/>
      <w:autoSpaceDN w:val="0"/>
      <w:adjustRightInd w:val="0"/>
      <w:spacing w:after="0pt" w:line="12pt" w:lineRule="auto"/>
      <w:outlineLvl w:val="6"/>
    </w:pPr>
    <w:rPr>
      <w:rFonts w:ascii="Arial" w:hAnsi="Arial" w:cs="Arial"/>
      <w:iCs/>
      <w:sz w:val="20"/>
      <w:szCs w:val="20"/>
    </w:rPr>
  </w:style>
  <w:style w:type="paragraph" w:customStyle="1" w:styleId="ARCATSubSub4">
    <w:name w:val="ARCAT SubSub4"/>
    <w:rsid w:val="004724C0"/>
    <w:pPr>
      <w:numPr>
        <w:ilvl w:val="7"/>
        <w:numId w:val="12"/>
      </w:numPr>
      <w:suppressAutoHyphens/>
      <w:autoSpaceDE w:val="0"/>
      <w:autoSpaceDN w:val="0"/>
      <w:adjustRightInd w:val="0"/>
      <w:spacing w:after="0pt" w:line="12pt" w:lineRule="auto"/>
      <w:outlineLvl w:val="7"/>
    </w:pPr>
    <w:rPr>
      <w:rFonts w:ascii="Arial" w:hAnsi="Arial" w:cs="Arial"/>
      <w:sz w:val="20"/>
      <w:szCs w:val="20"/>
    </w:rPr>
  </w:style>
  <w:style w:type="paragraph" w:customStyle="1" w:styleId="ARCATSubSub5">
    <w:name w:val="ARCAT SubSub5"/>
    <w:rsid w:val="004724C0"/>
    <w:pPr>
      <w:numPr>
        <w:ilvl w:val="8"/>
        <w:numId w:val="12"/>
      </w:numPr>
      <w:suppressAutoHyphens/>
      <w:autoSpaceDE w:val="0"/>
      <w:autoSpaceDN w:val="0"/>
      <w:adjustRightInd w:val="0"/>
      <w:spacing w:after="0pt" w:line="12pt" w:lineRule="auto"/>
      <w:outlineLvl w:val="8"/>
    </w:pPr>
    <w:rPr>
      <w:rFonts w:ascii="Arial" w:hAnsi="Arial" w:cs="Arial"/>
      <w:iCs/>
      <w:sz w:val="20"/>
      <w:szCs w:val="20"/>
    </w:rPr>
  </w:style>
  <w:style w:type="paragraph" w:customStyle="1" w:styleId="ARCATEndOfSection">
    <w:name w:val="ARCAT EndOfSection"/>
    <w:rsid w:val="005A4F30"/>
    <w:pPr>
      <w:suppressAutoHyphens/>
      <w:autoSpaceDE w:val="0"/>
      <w:autoSpaceDN w:val="0"/>
      <w:adjustRightInd w:val="0"/>
      <w:spacing w:before="10pt" w:after="0pt" w:line="12.95pt" w:lineRule="auto"/>
      <w:jc w:val="center"/>
    </w:pPr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ABFFABFF"/>
    <w:pPr>
      <w:spacing w:after="0pt" w:line="12pt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ABFFA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032BE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2BE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032BE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2BE"/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4A6A4A"/>
    <w:pPr>
      <w:ind w:start="36pt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B0971"/>
    <w:pPr>
      <w:spacing w:after="0pt" w:line="12pt" w:lineRule="auto"/>
      <w:contextualSpacing/>
    </w:pPr>
    <w:rPr>
      <w:rFonts w:asciiTheme="majorHAnsi" w:eastAsiaTheme="majorEastAsia" w:hAnsiTheme="majorHAns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0971"/>
    <w:rPr>
      <w:rFonts w:asciiTheme="majorHAnsi" w:eastAsiaTheme="majorEastAsia" w:hAnsiTheme="majorHAnsi" w:cs="Times New Roman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7066"/>
    <w:rPr>
      <w:color w:val="0000FF"/>
      <w:u w:val="single"/>
    </w:rPr>
  </w:style>
  <w:style w:type="character" w:customStyle="1" w:styleId="ARCATParagraphChar">
    <w:name w:val="ARCAT Paragraph Char"/>
    <w:basedOn w:val="Heading3Char"/>
    <w:link w:val="ARCATParagraph"/>
    <w:rsid w:val="00897FCA"/>
    <w:rPr>
      <w:rFonts w:ascii="Arial" w:eastAsiaTheme="majorEastAsia" w:hAnsi="Arial" w:cs="Arial"/>
      <w:sz w:val="20"/>
      <w:szCs w:val="20"/>
    </w:rPr>
  </w:style>
  <w:style w:type="character" w:customStyle="1" w:styleId="ARCATnoteChar">
    <w:name w:val="ARCAT note Char"/>
    <w:link w:val="ARCATnote"/>
    <w:locked/>
    <w:rsid w:val="00F2046F"/>
    <w:rPr>
      <w:rFonts w:ascii="Arial" w:hAnsi="Arial"/>
      <w:color w:val="FF0000"/>
      <w:sz w:val="20"/>
    </w:rPr>
  </w:style>
  <w:style w:type="paragraph" w:customStyle="1" w:styleId="ARCATWritersNote">
    <w:name w:val="ARCAT Writer's Note"/>
    <w:basedOn w:val="Normal"/>
    <w:link w:val="ARCATWritersNoteChar"/>
    <w:qFormat/>
    <w:rsid w:val="00DF1135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pct30" w:color="D6E3BC" w:themeColor="accent3" w:themeTint="66" w:fill="FFFFFF"/>
      <w:spacing w:after="0pt"/>
    </w:pPr>
  </w:style>
  <w:style w:type="character" w:customStyle="1" w:styleId="ARCATWritersNoteChar">
    <w:name w:val="ARCAT Writer's Note Char"/>
    <w:basedOn w:val="ARCATParagraphChar"/>
    <w:link w:val="ARCATWritersNote"/>
    <w:rsid w:val="00DF1135"/>
    <w:rPr>
      <w:rFonts w:ascii="Arial" w:eastAsiaTheme="majorEastAsia" w:hAnsi="Arial" w:cs="Arial"/>
      <w:sz w:val="20"/>
      <w:szCs w:val="20"/>
      <w:shd w:val="pct30" w:color="D6E3BC" w:themeColor="accent3" w:themeTint="66" w:fill="FFFFFF"/>
    </w:rPr>
  </w:style>
  <w:style w:type="paragraph" w:styleId="List">
    <w:name w:val="List"/>
    <w:basedOn w:val="Normal"/>
    <w:uiPriority w:val="99"/>
    <w:semiHidden/>
    <w:unhideWhenUsed/>
    <w:rsid w:val="00915270"/>
    <w:pPr>
      <w:ind w:start="18pt" w:hanging="18pt"/>
      <w:contextualSpacing/>
    </w:pPr>
  </w:style>
  <w:style w:type="character" w:customStyle="1" w:styleId="ARCATTitleChar">
    <w:name w:val="ARCAT Title Char"/>
    <w:basedOn w:val="DefaultParagraphFont"/>
    <w:link w:val="ARCATTitle"/>
    <w:locked/>
    <w:rsid w:val="00BA5E94"/>
    <w:rPr>
      <w:rFonts w:ascii="Arial" w:hAnsi="Arial" w:cs="Arial"/>
      <w:spacing w:val="-10"/>
      <w:sz w:val="20"/>
      <w:szCs w:val="20"/>
    </w:rPr>
  </w:style>
  <w:style w:type="character" w:styleId="Strong">
    <w:name w:val="Strong"/>
    <w:basedOn w:val="DefaultParagraphFont"/>
    <w:uiPriority w:val="22"/>
    <w:qFormat/>
    <w:rsid w:val="00BA5E94"/>
    <w:rPr>
      <w:rFonts w:cs="Times New Roman"/>
      <w:b/>
      <w:bCs/>
    </w:rPr>
  </w:style>
  <w:style w:type="character" w:customStyle="1" w:styleId="ARCATArticleChar">
    <w:name w:val="ARCAT Article Char"/>
    <w:basedOn w:val="DefaultParagraphFont"/>
    <w:link w:val="ARCATArticle"/>
    <w:rsid w:val="00626140"/>
    <w:rPr>
      <w:rFonts w:ascii="Arial" w:hAnsi="Arial" w:cs="Arial"/>
      <w:sz w:val="20"/>
      <w:szCs w:val="20"/>
    </w:rPr>
  </w:style>
  <w:style w:type="character" w:customStyle="1" w:styleId="ARCATSubParaChar">
    <w:name w:val="ARCAT SubPara Char"/>
    <w:basedOn w:val="DefaultParagraphFont"/>
    <w:link w:val="ARCATSubPara"/>
    <w:rsid w:val="00F57F4D"/>
    <w:rPr>
      <w:rFonts w:ascii="Arial" w:hAnsi="Arial" w:cs="Arial"/>
      <w:iCs/>
      <w:sz w:val="20"/>
      <w:szCs w:val="20"/>
    </w:rPr>
  </w:style>
  <w:style w:type="character" w:customStyle="1" w:styleId="ARCATSubSub1Char">
    <w:name w:val="ARCAT SubSub1 Char"/>
    <w:basedOn w:val="DefaultParagraphFont"/>
    <w:link w:val="ARCATSubSub1"/>
    <w:rsid w:val="00F57F4D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A0FD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0FDA"/>
    <w:pPr>
      <w:spacing w:line="12pt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A0FDA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F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FDA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5DD6"/>
    <w:pPr>
      <w:spacing w:after="0pt" w:line="12pt" w:lineRule="auto"/>
    </w:pPr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83C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8356067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6068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hyperlink" Target="mailto:Contact@cityscapesinc.com" TargetMode="External"/><Relationship Id="rId13" Type="http://purl.oclc.org/ooxml/officeDocument/relationships/theme" Target="theme/theme1.xml"/><Relationship Id="rId3" Type="http://purl.oclc.org/ooxml/officeDocument/relationships/settings" Target="settings.xml"/><Relationship Id="rId7" Type="http://purl.oclc.org/ooxml/officeDocument/relationships/image" Target="media/image1.png"/><Relationship Id="rId12" Type="http://purl.oclc.org/ooxml/officeDocument/relationships/fontTable" Target="fontTable.xml"/><Relationship Id="rId2" Type="http://purl.oclc.org/ooxml/officeDocument/relationships/styles" Target="styles.xml"/><Relationship Id="rId1" Type="http://purl.oclc.org/ooxml/officeDocument/relationships/numbering" Target="numbering.xml"/><Relationship Id="rId6" Type="http://purl.oclc.org/ooxml/officeDocument/relationships/endnotes" Target="endnotes.xml"/><Relationship Id="rId11" Type="http://purl.oclc.org/ooxml/officeDocument/relationships/footer" Target="footer1.xml"/><Relationship Id="rId5" Type="http://purl.oclc.org/ooxml/officeDocument/relationships/footnotes" Target="footnotes.xml"/><Relationship Id="rId10" Type="http://purl.oclc.org/ooxml/officeDocument/relationships/hyperlink" Target="https://cityscapesinc.com/" TargetMode="External"/><Relationship Id="rId4" Type="http://purl.oclc.org/ooxml/officeDocument/relationships/webSettings" Target="webSettings.xml"/><Relationship Id="rId9" Type="http://purl.oclc.org/ooxml/officeDocument/relationships/hyperlink" Target="Web:%20%20https://cityscapesinc.com/" TargetMode="Externa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tint val="50%"/>
                <a:satMod val="300%"/>
              </a:schemeClr>
            </a:gs>
            <a:gs pos="35%">
              <a:schemeClr val="phClr">
                <a:tint val="37%"/>
                <a:satMod val="300%"/>
              </a:schemeClr>
            </a:gs>
            <a:gs pos="100%">
              <a:schemeClr val="phClr">
                <a:tint val="15%"/>
                <a:satMod val="350%"/>
              </a:schemeClr>
            </a:gs>
          </a:gsLst>
          <a:lin ang="16200000" scaled="1"/>
        </a:gradFill>
        <a:gradFill rotWithShape="1">
          <a:gsLst>
            <a:gs pos="0%">
              <a:schemeClr val="phClr">
                <a:shade val="51%"/>
                <a:satMod val="130%"/>
              </a:schemeClr>
            </a:gs>
            <a:gs pos="80%">
              <a:schemeClr val="phClr">
                <a:shade val="93%"/>
                <a:satMod val="130%"/>
              </a:schemeClr>
            </a:gs>
            <a:gs pos="100%">
              <a:schemeClr val="phClr">
                <a:shade val="94%"/>
                <a:satMod val="135%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%"/>
              <a:satMod val="105%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%">
              <a:schemeClr val="phClr">
                <a:tint val="40%"/>
                <a:satMod val="350%"/>
              </a:schemeClr>
            </a:gs>
            <a:gs pos="40%">
              <a:schemeClr val="phClr">
                <a:tint val="45%"/>
                <a:shade val="99%"/>
                <a:satMod val="350%"/>
              </a:schemeClr>
            </a:gs>
            <a:gs pos="100%">
              <a:schemeClr val="phClr">
                <a:shade val="20%"/>
                <a:satMod val="255%"/>
              </a:schemeClr>
            </a:gs>
          </a:gsLst>
          <a:path path="circle">
            <a:fillToRect l="50%" t="-80%" r="50%" b="180%"/>
          </a:path>
        </a:gradFill>
        <a:gradFill rotWithShape="1">
          <a:gsLst>
            <a:gs pos="0%">
              <a:schemeClr val="phClr">
                <a:tint val="80%"/>
                <a:satMod val="300%"/>
              </a:schemeClr>
            </a:gs>
            <a:gs pos="100%">
              <a:schemeClr val="phClr">
                <a:shade val="30%"/>
                <a:satMod val="200%"/>
              </a:schemeClr>
            </a:gs>
          </a:gsLst>
          <a:path path="circle">
            <a:fillToRect l="50%" t="50%" r="50%" b="50%"/>
          </a:path>
        </a:gradFill>
      </a:bgFillStyleLst>
    </a:fmtScheme>
  </a:themeElements>
  <a:objectDefaults/>
  <a:extraClrSchemeLst/>
</a:theme>
</file>

<file path=docProps/app.xml><?xml version="1.0" encoding="utf-8"?>
<Properties xmlns="http://purl.oclc.org/ooxml/officeDocument/extendedProperties" xmlns:vt="http://purl.oclc.org/ooxml/officeDocument/docPropsVTypes">
  <Template>Normal</Template>
  <TotalTime>47</TotalTime>
  <Pages>6</Pages>
  <Words>2019</Words>
  <Characters>11512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32 94 33 - PLANTERS</vt:lpstr>
    </vt:vector>
  </TitlesOfParts>
  <Manager>KC MK</Manager>
  <Company>CityScapes 2026 (02/26)</Company>
  <LinksUpToDate>false</LinksUpToDate>
  <CharactersWithSpaces>135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2 93 30 - PLANTERS</dc:title>
  <dc:subject>CityScapes</dc:subject>
  <dc:creator>KC MK;ACD</dc:creator>
  <cp:keywords/>
  <dc:description/>
  <cp:lastModifiedBy>Colleen Mallon</cp:lastModifiedBy>
  <cp:revision>33</cp:revision>
  <dcterms:created xsi:type="dcterms:W3CDTF">2026-02-07T23:54:00Z</dcterms:created>
  <dcterms:modified xsi:type="dcterms:W3CDTF">2026-06-24T17:25:00Z</dcterms:modified>
  <cp:category/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GrammarlyDocumentId">
    <vt:lpwstr>fb904ffff1f706479a7076a96999aa34b5bc11b77573d8034bff485feb0f7ed6</vt:lpwstr>
  </property>
</Properties>
</file>